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2FAE20" w14:textId="77777777" w:rsidR="004E5355" w:rsidRDefault="004E5355" w:rsidP="009D5602">
      <w:pPr>
        <w:pBdr>
          <w:bottom w:val="single" w:sz="4" w:space="1" w:color="auto"/>
        </w:pBdr>
        <w:rPr>
          <w:b/>
          <w:sz w:val="32"/>
        </w:rPr>
      </w:pPr>
    </w:p>
    <w:p w14:paraId="62CE7732" w14:textId="77777777" w:rsidR="004E5355" w:rsidRDefault="004E5355" w:rsidP="009D5602">
      <w:pPr>
        <w:pBdr>
          <w:bottom w:val="single" w:sz="4" w:space="1" w:color="auto"/>
        </w:pBdr>
        <w:rPr>
          <w:b/>
          <w:sz w:val="32"/>
        </w:rPr>
      </w:pPr>
    </w:p>
    <w:p w14:paraId="41D35AE6" w14:textId="77777777" w:rsidR="004E5355" w:rsidRDefault="004E5355" w:rsidP="009D5602">
      <w:pPr>
        <w:pBdr>
          <w:bottom w:val="single" w:sz="4" w:space="1" w:color="auto"/>
        </w:pBdr>
        <w:rPr>
          <w:b/>
          <w:sz w:val="32"/>
        </w:rPr>
      </w:pPr>
    </w:p>
    <w:p w14:paraId="5D20E91B" w14:textId="77777777" w:rsidR="004E5355" w:rsidRDefault="004E5355" w:rsidP="009D5602">
      <w:pPr>
        <w:pBdr>
          <w:bottom w:val="single" w:sz="4" w:space="1" w:color="auto"/>
        </w:pBdr>
        <w:rPr>
          <w:b/>
          <w:sz w:val="32"/>
        </w:rPr>
      </w:pPr>
    </w:p>
    <w:p w14:paraId="382225F0" w14:textId="77777777" w:rsidR="004E5355" w:rsidRDefault="004E5355" w:rsidP="009D5602">
      <w:pPr>
        <w:pBdr>
          <w:bottom w:val="single" w:sz="4" w:space="1" w:color="auto"/>
        </w:pBdr>
        <w:rPr>
          <w:b/>
          <w:sz w:val="32"/>
        </w:rPr>
      </w:pPr>
    </w:p>
    <w:p w14:paraId="1C7A2908" w14:textId="77777777" w:rsidR="004E5355" w:rsidRDefault="004E5355" w:rsidP="009D5602">
      <w:pPr>
        <w:pBdr>
          <w:bottom w:val="single" w:sz="4" w:space="1" w:color="auto"/>
        </w:pBdr>
        <w:rPr>
          <w:b/>
          <w:sz w:val="32"/>
        </w:rPr>
      </w:pPr>
    </w:p>
    <w:p w14:paraId="22364361" w14:textId="77777777" w:rsidR="004E5355" w:rsidRDefault="004E5355" w:rsidP="009D5602">
      <w:pPr>
        <w:pBdr>
          <w:bottom w:val="single" w:sz="4" w:space="1" w:color="auto"/>
        </w:pBdr>
        <w:rPr>
          <w:b/>
          <w:sz w:val="32"/>
        </w:rPr>
      </w:pPr>
    </w:p>
    <w:p w14:paraId="6B483FA5" w14:textId="77777777" w:rsidR="004E5355" w:rsidRDefault="004E5355" w:rsidP="009D5602">
      <w:pPr>
        <w:pBdr>
          <w:bottom w:val="single" w:sz="4" w:space="1" w:color="auto"/>
        </w:pBdr>
        <w:rPr>
          <w:b/>
          <w:sz w:val="32"/>
        </w:rPr>
      </w:pPr>
    </w:p>
    <w:p w14:paraId="7F13D59A" w14:textId="77777777" w:rsidR="004E5355" w:rsidRDefault="004E5355" w:rsidP="009D5602">
      <w:pPr>
        <w:pBdr>
          <w:bottom w:val="single" w:sz="4" w:space="1" w:color="auto"/>
        </w:pBdr>
        <w:rPr>
          <w:b/>
          <w:sz w:val="32"/>
        </w:rPr>
      </w:pPr>
    </w:p>
    <w:p w14:paraId="29954DAF" w14:textId="10F4169A" w:rsidR="006E161E" w:rsidRPr="009D5602" w:rsidRDefault="00450971" w:rsidP="009D5602">
      <w:pPr>
        <w:pBdr>
          <w:bottom w:val="single" w:sz="4" w:space="1" w:color="auto"/>
        </w:pBdr>
      </w:pPr>
      <w:r w:rsidRPr="009D5602">
        <w:rPr>
          <w:b/>
          <w:sz w:val="32"/>
        </w:rPr>
        <w:t>PARTNER</w:t>
      </w:r>
      <w:r w:rsidR="006E161E" w:rsidRPr="009D5602">
        <w:rPr>
          <w:b/>
          <w:sz w:val="32"/>
        </w:rPr>
        <w:t xml:space="preserve"> PACKAGE</w:t>
      </w:r>
    </w:p>
    <w:p w14:paraId="03C1AF99" w14:textId="77777777" w:rsidR="009D5602" w:rsidRPr="009D5602" w:rsidRDefault="009D5602"/>
    <w:p w14:paraId="37435C16" w14:textId="5A6A9F61" w:rsidR="006E161E" w:rsidRPr="009D5602" w:rsidRDefault="006E161E" w:rsidP="006E161E">
      <w:r w:rsidRPr="009D5602">
        <w:t xml:space="preserve">Thank you for </w:t>
      </w:r>
      <w:r w:rsidR="00A218BD" w:rsidRPr="009D5602">
        <w:t>supporting</w:t>
      </w:r>
      <w:r w:rsidR="004A4244" w:rsidRPr="009D5602">
        <w:t xml:space="preserve"> </w:t>
      </w:r>
      <w:r w:rsidR="00A0488F" w:rsidRPr="009D5602">
        <w:t>HPV vaccination as cancer prevention</w:t>
      </w:r>
      <w:r w:rsidR="00A65088" w:rsidRPr="009D5602">
        <w:t>!</w:t>
      </w:r>
      <w:r w:rsidRPr="009D5602">
        <w:t xml:space="preserve"> </w:t>
      </w:r>
    </w:p>
    <w:p w14:paraId="2E3091E8" w14:textId="77777777" w:rsidR="006E161E" w:rsidRPr="009D5602" w:rsidRDefault="006E161E" w:rsidP="006E161E">
      <w:pPr>
        <w:rPr>
          <w:b/>
          <w:bCs/>
        </w:rPr>
      </w:pPr>
    </w:p>
    <w:p w14:paraId="185A49ED" w14:textId="5A756D58" w:rsidR="006E161E" w:rsidRDefault="006E161E" w:rsidP="006E161E">
      <w:r w:rsidRPr="009D5602">
        <w:t>The HPV Vaccination Roundtable’s</w:t>
      </w:r>
      <w:r w:rsidRPr="009D5602">
        <w:rPr>
          <w:i/>
        </w:rPr>
        <w:t xml:space="preserve"> </w:t>
      </w:r>
      <w:r w:rsidR="002648F6" w:rsidRPr="009D5602">
        <w:rPr>
          <w:b/>
          <w:bCs/>
          <w:i/>
        </w:rPr>
        <w:t xml:space="preserve">HPV Prevention: </w:t>
      </w:r>
      <w:r w:rsidRPr="009D5602">
        <w:rPr>
          <w:b/>
          <w:bCs/>
          <w:i/>
        </w:rPr>
        <w:t>Nurses Get It Done!</w:t>
      </w:r>
      <w:r w:rsidRPr="009D5602">
        <w:rPr>
          <w:i/>
        </w:rPr>
        <w:t xml:space="preserve"> </w:t>
      </w:r>
      <w:r w:rsidR="0085192D">
        <w:rPr>
          <w:iCs/>
        </w:rPr>
        <w:t>toolkit</w:t>
      </w:r>
      <w:r w:rsidR="0085192D" w:rsidRPr="009D5602">
        <w:t xml:space="preserve"> </w:t>
      </w:r>
      <w:r w:rsidR="0054169B" w:rsidRPr="009D5602">
        <w:t xml:space="preserve">is designed to </w:t>
      </w:r>
      <w:r w:rsidR="0085192D">
        <w:t>empower nurses at all practice levels to</w:t>
      </w:r>
      <w:r w:rsidR="00A218BD" w:rsidRPr="009D5602">
        <w:t xml:space="preserve"> get HPV vaccination done</w:t>
      </w:r>
      <w:r w:rsidR="0054169B" w:rsidRPr="009D5602">
        <w:t>!</w:t>
      </w:r>
      <w:r w:rsidR="00875F01" w:rsidRPr="009D5602">
        <w:t xml:space="preserve"> With your</w:t>
      </w:r>
      <w:r w:rsidRPr="009D5602">
        <w:t xml:space="preserve"> help</w:t>
      </w:r>
      <w:r w:rsidR="00875F01" w:rsidRPr="009D5602">
        <w:t>, we can</w:t>
      </w:r>
      <w:r w:rsidRPr="009D5602">
        <w:t xml:space="preserve"> </w:t>
      </w:r>
      <w:r w:rsidR="00A218BD" w:rsidRPr="009D5602">
        <w:t xml:space="preserve">empower </w:t>
      </w:r>
      <w:r w:rsidR="00A0488F" w:rsidRPr="009D5602">
        <w:t xml:space="preserve">the </w:t>
      </w:r>
      <w:r w:rsidRPr="009D5602">
        <w:t xml:space="preserve">nurses in your </w:t>
      </w:r>
      <w:r w:rsidR="00926A5E" w:rsidRPr="009D5602">
        <w:t>network</w:t>
      </w:r>
      <w:r w:rsidRPr="009D5602">
        <w:t xml:space="preserve"> to </w:t>
      </w:r>
      <w:r w:rsidR="00926A5E" w:rsidRPr="009D5602">
        <w:t>increase</w:t>
      </w:r>
      <w:r w:rsidRPr="009D5602">
        <w:t xml:space="preserve"> HPV vaccination </w:t>
      </w:r>
      <w:r w:rsidR="00A0488F" w:rsidRPr="009D5602">
        <w:t xml:space="preserve">rates </w:t>
      </w:r>
      <w:r w:rsidR="00450971" w:rsidRPr="009D5602">
        <w:t>a</w:t>
      </w:r>
      <w:r w:rsidRPr="009D5602">
        <w:t>nd</w:t>
      </w:r>
      <w:r w:rsidR="00450971" w:rsidRPr="009D5602">
        <w:t xml:space="preserve"> help</w:t>
      </w:r>
      <w:r w:rsidRPr="009D5602">
        <w:t xml:space="preserve"> prevent HPV cancers.</w:t>
      </w:r>
    </w:p>
    <w:p w14:paraId="07358D03" w14:textId="2C6F577A" w:rsidR="00F42267" w:rsidRDefault="00F42267" w:rsidP="006E161E"/>
    <w:p w14:paraId="34F7C052" w14:textId="58C0EAE0" w:rsidR="0085192D" w:rsidRDefault="00F42267" w:rsidP="006E161E">
      <w:r>
        <w:t xml:space="preserve">The </w:t>
      </w:r>
      <w:r w:rsidRPr="0085192D">
        <w:rPr>
          <w:b/>
          <w:i/>
        </w:rPr>
        <w:t>HPV Prevention: Nurses Get It Done!</w:t>
      </w:r>
      <w:r>
        <w:t xml:space="preserve"> toolkit can be used in several different ways. </w:t>
      </w:r>
      <w:r w:rsidR="00CD09B1">
        <w:t xml:space="preserve">Nurses </w:t>
      </w:r>
      <w:r>
        <w:t>can use the toolkit and materials</w:t>
      </w:r>
      <w:r w:rsidR="00CD09B1">
        <w:t xml:space="preserve"> to learn more about</w:t>
      </w:r>
      <w:r w:rsidR="0085192D">
        <w:t>:</w:t>
      </w:r>
    </w:p>
    <w:p w14:paraId="54EF53F5" w14:textId="0E3D778E" w:rsidR="0085192D" w:rsidRPr="0085192D" w:rsidRDefault="00CD09B1" w:rsidP="0085192D">
      <w:pPr>
        <w:pStyle w:val="ListParagraph"/>
        <w:numPr>
          <w:ilvl w:val="0"/>
          <w:numId w:val="7"/>
        </w:numPr>
        <w:rPr>
          <w:rFonts w:ascii="Arial" w:hAnsi="Arial" w:cs="Arial"/>
        </w:rPr>
      </w:pPr>
      <w:r w:rsidRPr="0085192D">
        <w:rPr>
          <w:rFonts w:ascii="Arial" w:hAnsi="Arial" w:cs="Arial"/>
        </w:rPr>
        <w:t xml:space="preserve">HPV </w:t>
      </w:r>
      <w:r w:rsidR="0085192D">
        <w:rPr>
          <w:rFonts w:ascii="Arial" w:hAnsi="Arial" w:cs="Arial"/>
        </w:rPr>
        <w:t xml:space="preserve">and HPV </w:t>
      </w:r>
      <w:r w:rsidRPr="0085192D">
        <w:rPr>
          <w:rFonts w:ascii="Arial" w:hAnsi="Arial" w:cs="Arial"/>
        </w:rPr>
        <w:t xml:space="preserve">vaccine science </w:t>
      </w:r>
    </w:p>
    <w:p w14:paraId="2669F7DF" w14:textId="58EF327C" w:rsidR="0085192D" w:rsidRPr="0085192D" w:rsidRDefault="0085192D" w:rsidP="0085192D">
      <w:pPr>
        <w:pStyle w:val="ListParagraph"/>
        <w:numPr>
          <w:ilvl w:val="0"/>
          <w:numId w:val="7"/>
        </w:numPr>
        <w:rPr>
          <w:rFonts w:ascii="Arial" w:hAnsi="Arial" w:cs="Arial"/>
        </w:rPr>
      </w:pPr>
      <w:r>
        <w:rPr>
          <w:rFonts w:ascii="Arial" w:hAnsi="Arial" w:cs="Arial"/>
        </w:rPr>
        <w:t>Responding to</w:t>
      </w:r>
      <w:r w:rsidR="00CD09B1" w:rsidRPr="0085192D">
        <w:rPr>
          <w:rFonts w:ascii="Arial" w:hAnsi="Arial" w:cs="Arial"/>
        </w:rPr>
        <w:t xml:space="preserve"> commonly asked questions </w:t>
      </w:r>
    </w:p>
    <w:p w14:paraId="369E6F46" w14:textId="15EB040B" w:rsidR="0085192D" w:rsidRPr="0085192D" w:rsidRDefault="0085192D" w:rsidP="0085192D">
      <w:pPr>
        <w:pStyle w:val="ListParagraph"/>
        <w:numPr>
          <w:ilvl w:val="0"/>
          <w:numId w:val="7"/>
        </w:numPr>
        <w:rPr>
          <w:rFonts w:ascii="Arial" w:hAnsi="Arial" w:cs="Arial"/>
        </w:rPr>
      </w:pPr>
      <w:r w:rsidRPr="0085192D">
        <w:rPr>
          <w:rFonts w:ascii="Arial" w:hAnsi="Arial" w:cs="Arial"/>
        </w:rPr>
        <w:t xml:space="preserve">Techniques </w:t>
      </w:r>
      <w:r w:rsidR="00CD09B1" w:rsidRPr="0085192D">
        <w:rPr>
          <w:rFonts w:ascii="Arial" w:hAnsi="Arial" w:cs="Arial"/>
        </w:rPr>
        <w:t>for managing shot discomfort experienced by patients</w:t>
      </w:r>
    </w:p>
    <w:p w14:paraId="06ACB05E" w14:textId="77777777" w:rsidR="0085192D" w:rsidRDefault="0085192D" w:rsidP="0085192D">
      <w:pPr>
        <w:pStyle w:val="ListParagraph"/>
        <w:ind w:left="792"/>
      </w:pPr>
    </w:p>
    <w:p w14:paraId="467B9D51" w14:textId="6F2A4968" w:rsidR="00F42267" w:rsidRPr="009D5602" w:rsidRDefault="0085192D" w:rsidP="0085192D">
      <w:r>
        <w:t xml:space="preserve">Additionally, </w:t>
      </w:r>
      <w:r w:rsidR="00466AB0">
        <w:t>Nurses at every practice level</w:t>
      </w:r>
      <w:r>
        <w:t xml:space="preserve"> and other clinical leaders can use the toolkit as a training resource for </w:t>
      </w:r>
      <w:r w:rsidR="00466AB0">
        <w:t>their colleagues</w:t>
      </w:r>
      <w:r>
        <w:t xml:space="preserve"> in their clinic, hospital or </w:t>
      </w:r>
      <w:r w:rsidR="00466AB0">
        <w:t xml:space="preserve">health </w:t>
      </w:r>
      <w:r>
        <w:t>system.</w:t>
      </w:r>
      <w:r w:rsidR="00CD09B1">
        <w:t xml:space="preserve"> </w:t>
      </w:r>
      <w:r>
        <w:t xml:space="preserve">The toolkit has built in knowledge checks and practice prompts to help nurses feel grounded in the information. </w:t>
      </w:r>
    </w:p>
    <w:p w14:paraId="5AD2B800" w14:textId="77777777" w:rsidR="006E161E" w:rsidRPr="009D5602" w:rsidRDefault="006E161E" w:rsidP="006E161E"/>
    <w:p w14:paraId="509A2C3A" w14:textId="48D464D3" w:rsidR="00472DF2" w:rsidRPr="009D5602" w:rsidRDefault="00472DF2" w:rsidP="00472DF2">
      <w:pPr>
        <w:rPr>
          <w:b/>
        </w:rPr>
      </w:pPr>
      <w:r w:rsidRPr="009D5602">
        <w:rPr>
          <w:b/>
          <w:sz w:val="28"/>
        </w:rPr>
        <w:t>CAMPAIGN TIMELINE:</w:t>
      </w:r>
    </w:p>
    <w:p w14:paraId="7DA43782" w14:textId="5072E301" w:rsidR="009D5602" w:rsidRPr="009D5602" w:rsidRDefault="008438DC" w:rsidP="00A218BD">
      <w:pPr>
        <w:rPr>
          <w:b/>
        </w:rPr>
      </w:pPr>
      <w:r w:rsidRPr="009D5602">
        <w:t>This campaign will run</w:t>
      </w:r>
      <w:r w:rsidR="00A218BD" w:rsidRPr="009D5602">
        <w:t xml:space="preserve"> from </w:t>
      </w:r>
      <w:r w:rsidR="00114413" w:rsidRPr="00C81938">
        <w:rPr>
          <w:b/>
          <w:bCs/>
        </w:rPr>
        <w:t>F</w:t>
      </w:r>
      <w:r w:rsidR="005E391E" w:rsidRPr="00C81938">
        <w:rPr>
          <w:b/>
          <w:bCs/>
        </w:rPr>
        <w:t>ebruary</w:t>
      </w:r>
      <w:r w:rsidR="007F036E">
        <w:rPr>
          <w:b/>
          <w:bCs/>
        </w:rPr>
        <w:t xml:space="preserve"> 2020</w:t>
      </w:r>
      <w:r w:rsidR="0075545A" w:rsidRPr="009D5602">
        <w:t xml:space="preserve"> through</w:t>
      </w:r>
      <w:r w:rsidR="00372E20" w:rsidRPr="009D5602">
        <w:t xml:space="preserve"> </w:t>
      </w:r>
      <w:r w:rsidR="00472DF2" w:rsidRPr="009D5602">
        <w:rPr>
          <w:b/>
          <w:bCs/>
        </w:rPr>
        <w:t>June 2020</w:t>
      </w:r>
      <w:r w:rsidR="00372E20" w:rsidRPr="009D5602">
        <w:t>.</w:t>
      </w:r>
      <w:r w:rsidR="00515532" w:rsidRPr="009D5602">
        <w:t xml:space="preserve"> </w:t>
      </w:r>
      <w:r w:rsidR="00A0488F" w:rsidRPr="009D5602">
        <w:t>During</w:t>
      </w:r>
      <w:r w:rsidR="00A218BD" w:rsidRPr="009D5602">
        <w:t xml:space="preserve"> this </w:t>
      </w:r>
      <w:r w:rsidR="00C7731F" w:rsidRPr="009D5602">
        <w:t>time,</w:t>
      </w:r>
      <w:r w:rsidR="00A218BD" w:rsidRPr="009D5602">
        <w:t xml:space="preserve"> you are welcome to use all the copy </w:t>
      </w:r>
      <w:r w:rsidR="00BF5A34" w:rsidRPr="009D5602">
        <w:t>when you</w:t>
      </w:r>
      <w:r w:rsidR="00A218BD" w:rsidRPr="009D5602">
        <w:t xml:space="preserve"> want as well as make it sound more like you! You may also add your logo to any social images you use.</w:t>
      </w:r>
      <w:r w:rsidR="00464397" w:rsidRPr="009D5602">
        <w:t xml:space="preserve"> </w:t>
      </w:r>
    </w:p>
    <w:p w14:paraId="2D850EBD" w14:textId="77777777" w:rsidR="001651DA" w:rsidRPr="009D5602" w:rsidRDefault="001651DA" w:rsidP="001651DA">
      <w:pPr>
        <w:autoSpaceDE/>
        <w:autoSpaceDN/>
        <w:adjustRightInd/>
        <w:spacing w:line="240" w:lineRule="auto"/>
      </w:pPr>
    </w:p>
    <w:p w14:paraId="67AB70D6" w14:textId="77777777" w:rsidR="00466AB0" w:rsidRDefault="00466AB0">
      <w:pPr>
        <w:autoSpaceDE/>
        <w:autoSpaceDN/>
        <w:adjustRightInd/>
        <w:spacing w:line="240" w:lineRule="auto"/>
      </w:pPr>
      <w:r>
        <w:br w:type="page"/>
      </w:r>
    </w:p>
    <w:p w14:paraId="7F19144A" w14:textId="25A936E3" w:rsidR="00A65088" w:rsidRPr="009D5602" w:rsidRDefault="00A65088" w:rsidP="001651DA">
      <w:pPr>
        <w:autoSpaceDE/>
        <w:autoSpaceDN/>
        <w:adjustRightInd/>
        <w:spacing w:line="240" w:lineRule="auto"/>
      </w:pPr>
      <w:r w:rsidRPr="009D5602">
        <w:lastRenderedPageBreak/>
        <w:t>In th</w:t>
      </w:r>
      <w:r w:rsidR="0085192D">
        <w:t xml:space="preserve">is </w:t>
      </w:r>
      <w:r w:rsidRPr="009D5602">
        <w:t>package, you will find:</w:t>
      </w:r>
    </w:p>
    <w:sdt>
      <w:sdtPr>
        <w:rPr>
          <w:rFonts w:eastAsia="ヒラギノ角ゴ Pro W3"/>
          <w:b w:val="0"/>
          <w:bCs w:val="0"/>
          <w:color w:val="000000"/>
          <w:sz w:val="24"/>
          <w:szCs w:val="24"/>
        </w:rPr>
        <w:id w:val="-1904678845"/>
        <w:docPartObj>
          <w:docPartGallery w:val="Table of Contents"/>
          <w:docPartUnique/>
        </w:docPartObj>
      </w:sdtPr>
      <w:sdtEndPr>
        <w:rPr>
          <w:noProof/>
        </w:rPr>
      </w:sdtEndPr>
      <w:sdtContent>
        <w:p w14:paraId="002C5D0A" w14:textId="77777777" w:rsidR="00A65088" w:rsidRPr="009D5602" w:rsidRDefault="00A65088" w:rsidP="007F036E">
          <w:pPr>
            <w:pStyle w:val="TOCHeading"/>
          </w:pPr>
        </w:p>
        <w:p w14:paraId="12ABF95B" w14:textId="5ACD1E1A" w:rsidR="00C770EF" w:rsidRDefault="00A65088">
          <w:pPr>
            <w:pStyle w:val="TOC1"/>
            <w:tabs>
              <w:tab w:val="right" w:leader="dot" w:pos="9350"/>
            </w:tabs>
            <w:rPr>
              <w:rFonts w:asciiTheme="minorHAnsi" w:eastAsiaTheme="minorEastAsia" w:hAnsiTheme="minorHAnsi" w:cstheme="minorBidi"/>
              <w:noProof/>
              <w:color w:val="auto"/>
              <w:sz w:val="22"/>
              <w:szCs w:val="22"/>
            </w:rPr>
          </w:pPr>
          <w:r w:rsidRPr="009D5602">
            <w:fldChar w:fldCharType="begin"/>
          </w:r>
          <w:r w:rsidRPr="009D5602">
            <w:instrText xml:space="preserve"> TOC \o "1-3" \h \z \u </w:instrText>
          </w:r>
          <w:r w:rsidRPr="009D5602">
            <w:fldChar w:fldCharType="separate"/>
          </w:r>
          <w:bookmarkStart w:id="0" w:name="_GoBack"/>
          <w:bookmarkEnd w:id="0"/>
          <w:r w:rsidR="00C770EF" w:rsidRPr="00927A98">
            <w:rPr>
              <w:rStyle w:val="Hyperlink"/>
              <w:noProof/>
            </w:rPr>
            <w:fldChar w:fldCharType="begin"/>
          </w:r>
          <w:r w:rsidR="00C770EF" w:rsidRPr="00927A98">
            <w:rPr>
              <w:rStyle w:val="Hyperlink"/>
              <w:noProof/>
            </w:rPr>
            <w:instrText xml:space="preserve"> </w:instrText>
          </w:r>
          <w:r w:rsidR="00C770EF">
            <w:rPr>
              <w:noProof/>
            </w:rPr>
            <w:instrText>HYPERLINK \l "_Toc32219307"</w:instrText>
          </w:r>
          <w:r w:rsidR="00C770EF" w:rsidRPr="00927A98">
            <w:rPr>
              <w:rStyle w:val="Hyperlink"/>
              <w:noProof/>
            </w:rPr>
            <w:instrText xml:space="preserve"> </w:instrText>
          </w:r>
          <w:r w:rsidR="00C770EF" w:rsidRPr="00927A98">
            <w:rPr>
              <w:rStyle w:val="Hyperlink"/>
              <w:noProof/>
            </w:rPr>
          </w:r>
          <w:r w:rsidR="00C770EF" w:rsidRPr="00927A98">
            <w:rPr>
              <w:rStyle w:val="Hyperlink"/>
              <w:noProof/>
            </w:rPr>
            <w:fldChar w:fldCharType="separate"/>
          </w:r>
          <w:r w:rsidR="00C770EF" w:rsidRPr="00927A98">
            <w:rPr>
              <w:rStyle w:val="Hyperlink"/>
              <w:noProof/>
            </w:rPr>
            <w:t>Graphic Design Files</w:t>
          </w:r>
          <w:r w:rsidR="00C770EF">
            <w:rPr>
              <w:noProof/>
              <w:webHidden/>
            </w:rPr>
            <w:tab/>
          </w:r>
          <w:r w:rsidR="00C770EF">
            <w:rPr>
              <w:noProof/>
              <w:webHidden/>
            </w:rPr>
            <w:fldChar w:fldCharType="begin"/>
          </w:r>
          <w:r w:rsidR="00C770EF">
            <w:rPr>
              <w:noProof/>
              <w:webHidden/>
            </w:rPr>
            <w:instrText xml:space="preserve"> PAGEREF _Toc32219307 \h </w:instrText>
          </w:r>
          <w:r w:rsidR="00C770EF">
            <w:rPr>
              <w:noProof/>
              <w:webHidden/>
            </w:rPr>
          </w:r>
          <w:r w:rsidR="00C770EF">
            <w:rPr>
              <w:noProof/>
              <w:webHidden/>
            </w:rPr>
            <w:fldChar w:fldCharType="separate"/>
          </w:r>
          <w:r w:rsidR="00C770EF">
            <w:rPr>
              <w:noProof/>
              <w:webHidden/>
            </w:rPr>
            <w:t>3</w:t>
          </w:r>
          <w:r w:rsidR="00C770EF">
            <w:rPr>
              <w:noProof/>
              <w:webHidden/>
            </w:rPr>
            <w:fldChar w:fldCharType="end"/>
          </w:r>
          <w:r w:rsidR="00C770EF" w:rsidRPr="00927A98">
            <w:rPr>
              <w:rStyle w:val="Hyperlink"/>
              <w:noProof/>
            </w:rPr>
            <w:fldChar w:fldCharType="end"/>
          </w:r>
        </w:p>
        <w:p w14:paraId="6A89D546" w14:textId="31BC03FF" w:rsidR="00C770EF" w:rsidRDefault="00C770EF">
          <w:pPr>
            <w:pStyle w:val="TOC1"/>
            <w:tabs>
              <w:tab w:val="right" w:leader="dot" w:pos="9350"/>
            </w:tabs>
            <w:rPr>
              <w:rFonts w:asciiTheme="minorHAnsi" w:eastAsiaTheme="minorEastAsia" w:hAnsiTheme="minorHAnsi" w:cstheme="minorBidi"/>
              <w:noProof/>
              <w:color w:val="auto"/>
              <w:sz w:val="22"/>
              <w:szCs w:val="22"/>
            </w:rPr>
          </w:pPr>
          <w:hyperlink w:anchor="_Toc32219308" w:history="1">
            <w:r w:rsidRPr="00927A98">
              <w:rPr>
                <w:rStyle w:val="Hyperlink"/>
                <w:noProof/>
              </w:rPr>
              <w:t>Newsletter Template – Nurses at all practice levels focus</w:t>
            </w:r>
            <w:r>
              <w:rPr>
                <w:noProof/>
                <w:webHidden/>
              </w:rPr>
              <w:tab/>
            </w:r>
            <w:r>
              <w:rPr>
                <w:noProof/>
                <w:webHidden/>
              </w:rPr>
              <w:fldChar w:fldCharType="begin"/>
            </w:r>
            <w:r>
              <w:rPr>
                <w:noProof/>
                <w:webHidden/>
              </w:rPr>
              <w:instrText xml:space="preserve"> PAGEREF _Toc32219308 \h </w:instrText>
            </w:r>
            <w:r>
              <w:rPr>
                <w:noProof/>
                <w:webHidden/>
              </w:rPr>
            </w:r>
            <w:r>
              <w:rPr>
                <w:noProof/>
                <w:webHidden/>
              </w:rPr>
              <w:fldChar w:fldCharType="separate"/>
            </w:r>
            <w:r>
              <w:rPr>
                <w:noProof/>
                <w:webHidden/>
              </w:rPr>
              <w:t>4</w:t>
            </w:r>
            <w:r>
              <w:rPr>
                <w:noProof/>
                <w:webHidden/>
              </w:rPr>
              <w:fldChar w:fldCharType="end"/>
            </w:r>
          </w:hyperlink>
        </w:p>
        <w:p w14:paraId="44C7C7A1" w14:textId="18438B1C" w:rsidR="00C770EF" w:rsidRDefault="00C770EF">
          <w:pPr>
            <w:pStyle w:val="TOC1"/>
            <w:tabs>
              <w:tab w:val="right" w:leader="dot" w:pos="9350"/>
            </w:tabs>
            <w:rPr>
              <w:rFonts w:asciiTheme="minorHAnsi" w:eastAsiaTheme="minorEastAsia" w:hAnsiTheme="minorHAnsi" w:cstheme="minorBidi"/>
              <w:noProof/>
              <w:color w:val="auto"/>
              <w:sz w:val="22"/>
              <w:szCs w:val="22"/>
            </w:rPr>
          </w:pPr>
          <w:hyperlink w:anchor="_Toc32219309" w:history="1">
            <w:r w:rsidRPr="00927A98">
              <w:rPr>
                <w:rStyle w:val="Hyperlink"/>
                <w:noProof/>
              </w:rPr>
              <w:t>Newsletter Template – Nurse Practitioner focus</w:t>
            </w:r>
            <w:r>
              <w:rPr>
                <w:noProof/>
                <w:webHidden/>
              </w:rPr>
              <w:tab/>
            </w:r>
            <w:r>
              <w:rPr>
                <w:noProof/>
                <w:webHidden/>
              </w:rPr>
              <w:fldChar w:fldCharType="begin"/>
            </w:r>
            <w:r>
              <w:rPr>
                <w:noProof/>
                <w:webHidden/>
              </w:rPr>
              <w:instrText xml:space="preserve"> PAGEREF _Toc32219309 \h </w:instrText>
            </w:r>
            <w:r>
              <w:rPr>
                <w:noProof/>
                <w:webHidden/>
              </w:rPr>
            </w:r>
            <w:r>
              <w:rPr>
                <w:noProof/>
                <w:webHidden/>
              </w:rPr>
              <w:fldChar w:fldCharType="separate"/>
            </w:r>
            <w:r>
              <w:rPr>
                <w:noProof/>
                <w:webHidden/>
              </w:rPr>
              <w:t>5</w:t>
            </w:r>
            <w:r>
              <w:rPr>
                <w:noProof/>
                <w:webHidden/>
              </w:rPr>
              <w:fldChar w:fldCharType="end"/>
            </w:r>
          </w:hyperlink>
        </w:p>
        <w:p w14:paraId="3F42463A" w14:textId="114A045A" w:rsidR="00C770EF" w:rsidRDefault="00C770EF">
          <w:pPr>
            <w:pStyle w:val="TOC1"/>
            <w:tabs>
              <w:tab w:val="right" w:leader="dot" w:pos="9350"/>
            </w:tabs>
            <w:rPr>
              <w:rFonts w:asciiTheme="minorHAnsi" w:eastAsiaTheme="minorEastAsia" w:hAnsiTheme="minorHAnsi" w:cstheme="minorBidi"/>
              <w:noProof/>
              <w:color w:val="auto"/>
              <w:sz w:val="22"/>
              <w:szCs w:val="22"/>
            </w:rPr>
          </w:pPr>
          <w:hyperlink w:anchor="_Toc32219310" w:history="1">
            <w:r w:rsidRPr="00927A98">
              <w:rPr>
                <w:rStyle w:val="Hyperlink"/>
                <w:noProof/>
              </w:rPr>
              <w:t>Email Template – Nurses at all practice levels focus</w:t>
            </w:r>
            <w:r>
              <w:rPr>
                <w:noProof/>
                <w:webHidden/>
              </w:rPr>
              <w:tab/>
            </w:r>
            <w:r>
              <w:rPr>
                <w:noProof/>
                <w:webHidden/>
              </w:rPr>
              <w:fldChar w:fldCharType="begin"/>
            </w:r>
            <w:r>
              <w:rPr>
                <w:noProof/>
                <w:webHidden/>
              </w:rPr>
              <w:instrText xml:space="preserve"> PAGEREF _Toc32219310 \h </w:instrText>
            </w:r>
            <w:r>
              <w:rPr>
                <w:noProof/>
                <w:webHidden/>
              </w:rPr>
            </w:r>
            <w:r>
              <w:rPr>
                <w:noProof/>
                <w:webHidden/>
              </w:rPr>
              <w:fldChar w:fldCharType="separate"/>
            </w:r>
            <w:r>
              <w:rPr>
                <w:noProof/>
                <w:webHidden/>
              </w:rPr>
              <w:t>6</w:t>
            </w:r>
            <w:r>
              <w:rPr>
                <w:noProof/>
                <w:webHidden/>
              </w:rPr>
              <w:fldChar w:fldCharType="end"/>
            </w:r>
          </w:hyperlink>
        </w:p>
        <w:p w14:paraId="6C8CF7A2" w14:textId="44060FD8" w:rsidR="00C770EF" w:rsidRDefault="00C770EF">
          <w:pPr>
            <w:pStyle w:val="TOC1"/>
            <w:tabs>
              <w:tab w:val="right" w:leader="dot" w:pos="9350"/>
            </w:tabs>
            <w:rPr>
              <w:rFonts w:asciiTheme="minorHAnsi" w:eastAsiaTheme="minorEastAsia" w:hAnsiTheme="minorHAnsi" w:cstheme="minorBidi"/>
              <w:noProof/>
              <w:color w:val="auto"/>
              <w:sz w:val="22"/>
              <w:szCs w:val="22"/>
            </w:rPr>
          </w:pPr>
          <w:hyperlink w:anchor="_Toc32219311" w:history="1">
            <w:r w:rsidRPr="00927A98">
              <w:rPr>
                <w:rStyle w:val="Hyperlink"/>
                <w:noProof/>
              </w:rPr>
              <w:t>Email Template – Nurse Practitioner focus</w:t>
            </w:r>
            <w:r>
              <w:rPr>
                <w:noProof/>
                <w:webHidden/>
              </w:rPr>
              <w:tab/>
            </w:r>
            <w:r>
              <w:rPr>
                <w:noProof/>
                <w:webHidden/>
              </w:rPr>
              <w:fldChar w:fldCharType="begin"/>
            </w:r>
            <w:r>
              <w:rPr>
                <w:noProof/>
                <w:webHidden/>
              </w:rPr>
              <w:instrText xml:space="preserve"> PAGEREF _Toc32219311 \h </w:instrText>
            </w:r>
            <w:r>
              <w:rPr>
                <w:noProof/>
                <w:webHidden/>
              </w:rPr>
            </w:r>
            <w:r>
              <w:rPr>
                <w:noProof/>
                <w:webHidden/>
              </w:rPr>
              <w:fldChar w:fldCharType="separate"/>
            </w:r>
            <w:r>
              <w:rPr>
                <w:noProof/>
                <w:webHidden/>
              </w:rPr>
              <w:t>7</w:t>
            </w:r>
            <w:r>
              <w:rPr>
                <w:noProof/>
                <w:webHidden/>
              </w:rPr>
              <w:fldChar w:fldCharType="end"/>
            </w:r>
          </w:hyperlink>
        </w:p>
        <w:p w14:paraId="7704F683" w14:textId="24B20AE2" w:rsidR="00C770EF" w:rsidRDefault="00C770EF">
          <w:pPr>
            <w:pStyle w:val="TOC1"/>
            <w:tabs>
              <w:tab w:val="right" w:leader="dot" w:pos="9350"/>
            </w:tabs>
            <w:rPr>
              <w:rFonts w:asciiTheme="minorHAnsi" w:eastAsiaTheme="minorEastAsia" w:hAnsiTheme="minorHAnsi" w:cstheme="minorBidi"/>
              <w:noProof/>
              <w:color w:val="auto"/>
              <w:sz w:val="22"/>
              <w:szCs w:val="22"/>
            </w:rPr>
          </w:pPr>
          <w:hyperlink w:anchor="_Toc32219312" w:history="1">
            <w:r w:rsidRPr="00927A98">
              <w:rPr>
                <w:rStyle w:val="Hyperlink"/>
                <w:noProof/>
              </w:rPr>
              <w:t>Social Media Posts Templates</w:t>
            </w:r>
            <w:r>
              <w:rPr>
                <w:noProof/>
                <w:webHidden/>
              </w:rPr>
              <w:tab/>
            </w:r>
            <w:r>
              <w:rPr>
                <w:noProof/>
                <w:webHidden/>
              </w:rPr>
              <w:fldChar w:fldCharType="begin"/>
            </w:r>
            <w:r>
              <w:rPr>
                <w:noProof/>
                <w:webHidden/>
              </w:rPr>
              <w:instrText xml:space="preserve"> PAGEREF _Toc32219312 \h </w:instrText>
            </w:r>
            <w:r>
              <w:rPr>
                <w:noProof/>
                <w:webHidden/>
              </w:rPr>
            </w:r>
            <w:r>
              <w:rPr>
                <w:noProof/>
                <w:webHidden/>
              </w:rPr>
              <w:fldChar w:fldCharType="separate"/>
            </w:r>
            <w:r>
              <w:rPr>
                <w:noProof/>
                <w:webHidden/>
              </w:rPr>
              <w:t>8</w:t>
            </w:r>
            <w:r>
              <w:rPr>
                <w:noProof/>
                <w:webHidden/>
              </w:rPr>
              <w:fldChar w:fldCharType="end"/>
            </w:r>
          </w:hyperlink>
        </w:p>
        <w:p w14:paraId="21ABA191" w14:textId="1471F8C0" w:rsidR="00472DF2" w:rsidRPr="009D5602" w:rsidRDefault="00A65088" w:rsidP="00A65088">
          <w:r w:rsidRPr="009D5602">
            <w:rPr>
              <w:noProof/>
            </w:rPr>
            <w:fldChar w:fldCharType="end"/>
          </w:r>
        </w:p>
      </w:sdtContent>
    </w:sdt>
    <w:p w14:paraId="7309ECC1" w14:textId="77777777" w:rsidR="004E5355" w:rsidRDefault="004E5355">
      <w:pPr>
        <w:autoSpaceDE/>
        <w:autoSpaceDN/>
        <w:adjustRightInd/>
        <w:spacing w:line="240" w:lineRule="auto"/>
        <w:rPr>
          <w:rFonts w:eastAsia="Times New Roman"/>
          <w:b/>
          <w:bCs/>
          <w:color w:val="000000" w:themeColor="text1"/>
          <w:sz w:val="32"/>
          <w:szCs w:val="32"/>
          <w:highlight w:val="yellow"/>
        </w:rPr>
      </w:pPr>
      <w:r>
        <w:rPr>
          <w:rFonts w:eastAsia="Times New Roman"/>
          <w:b/>
          <w:bCs/>
          <w:color w:val="000000" w:themeColor="text1"/>
          <w:sz w:val="32"/>
          <w:szCs w:val="32"/>
          <w:highlight w:val="yellow"/>
        </w:rPr>
        <w:br w:type="page"/>
      </w:r>
    </w:p>
    <w:p w14:paraId="69E05587" w14:textId="2C642E63" w:rsidR="00466AB0" w:rsidRPr="00C770EF" w:rsidRDefault="00466AB0" w:rsidP="00466AB0">
      <w:pPr>
        <w:pStyle w:val="Heading1"/>
      </w:pPr>
      <w:bookmarkStart w:id="1" w:name="_Toc32219307"/>
      <w:r w:rsidRPr="00C770EF">
        <w:lastRenderedPageBreak/>
        <w:t>Graphic Design Files</w:t>
      </w:r>
      <w:bookmarkEnd w:id="1"/>
    </w:p>
    <w:p w14:paraId="0B64C163" w14:textId="77777777" w:rsidR="00466AB0" w:rsidRPr="00C770EF" w:rsidRDefault="00466AB0">
      <w:pPr>
        <w:autoSpaceDE/>
        <w:autoSpaceDN/>
        <w:adjustRightInd/>
        <w:spacing w:line="240" w:lineRule="auto"/>
      </w:pPr>
    </w:p>
    <w:p w14:paraId="6BE596A5" w14:textId="77777777" w:rsidR="00466AB0" w:rsidRPr="00C770EF" w:rsidRDefault="00466AB0">
      <w:pPr>
        <w:autoSpaceDE/>
        <w:autoSpaceDN/>
        <w:adjustRightInd/>
        <w:spacing w:line="240" w:lineRule="auto"/>
      </w:pPr>
      <w:r w:rsidRPr="00C770EF">
        <w:t>Download and use great images to share this campaign with your followers.</w:t>
      </w:r>
    </w:p>
    <w:p w14:paraId="2EF6FCB5" w14:textId="77777777" w:rsidR="00466AB0" w:rsidRPr="00C770EF" w:rsidRDefault="00466AB0">
      <w:pPr>
        <w:autoSpaceDE/>
        <w:autoSpaceDN/>
        <w:adjustRightInd/>
        <w:spacing w:line="240" w:lineRule="auto"/>
      </w:pPr>
    </w:p>
    <w:p w14:paraId="381B1884" w14:textId="2F74984E" w:rsidR="00466AB0" w:rsidRPr="00C770EF" w:rsidRDefault="00466AB0">
      <w:pPr>
        <w:autoSpaceDE/>
        <w:autoSpaceDN/>
        <w:adjustRightInd/>
        <w:spacing w:line="240" w:lineRule="auto"/>
      </w:pPr>
      <w:r w:rsidRPr="00C770EF">
        <w:rPr>
          <w:b/>
          <w:bCs/>
        </w:rPr>
        <w:t xml:space="preserve">Email Header Templates – </w:t>
      </w:r>
      <w:hyperlink r:id="rId8" w:history="1">
        <w:r w:rsidRPr="00C770EF">
          <w:rPr>
            <w:rStyle w:val="Hyperlink"/>
          </w:rPr>
          <w:t>https://www.dropbox.com/sh/uhrnj2mqbnfghzy/AACivSugqDs1J5pZhc41QHL7a?dl=0</w:t>
        </w:r>
      </w:hyperlink>
      <w:r w:rsidRPr="00C770EF">
        <w:t xml:space="preserve"> </w:t>
      </w:r>
    </w:p>
    <w:p w14:paraId="57C41910" w14:textId="3482764C" w:rsidR="00466AB0" w:rsidRPr="00C770EF" w:rsidRDefault="00466AB0" w:rsidP="00466AB0">
      <w:pPr>
        <w:autoSpaceDE/>
        <w:autoSpaceDN/>
        <w:adjustRightInd/>
        <w:spacing w:line="240" w:lineRule="auto"/>
        <w:jc w:val="center"/>
      </w:pPr>
      <w:r w:rsidRPr="00C770EF">
        <w:rPr>
          <w:noProof/>
        </w:rPr>
        <w:drawing>
          <wp:inline distT="0" distB="0" distL="0" distR="0" wp14:anchorId="6E241FCC" wp14:editId="528CA385">
            <wp:extent cx="2316480" cy="1158240"/>
            <wp:effectExtent l="0" t="0" r="7620" b="381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ail-Banner_4_d0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16480" cy="1158240"/>
                    </a:xfrm>
                    <a:prstGeom prst="rect">
                      <a:avLst/>
                    </a:prstGeom>
                  </pic:spPr>
                </pic:pic>
              </a:graphicData>
            </a:graphic>
          </wp:inline>
        </w:drawing>
      </w:r>
    </w:p>
    <w:p w14:paraId="1D428D98" w14:textId="77777777" w:rsidR="00466AB0" w:rsidRPr="00C770EF" w:rsidRDefault="00466AB0">
      <w:pPr>
        <w:autoSpaceDE/>
        <w:autoSpaceDN/>
        <w:adjustRightInd/>
        <w:spacing w:line="240" w:lineRule="auto"/>
      </w:pPr>
    </w:p>
    <w:p w14:paraId="0E0F9428" w14:textId="5DC0CEDB" w:rsidR="00466AB0" w:rsidRPr="00C770EF" w:rsidRDefault="00466AB0">
      <w:pPr>
        <w:autoSpaceDE/>
        <w:autoSpaceDN/>
        <w:adjustRightInd/>
        <w:spacing w:line="240" w:lineRule="auto"/>
      </w:pPr>
      <w:r w:rsidRPr="00C770EF">
        <w:rPr>
          <w:b/>
          <w:bCs/>
        </w:rPr>
        <w:t>Social Images –</w:t>
      </w:r>
      <w:r w:rsidRPr="00C770EF">
        <w:t xml:space="preserve"> </w:t>
      </w:r>
      <w:hyperlink r:id="rId10" w:history="1">
        <w:r w:rsidRPr="00C770EF">
          <w:rPr>
            <w:rStyle w:val="Hyperlink"/>
          </w:rPr>
          <w:t>https://www.dropbox.com/sh/16033iwbbfvfk1n/AACxGneXMQZhYT-cHoQEMOlKa?dl=0</w:t>
        </w:r>
      </w:hyperlink>
      <w:r w:rsidRPr="00C770EF">
        <w:t xml:space="preserve"> </w:t>
      </w:r>
    </w:p>
    <w:tbl>
      <w:tblPr>
        <w:tblStyle w:val="TableGrid"/>
        <w:tblW w:w="0" w:type="auto"/>
        <w:tblLook w:val="04A0" w:firstRow="1" w:lastRow="0" w:firstColumn="1" w:lastColumn="0" w:noHBand="0" w:noVBand="1"/>
      </w:tblPr>
      <w:tblGrid>
        <w:gridCol w:w="3116"/>
        <w:gridCol w:w="3117"/>
        <w:gridCol w:w="3117"/>
      </w:tblGrid>
      <w:tr w:rsidR="00466AB0" w:rsidRPr="00C770EF" w14:paraId="2A68BC78" w14:textId="77777777" w:rsidTr="00466AB0">
        <w:tc>
          <w:tcPr>
            <w:tcW w:w="3116" w:type="dxa"/>
          </w:tcPr>
          <w:p w14:paraId="7F92471C" w14:textId="458E7F06" w:rsidR="00466AB0" w:rsidRPr="00C770EF" w:rsidRDefault="00466AB0">
            <w:pPr>
              <w:autoSpaceDE/>
              <w:autoSpaceDN/>
              <w:adjustRightInd/>
              <w:spacing w:line="240" w:lineRule="auto"/>
            </w:pPr>
            <w:r w:rsidRPr="00C770EF">
              <w:rPr>
                <w:noProof/>
              </w:rPr>
              <w:drawing>
                <wp:inline distT="0" distB="0" distL="0" distR="0" wp14:anchorId="06ABF275" wp14:editId="0D812DDA">
                  <wp:extent cx="1828800" cy="95699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PV_NursesGetItDone_social_A_d0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956994"/>
                          </a:xfrm>
                          <a:prstGeom prst="rect">
                            <a:avLst/>
                          </a:prstGeom>
                        </pic:spPr>
                      </pic:pic>
                    </a:graphicData>
                  </a:graphic>
                </wp:inline>
              </w:drawing>
            </w:r>
          </w:p>
        </w:tc>
        <w:tc>
          <w:tcPr>
            <w:tcW w:w="3117" w:type="dxa"/>
          </w:tcPr>
          <w:p w14:paraId="29BEEBEB" w14:textId="2B1510B0" w:rsidR="00466AB0" w:rsidRPr="00C770EF" w:rsidRDefault="00466AB0">
            <w:pPr>
              <w:autoSpaceDE/>
              <w:autoSpaceDN/>
              <w:adjustRightInd/>
              <w:spacing w:line="240" w:lineRule="auto"/>
            </w:pPr>
            <w:r w:rsidRPr="00C770EF">
              <w:rPr>
                <w:noProof/>
              </w:rPr>
              <w:drawing>
                <wp:inline distT="0" distB="0" distL="0" distR="0" wp14:anchorId="622E0787" wp14:editId="1AE3ACD9">
                  <wp:extent cx="1828800" cy="95699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PV_NursesGetItDone_social_B_d0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28800" cy="956994"/>
                          </a:xfrm>
                          <a:prstGeom prst="rect">
                            <a:avLst/>
                          </a:prstGeom>
                        </pic:spPr>
                      </pic:pic>
                    </a:graphicData>
                  </a:graphic>
                </wp:inline>
              </w:drawing>
            </w:r>
          </w:p>
        </w:tc>
        <w:tc>
          <w:tcPr>
            <w:tcW w:w="3117" w:type="dxa"/>
          </w:tcPr>
          <w:p w14:paraId="1C6D5BD5" w14:textId="22E7B7CC" w:rsidR="00466AB0" w:rsidRPr="00C770EF" w:rsidRDefault="00466AB0">
            <w:pPr>
              <w:autoSpaceDE/>
              <w:autoSpaceDN/>
              <w:adjustRightInd/>
              <w:spacing w:line="240" w:lineRule="auto"/>
            </w:pPr>
            <w:r w:rsidRPr="00C770EF">
              <w:rPr>
                <w:noProof/>
              </w:rPr>
              <w:drawing>
                <wp:inline distT="0" distB="0" distL="0" distR="0" wp14:anchorId="2E82CE39" wp14:editId="6B2E34A0">
                  <wp:extent cx="1828800" cy="956994"/>
                  <wp:effectExtent l="0" t="0" r="0" b="0"/>
                  <wp:docPr id="9" name="Picture 9"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PV_NursesGetItDone_social_E_d0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956994"/>
                          </a:xfrm>
                          <a:prstGeom prst="rect">
                            <a:avLst/>
                          </a:prstGeom>
                        </pic:spPr>
                      </pic:pic>
                    </a:graphicData>
                  </a:graphic>
                </wp:inline>
              </w:drawing>
            </w:r>
          </w:p>
        </w:tc>
      </w:tr>
      <w:tr w:rsidR="00466AB0" w:rsidRPr="00C770EF" w14:paraId="1B216873" w14:textId="77777777" w:rsidTr="00466AB0">
        <w:tc>
          <w:tcPr>
            <w:tcW w:w="3116" w:type="dxa"/>
          </w:tcPr>
          <w:p w14:paraId="0F130304" w14:textId="6D2DCA02" w:rsidR="00466AB0" w:rsidRPr="00C770EF" w:rsidRDefault="00466AB0">
            <w:pPr>
              <w:autoSpaceDE/>
              <w:autoSpaceDN/>
              <w:adjustRightInd/>
              <w:spacing w:line="240" w:lineRule="auto"/>
            </w:pPr>
            <w:r w:rsidRPr="00C770EF">
              <w:rPr>
                <w:noProof/>
              </w:rPr>
              <w:drawing>
                <wp:inline distT="0" distB="0" distL="0" distR="0" wp14:anchorId="10ABAE08" wp14:editId="254033C3">
                  <wp:extent cx="1828800" cy="95699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PV_NursesGetItDone_social_C_d0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28800" cy="956994"/>
                          </a:xfrm>
                          <a:prstGeom prst="rect">
                            <a:avLst/>
                          </a:prstGeom>
                        </pic:spPr>
                      </pic:pic>
                    </a:graphicData>
                  </a:graphic>
                </wp:inline>
              </w:drawing>
            </w:r>
          </w:p>
        </w:tc>
        <w:tc>
          <w:tcPr>
            <w:tcW w:w="3117" w:type="dxa"/>
          </w:tcPr>
          <w:p w14:paraId="67676580" w14:textId="66A5646C" w:rsidR="00466AB0" w:rsidRPr="00C770EF" w:rsidRDefault="00466AB0">
            <w:pPr>
              <w:autoSpaceDE/>
              <w:autoSpaceDN/>
              <w:adjustRightInd/>
              <w:spacing w:line="240" w:lineRule="auto"/>
            </w:pPr>
            <w:r w:rsidRPr="00C770EF">
              <w:rPr>
                <w:noProof/>
              </w:rPr>
              <w:drawing>
                <wp:inline distT="0" distB="0" distL="0" distR="0" wp14:anchorId="720A841C" wp14:editId="187B1033">
                  <wp:extent cx="1828800" cy="95699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PV_NursesGetItDone_social_D_d0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28800" cy="956994"/>
                          </a:xfrm>
                          <a:prstGeom prst="rect">
                            <a:avLst/>
                          </a:prstGeom>
                        </pic:spPr>
                      </pic:pic>
                    </a:graphicData>
                  </a:graphic>
                </wp:inline>
              </w:drawing>
            </w:r>
          </w:p>
        </w:tc>
        <w:tc>
          <w:tcPr>
            <w:tcW w:w="3117" w:type="dxa"/>
          </w:tcPr>
          <w:p w14:paraId="04ADD06C" w14:textId="724F23B2" w:rsidR="00466AB0" w:rsidRPr="00C770EF" w:rsidRDefault="00466AB0">
            <w:pPr>
              <w:autoSpaceDE/>
              <w:autoSpaceDN/>
              <w:adjustRightInd/>
              <w:spacing w:line="240" w:lineRule="auto"/>
            </w:pPr>
          </w:p>
        </w:tc>
      </w:tr>
    </w:tbl>
    <w:p w14:paraId="2DE98206" w14:textId="77777777" w:rsidR="00466AB0" w:rsidRPr="00C770EF" w:rsidRDefault="00466AB0">
      <w:pPr>
        <w:autoSpaceDE/>
        <w:autoSpaceDN/>
        <w:adjustRightInd/>
        <w:spacing w:line="240" w:lineRule="auto"/>
      </w:pPr>
    </w:p>
    <w:p w14:paraId="66C0FBCD" w14:textId="326BBEAE" w:rsidR="00466AB0" w:rsidRPr="00C770EF" w:rsidRDefault="00466AB0">
      <w:pPr>
        <w:autoSpaceDE/>
        <w:autoSpaceDN/>
        <w:adjustRightInd/>
        <w:spacing w:line="240" w:lineRule="auto"/>
      </w:pPr>
      <w:r w:rsidRPr="00C770EF">
        <w:rPr>
          <w:b/>
          <w:bCs/>
        </w:rPr>
        <w:t>Flyer -</w:t>
      </w:r>
      <w:r w:rsidRPr="00C770EF">
        <w:t xml:space="preserve"> </w:t>
      </w:r>
      <w:hyperlink r:id="rId16" w:history="1">
        <w:r w:rsidRPr="00C770EF">
          <w:rPr>
            <w:rStyle w:val="Hyperlink"/>
          </w:rPr>
          <w:t>https://www.dropbox.com/s/qml5116r6wktf48/HPV_NursesGetItDone_flyer_d04.pdf?dl=0</w:t>
        </w:r>
      </w:hyperlink>
      <w:r w:rsidRPr="00C770EF">
        <w:t xml:space="preserve"> </w:t>
      </w:r>
    </w:p>
    <w:p w14:paraId="5E80DF51" w14:textId="77777777" w:rsidR="00466AB0" w:rsidRPr="00C770EF" w:rsidRDefault="00466AB0">
      <w:pPr>
        <w:autoSpaceDE/>
        <w:autoSpaceDN/>
        <w:adjustRightInd/>
        <w:spacing w:line="240" w:lineRule="auto"/>
      </w:pPr>
    </w:p>
    <w:p w14:paraId="2EE55977" w14:textId="15888B9E" w:rsidR="00466AB0" w:rsidRPr="00C770EF" w:rsidRDefault="00466AB0">
      <w:pPr>
        <w:autoSpaceDE/>
        <w:autoSpaceDN/>
        <w:adjustRightInd/>
        <w:spacing w:line="240" w:lineRule="auto"/>
      </w:pPr>
      <w:r w:rsidRPr="00C770EF">
        <w:rPr>
          <w:b/>
          <w:bCs/>
        </w:rPr>
        <w:t>Web Banner -</w:t>
      </w:r>
      <w:r w:rsidRPr="00C770EF">
        <w:t xml:space="preserve"> </w:t>
      </w:r>
      <w:hyperlink r:id="rId17" w:history="1">
        <w:r w:rsidRPr="00C770EF">
          <w:rPr>
            <w:rStyle w:val="Hyperlink"/>
          </w:rPr>
          <w:t>https://www.dropbox.com/sh/s24klq944mzoxw8/AAAZzUP43ZYGcAfjhWiJPosNa?dl=0</w:t>
        </w:r>
      </w:hyperlink>
      <w:r w:rsidRPr="00C770EF">
        <w:t xml:space="preserve"> </w:t>
      </w:r>
    </w:p>
    <w:p w14:paraId="74300C9F" w14:textId="1AE80108" w:rsidR="00466AB0" w:rsidRPr="00C770EF" w:rsidRDefault="00466AB0" w:rsidP="00466AB0">
      <w:pPr>
        <w:autoSpaceDE/>
        <w:autoSpaceDN/>
        <w:adjustRightInd/>
        <w:spacing w:line="240" w:lineRule="auto"/>
        <w:jc w:val="center"/>
      </w:pPr>
      <w:r w:rsidRPr="00C770EF">
        <w:rPr>
          <w:noProof/>
        </w:rPr>
        <w:drawing>
          <wp:inline distT="0" distB="0" distL="0" distR="0" wp14:anchorId="1013B9A2" wp14:editId="5EB215A9">
            <wp:extent cx="4681728" cy="97536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PV_NursesGetItDone_Web-Banner_1.jpg"/>
                    <pic:cNvPicPr/>
                  </pic:nvPicPr>
                  <pic:blipFill>
                    <a:blip r:embed="rId18">
                      <a:extLst>
                        <a:ext uri="{28A0092B-C50C-407E-A947-70E740481C1C}">
                          <a14:useLocalDpi xmlns:a14="http://schemas.microsoft.com/office/drawing/2010/main" val="0"/>
                        </a:ext>
                      </a:extLst>
                    </a:blip>
                    <a:stretch>
                      <a:fillRect/>
                    </a:stretch>
                  </pic:blipFill>
                  <pic:spPr>
                    <a:xfrm>
                      <a:off x="0" y="0"/>
                      <a:ext cx="4740507" cy="987606"/>
                    </a:xfrm>
                    <a:prstGeom prst="rect">
                      <a:avLst/>
                    </a:prstGeom>
                  </pic:spPr>
                </pic:pic>
              </a:graphicData>
            </a:graphic>
          </wp:inline>
        </w:drawing>
      </w:r>
      <w:r w:rsidRPr="00C770EF">
        <w:br w:type="page"/>
      </w:r>
    </w:p>
    <w:p w14:paraId="1D4339B0" w14:textId="5BD77854" w:rsidR="0013118B" w:rsidRPr="00C770EF" w:rsidRDefault="0013118B" w:rsidP="007F036E">
      <w:pPr>
        <w:pStyle w:val="Heading1"/>
      </w:pPr>
      <w:bookmarkStart w:id="2" w:name="_Toc32219308"/>
      <w:r w:rsidRPr="00C770EF">
        <w:lastRenderedPageBreak/>
        <w:t>Newsletter Template – Nurses at all practice levels focus</w:t>
      </w:r>
      <w:bookmarkEnd w:id="2"/>
    </w:p>
    <w:p w14:paraId="3708D0E2" w14:textId="77777777" w:rsidR="0013118B" w:rsidRPr="00C770EF" w:rsidRDefault="0013118B" w:rsidP="0013118B"/>
    <w:p w14:paraId="68422D90" w14:textId="77777777" w:rsidR="0013118B" w:rsidRPr="00C770EF" w:rsidRDefault="0013118B" w:rsidP="0013118B">
      <w:pPr>
        <w:spacing w:line="240" w:lineRule="auto"/>
        <w:rPr>
          <w:rFonts w:eastAsia="Times New Roman"/>
          <w:color w:val="000000" w:themeColor="text1"/>
        </w:rPr>
      </w:pPr>
      <w:r w:rsidRPr="00C770EF">
        <w:rPr>
          <w:rFonts w:eastAsia="Times New Roman"/>
          <w:color w:val="000000" w:themeColor="text1"/>
        </w:rPr>
        <w:t>HEADLINE: HPV Cancer Prevention: Nurses Get It Done!</w:t>
      </w:r>
    </w:p>
    <w:p w14:paraId="4DDAE7BF" w14:textId="77777777" w:rsidR="0013118B" w:rsidRPr="00C770EF" w:rsidRDefault="0013118B" w:rsidP="0013118B">
      <w:pPr>
        <w:spacing w:line="240" w:lineRule="auto"/>
        <w:rPr>
          <w:rFonts w:eastAsia="Times New Roman"/>
          <w:color w:val="000000" w:themeColor="text1"/>
        </w:rPr>
      </w:pPr>
    </w:p>
    <w:p w14:paraId="61F95C95" w14:textId="77777777" w:rsidR="0013118B" w:rsidRPr="00C770EF" w:rsidRDefault="0013118B" w:rsidP="0013118B">
      <w:pPr>
        <w:spacing w:line="240" w:lineRule="auto"/>
        <w:rPr>
          <w:rFonts w:eastAsia="Times New Roman"/>
          <w:color w:val="000000" w:themeColor="text1"/>
        </w:rPr>
      </w:pPr>
      <w:r w:rsidRPr="00C770EF">
        <w:rPr>
          <w:rFonts w:eastAsia="Times New Roman"/>
          <w:color w:val="000000" w:themeColor="text1"/>
        </w:rPr>
        <w:t>BODY COPY:</w:t>
      </w:r>
    </w:p>
    <w:p w14:paraId="3661A3EF" w14:textId="77777777" w:rsidR="0013118B" w:rsidRPr="00C770EF" w:rsidRDefault="0013118B" w:rsidP="0013118B">
      <w:pPr>
        <w:spacing w:line="240" w:lineRule="auto"/>
        <w:rPr>
          <w:rFonts w:eastAsia="Times New Roman"/>
          <w:color w:val="000000" w:themeColor="text1"/>
        </w:rPr>
      </w:pPr>
    </w:p>
    <w:p w14:paraId="5ADADF90" w14:textId="02DC35CE" w:rsidR="0013118B" w:rsidRPr="00C770EF" w:rsidRDefault="0013118B" w:rsidP="0013118B">
      <w:pPr>
        <w:spacing w:line="240" w:lineRule="auto"/>
        <w:rPr>
          <w:rFonts w:eastAsia="Times New Roman"/>
          <w:b/>
          <w:bCs/>
          <w:color w:val="000000" w:themeColor="text1"/>
        </w:rPr>
      </w:pPr>
      <w:r w:rsidRPr="00C770EF">
        <w:rPr>
          <w:rFonts w:eastAsia="Times New Roman"/>
          <w:color w:val="000000" w:themeColor="text1"/>
        </w:rPr>
        <w:t xml:space="preserve">With needle phobia on the rise and tough questions from some parents, we need all hands on deck to help preteens initiate and complete the HPV vaccination series! </w:t>
      </w:r>
      <w:r w:rsidRPr="00C770EF">
        <w:rPr>
          <w:rFonts w:eastAsia="Times New Roman"/>
          <w:b/>
          <w:bCs/>
          <w:color w:val="000000" w:themeColor="text1"/>
        </w:rPr>
        <w:t xml:space="preserve">This is where nurses </w:t>
      </w:r>
      <w:r w:rsidR="00163056" w:rsidRPr="00C770EF">
        <w:rPr>
          <w:rFonts w:eastAsia="Times New Roman"/>
          <w:b/>
          <w:bCs/>
          <w:color w:val="000000" w:themeColor="text1"/>
        </w:rPr>
        <w:t xml:space="preserve">from </w:t>
      </w:r>
      <w:r w:rsidRPr="00C770EF">
        <w:rPr>
          <w:rFonts w:eastAsia="Times New Roman"/>
          <w:b/>
          <w:bCs/>
          <w:color w:val="000000" w:themeColor="text1"/>
        </w:rPr>
        <w:t xml:space="preserve">all practice levels come in. </w:t>
      </w:r>
    </w:p>
    <w:p w14:paraId="19BF8C0E" w14:textId="77777777" w:rsidR="0013118B" w:rsidRPr="00C770EF" w:rsidRDefault="0013118B" w:rsidP="0013118B">
      <w:pPr>
        <w:spacing w:line="240" w:lineRule="auto"/>
        <w:rPr>
          <w:rFonts w:eastAsia="Times New Roman"/>
          <w:color w:val="000000" w:themeColor="text1"/>
        </w:rPr>
      </w:pPr>
    </w:p>
    <w:p w14:paraId="646CA869" w14:textId="77777777" w:rsidR="0013118B" w:rsidRPr="00C770EF" w:rsidRDefault="0013118B" w:rsidP="0013118B">
      <w:pPr>
        <w:spacing w:line="240" w:lineRule="auto"/>
        <w:rPr>
          <w:rFonts w:eastAsia="Times New Roman"/>
          <w:color w:val="000000" w:themeColor="text1"/>
        </w:rPr>
      </w:pPr>
      <w:r w:rsidRPr="00C770EF">
        <w:rPr>
          <w:rFonts w:eastAsia="Times New Roman"/>
          <w:color w:val="000000" w:themeColor="text1"/>
        </w:rPr>
        <w:t xml:space="preserve">Nurses are critical members of the immunization team and have a powerful role to play in getting HPV vaccination done. The National HPV Vaccination Roundtable created the </w:t>
      </w:r>
      <w:r w:rsidRPr="00C770EF">
        <w:rPr>
          <w:rFonts w:eastAsia="Times New Roman"/>
          <w:b/>
          <w:i/>
          <w:iCs/>
          <w:color w:val="000000" w:themeColor="text1"/>
        </w:rPr>
        <w:t>HPV Prevention: Nurses Get It Done!</w:t>
      </w:r>
      <w:r w:rsidRPr="00C770EF">
        <w:rPr>
          <w:rFonts w:eastAsia="Times New Roman"/>
          <w:color w:val="000000" w:themeColor="text1"/>
        </w:rPr>
        <w:t xml:space="preserve"> toolkit as an educational resource for nurses at all practice level to help empower confident initiation and completion of the HPV vaccination series. </w:t>
      </w:r>
    </w:p>
    <w:p w14:paraId="3785AE3E" w14:textId="77777777" w:rsidR="0013118B" w:rsidRPr="00C770EF" w:rsidRDefault="0013118B" w:rsidP="0013118B">
      <w:pPr>
        <w:spacing w:line="240" w:lineRule="auto"/>
        <w:rPr>
          <w:rFonts w:eastAsia="Times New Roman"/>
          <w:color w:val="000000" w:themeColor="text1"/>
        </w:rPr>
      </w:pPr>
    </w:p>
    <w:p w14:paraId="1E7A6228" w14:textId="77777777" w:rsidR="0013118B" w:rsidRPr="00C770EF" w:rsidRDefault="0013118B" w:rsidP="0013118B">
      <w:pPr>
        <w:spacing w:line="240" w:lineRule="auto"/>
        <w:rPr>
          <w:rFonts w:eastAsia="Times New Roman"/>
          <w:color w:val="000000" w:themeColor="text1"/>
        </w:rPr>
      </w:pPr>
      <w:r w:rsidRPr="00C770EF">
        <w:rPr>
          <w:rFonts w:eastAsia="Times New Roman"/>
          <w:color w:val="000000" w:themeColor="text1"/>
        </w:rPr>
        <w:t>Created with nurses in mind, the resources in this toolkit can be used by nurses at all practice levels to help answer HPV vaccine questions and manage shot discomfort for patients. Nurses are HPV vaccine champions that get HPV cancer prevention done!</w:t>
      </w:r>
    </w:p>
    <w:p w14:paraId="58146602" w14:textId="77777777" w:rsidR="0013118B" w:rsidRPr="00C770EF" w:rsidRDefault="0013118B" w:rsidP="0013118B">
      <w:pPr>
        <w:spacing w:line="240" w:lineRule="auto"/>
        <w:rPr>
          <w:rFonts w:eastAsia="Times New Roman"/>
          <w:color w:val="000000" w:themeColor="text1"/>
        </w:rPr>
      </w:pPr>
    </w:p>
    <w:p w14:paraId="219A2D86" w14:textId="5DDC07FB" w:rsidR="0013118B" w:rsidRPr="00C770EF" w:rsidRDefault="0013118B" w:rsidP="0013118B">
      <w:pPr>
        <w:spacing w:line="240" w:lineRule="auto"/>
        <w:rPr>
          <w:rFonts w:eastAsia="Times New Roman"/>
          <w:color w:val="000000" w:themeColor="text1"/>
        </w:rPr>
      </w:pPr>
      <w:r w:rsidRPr="00C770EF">
        <w:rPr>
          <w:rFonts w:eastAsia="Times New Roman"/>
          <w:color w:val="000000" w:themeColor="text1"/>
        </w:rPr>
        <w:t xml:space="preserve">Download the toolkit at &gt;&gt; </w:t>
      </w:r>
      <w:hyperlink r:id="rId19" w:history="1">
        <w:r w:rsidRPr="00C770EF">
          <w:rPr>
            <w:rStyle w:val="Hyperlink"/>
            <w:rFonts w:eastAsia="Times New Roman"/>
          </w:rPr>
          <w:t>https://hpvroundtable.org/getitdone/</w:t>
        </w:r>
      </w:hyperlink>
    </w:p>
    <w:p w14:paraId="60BF175F" w14:textId="77777777" w:rsidR="0013118B" w:rsidRPr="00C770EF" w:rsidRDefault="0013118B" w:rsidP="0013118B">
      <w:pPr>
        <w:spacing w:line="240" w:lineRule="auto"/>
        <w:rPr>
          <w:rFonts w:eastAsia="Times New Roman"/>
          <w:color w:val="000000" w:themeColor="text1"/>
        </w:rPr>
      </w:pPr>
    </w:p>
    <w:p w14:paraId="6AB2D092" w14:textId="77777777" w:rsidR="004E5355" w:rsidRPr="00C770EF" w:rsidRDefault="004E5355">
      <w:pPr>
        <w:autoSpaceDE/>
        <w:autoSpaceDN/>
        <w:adjustRightInd/>
        <w:spacing w:line="240" w:lineRule="auto"/>
        <w:rPr>
          <w:rFonts w:eastAsia="Times New Roman"/>
          <w:b/>
          <w:bCs/>
          <w:color w:val="000000" w:themeColor="text1"/>
          <w:sz w:val="32"/>
          <w:szCs w:val="32"/>
        </w:rPr>
      </w:pPr>
      <w:r w:rsidRPr="00C770EF">
        <w:rPr>
          <w:rFonts w:eastAsia="Times New Roman"/>
          <w:b/>
          <w:bCs/>
          <w:color w:val="000000" w:themeColor="text1"/>
          <w:sz w:val="32"/>
          <w:szCs w:val="32"/>
        </w:rPr>
        <w:br w:type="page"/>
      </w:r>
    </w:p>
    <w:p w14:paraId="2F9466DB" w14:textId="5ECC9D13" w:rsidR="00C702E1" w:rsidRPr="00C770EF" w:rsidRDefault="00C702E1" w:rsidP="007F036E">
      <w:pPr>
        <w:pStyle w:val="Heading1"/>
      </w:pPr>
      <w:bookmarkStart w:id="3" w:name="_Toc32219309"/>
      <w:r w:rsidRPr="00C770EF">
        <w:lastRenderedPageBreak/>
        <w:t xml:space="preserve">Newsletter </w:t>
      </w:r>
      <w:r w:rsidR="00AB6691" w:rsidRPr="00C770EF">
        <w:t xml:space="preserve">Template </w:t>
      </w:r>
      <w:r w:rsidRPr="00C770EF">
        <w:t>– Nurse Practitioner focus</w:t>
      </w:r>
      <w:bookmarkEnd w:id="3"/>
    </w:p>
    <w:p w14:paraId="6B3AAEC1" w14:textId="77777777" w:rsidR="00C702E1" w:rsidRPr="00C770EF" w:rsidRDefault="00C702E1" w:rsidP="00C702E1"/>
    <w:p w14:paraId="454F2217" w14:textId="67492B5F" w:rsidR="00C702E1" w:rsidRPr="00C770EF" w:rsidRDefault="00C702E1" w:rsidP="00C702E1">
      <w:pPr>
        <w:spacing w:line="240" w:lineRule="auto"/>
        <w:rPr>
          <w:rFonts w:eastAsia="Times New Roman"/>
          <w:color w:val="000000" w:themeColor="text1"/>
        </w:rPr>
      </w:pPr>
      <w:r w:rsidRPr="00C770EF">
        <w:rPr>
          <w:rFonts w:eastAsia="Times New Roman"/>
          <w:color w:val="000000" w:themeColor="text1"/>
        </w:rPr>
        <w:t xml:space="preserve">HEADLINE: HPV Cancer Prevention: </w:t>
      </w:r>
      <w:r w:rsidR="00466AB0" w:rsidRPr="00C770EF">
        <w:rPr>
          <w:rFonts w:eastAsia="Times New Roman"/>
          <w:color w:val="000000" w:themeColor="text1"/>
        </w:rPr>
        <w:t>Nurses at every practice level</w:t>
      </w:r>
      <w:r w:rsidRPr="00C770EF">
        <w:rPr>
          <w:rFonts w:eastAsia="Times New Roman"/>
          <w:color w:val="000000" w:themeColor="text1"/>
        </w:rPr>
        <w:t xml:space="preserve"> Get It Done!</w:t>
      </w:r>
    </w:p>
    <w:p w14:paraId="7AED39BF" w14:textId="77777777" w:rsidR="00CD09B1" w:rsidRPr="00C770EF" w:rsidRDefault="00CD09B1" w:rsidP="00C702E1">
      <w:pPr>
        <w:spacing w:line="240" w:lineRule="auto"/>
        <w:rPr>
          <w:rFonts w:eastAsia="Times New Roman"/>
          <w:color w:val="000000" w:themeColor="text1"/>
        </w:rPr>
      </w:pPr>
    </w:p>
    <w:p w14:paraId="07DBAF7D" w14:textId="79CD5735" w:rsidR="00C702E1" w:rsidRPr="00C770EF" w:rsidRDefault="00C702E1" w:rsidP="00C702E1">
      <w:pPr>
        <w:spacing w:line="240" w:lineRule="auto"/>
        <w:rPr>
          <w:rFonts w:eastAsia="Times New Roman"/>
          <w:color w:val="000000" w:themeColor="text1"/>
        </w:rPr>
      </w:pPr>
      <w:r w:rsidRPr="00C770EF">
        <w:rPr>
          <w:rFonts w:eastAsia="Times New Roman"/>
          <w:color w:val="000000" w:themeColor="text1"/>
        </w:rPr>
        <w:t>BODY COPY:</w:t>
      </w:r>
    </w:p>
    <w:p w14:paraId="55979226" w14:textId="77777777" w:rsidR="00CD09B1" w:rsidRPr="00C770EF" w:rsidRDefault="00CD09B1" w:rsidP="00C702E1">
      <w:pPr>
        <w:spacing w:line="240" w:lineRule="auto"/>
        <w:rPr>
          <w:rFonts w:eastAsia="Times New Roman"/>
          <w:color w:val="000000" w:themeColor="text1"/>
        </w:rPr>
      </w:pPr>
    </w:p>
    <w:p w14:paraId="11E80DCD" w14:textId="06C01736" w:rsidR="00C702E1" w:rsidRPr="00C770EF" w:rsidRDefault="00C702E1" w:rsidP="00C702E1">
      <w:pPr>
        <w:spacing w:line="240" w:lineRule="auto"/>
        <w:rPr>
          <w:rFonts w:eastAsia="Times New Roman"/>
          <w:color w:val="000000" w:themeColor="text1"/>
        </w:rPr>
      </w:pPr>
      <w:r w:rsidRPr="00C770EF">
        <w:rPr>
          <w:rFonts w:eastAsia="Times New Roman"/>
          <w:color w:val="000000" w:themeColor="text1"/>
        </w:rPr>
        <w:t xml:space="preserve">With needle phobia on the rise and tough questions from some parents, we need all hands on deck to help preteens initiate and complete the HPV vaccination series! </w:t>
      </w:r>
      <w:r w:rsidRPr="00C770EF">
        <w:rPr>
          <w:rFonts w:eastAsia="Times New Roman"/>
          <w:b/>
          <w:bCs/>
          <w:color w:val="000000" w:themeColor="text1"/>
        </w:rPr>
        <w:t xml:space="preserve">This is where </w:t>
      </w:r>
      <w:r w:rsidR="00466AB0" w:rsidRPr="00C770EF">
        <w:rPr>
          <w:rFonts w:eastAsia="Times New Roman"/>
          <w:b/>
          <w:bCs/>
          <w:color w:val="000000" w:themeColor="text1"/>
        </w:rPr>
        <w:t>Nurses Practi</w:t>
      </w:r>
      <w:r w:rsidR="00BA4BED" w:rsidRPr="00C770EF">
        <w:rPr>
          <w:rFonts w:eastAsia="Times New Roman"/>
          <w:b/>
          <w:bCs/>
          <w:color w:val="000000" w:themeColor="text1"/>
        </w:rPr>
        <w:t>ti</w:t>
      </w:r>
      <w:r w:rsidR="00466AB0" w:rsidRPr="00C770EF">
        <w:rPr>
          <w:rFonts w:eastAsia="Times New Roman"/>
          <w:b/>
          <w:bCs/>
          <w:color w:val="000000" w:themeColor="text1"/>
        </w:rPr>
        <w:t>oners</w:t>
      </w:r>
      <w:r w:rsidRPr="00C770EF">
        <w:rPr>
          <w:rFonts w:eastAsia="Times New Roman"/>
          <w:b/>
          <w:bCs/>
          <w:color w:val="000000" w:themeColor="text1"/>
        </w:rPr>
        <w:t xml:space="preserve"> come in!</w:t>
      </w:r>
      <w:r w:rsidRPr="00C770EF">
        <w:rPr>
          <w:rFonts w:eastAsia="Times New Roman"/>
          <w:color w:val="000000" w:themeColor="text1"/>
        </w:rPr>
        <w:t xml:space="preserve"> </w:t>
      </w:r>
    </w:p>
    <w:p w14:paraId="3DB9854C" w14:textId="77777777" w:rsidR="00CD09B1" w:rsidRPr="00C770EF" w:rsidRDefault="00CD09B1" w:rsidP="00C702E1">
      <w:pPr>
        <w:spacing w:line="240" w:lineRule="auto"/>
        <w:rPr>
          <w:rFonts w:eastAsia="Times New Roman"/>
          <w:color w:val="000000" w:themeColor="text1"/>
        </w:rPr>
      </w:pPr>
    </w:p>
    <w:p w14:paraId="0E663E94" w14:textId="3CBEA204" w:rsidR="00C702E1" w:rsidRPr="00C770EF" w:rsidRDefault="00466AB0" w:rsidP="00C702E1">
      <w:pPr>
        <w:spacing w:line="240" w:lineRule="auto"/>
        <w:rPr>
          <w:rFonts w:eastAsia="Times New Roman"/>
          <w:color w:val="000000" w:themeColor="text1"/>
        </w:rPr>
      </w:pPr>
      <w:r w:rsidRPr="00C770EF">
        <w:rPr>
          <w:rFonts w:eastAsia="Times New Roman"/>
          <w:color w:val="000000" w:themeColor="text1"/>
          <w:u w:val="single"/>
        </w:rPr>
        <w:t>Nurses Practitioners</w:t>
      </w:r>
      <w:r w:rsidR="00C702E1" w:rsidRPr="00C770EF">
        <w:rPr>
          <w:rFonts w:eastAsia="Times New Roman"/>
          <w:color w:val="000000" w:themeColor="text1"/>
          <w:u w:val="single"/>
        </w:rPr>
        <w:t xml:space="preserve"> have </w:t>
      </w:r>
      <w:r w:rsidR="00163056" w:rsidRPr="00C770EF">
        <w:rPr>
          <w:rFonts w:eastAsia="Times New Roman"/>
          <w:color w:val="000000" w:themeColor="text1"/>
          <w:u w:val="single"/>
        </w:rPr>
        <w:t xml:space="preserve">higher rates </w:t>
      </w:r>
      <w:r w:rsidR="00C702E1" w:rsidRPr="00C770EF">
        <w:rPr>
          <w:rFonts w:eastAsia="Times New Roman"/>
          <w:color w:val="000000" w:themeColor="text1"/>
          <w:u w:val="single"/>
        </w:rPr>
        <w:t>of HPV vaccination uptake than any other health care provider</w:t>
      </w:r>
      <w:r w:rsidR="00C702E1" w:rsidRPr="00C770EF">
        <w:rPr>
          <w:rFonts w:eastAsia="Times New Roman"/>
          <w:color w:val="000000" w:themeColor="text1"/>
        </w:rPr>
        <w:t xml:space="preserve"> and are uniquely positioned to educate and empower the entire clinical team to get HPV vaccination done. The National HPV Vaccination Roundtable recognizes </w:t>
      </w:r>
      <w:r w:rsidR="00BA4BED" w:rsidRPr="00C770EF">
        <w:rPr>
          <w:rFonts w:eastAsia="Times New Roman"/>
          <w:color w:val="000000" w:themeColor="text1"/>
        </w:rPr>
        <w:t xml:space="preserve">nurses </w:t>
      </w:r>
      <w:r w:rsidR="00C702E1" w:rsidRPr="00C770EF">
        <w:rPr>
          <w:rFonts w:eastAsia="Times New Roman"/>
          <w:color w:val="000000" w:themeColor="text1"/>
        </w:rPr>
        <w:t xml:space="preserve">as powerful change agents within a clinical team and created the </w:t>
      </w:r>
      <w:r w:rsidR="00C702E1" w:rsidRPr="00C770EF">
        <w:rPr>
          <w:rFonts w:eastAsia="Times New Roman"/>
          <w:b/>
          <w:i/>
          <w:iCs/>
          <w:color w:val="000000" w:themeColor="text1"/>
        </w:rPr>
        <w:t>HPV Prevention: Nurses Get It Done!</w:t>
      </w:r>
      <w:r w:rsidR="00C702E1" w:rsidRPr="00C770EF">
        <w:rPr>
          <w:rFonts w:eastAsia="Times New Roman"/>
          <w:color w:val="000000" w:themeColor="text1"/>
        </w:rPr>
        <w:t xml:space="preserve"> toolkit as a teaching resource </w:t>
      </w:r>
      <w:r w:rsidR="00BA4BED" w:rsidRPr="00C770EF">
        <w:rPr>
          <w:rFonts w:eastAsia="Times New Roman"/>
          <w:color w:val="000000" w:themeColor="text1"/>
        </w:rPr>
        <w:t>to</w:t>
      </w:r>
      <w:r w:rsidR="00C702E1" w:rsidRPr="00C770EF">
        <w:rPr>
          <w:rFonts w:eastAsia="Times New Roman"/>
          <w:color w:val="000000" w:themeColor="text1"/>
        </w:rPr>
        <w:t xml:space="preserve"> empower </w:t>
      </w:r>
      <w:r w:rsidR="00CD09B1" w:rsidRPr="00C770EF">
        <w:rPr>
          <w:rFonts w:eastAsia="Times New Roman"/>
          <w:color w:val="000000" w:themeColor="text1"/>
        </w:rPr>
        <w:t>nurses at all practice levels</w:t>
      </w:r>
      <w:r w:rsidR="00C702E1" w:rsidRPr="00C770EF">
        <w:rPr>
          <w:rFonts w:eastAsia="Times New Roman"/>
          <w:color w:val="000000" w:themeColor="text1"/>
        </w:rPr>
        <w:t xml:space="preserve"> to confidently initiate and complete the HPV vaccination series. </w:t>
      </w:r>
    </w:p>
    <w:p w14:paraId="36BD4D77" w14:textId="77777777" w:rsidR="00CD09B1" w:rsidRPr="00C770EF" w:rsidRDefault="00CD09B1" w:rsidP="00C702E1">
      <w:pPr>
        <w:spacing w:line="240" w:lineRule="auto"/>
        <w:rPr>
          <w:rFonts w:eastAsia="Times New Roman"/>
          <w:color w:val="000000" w:themeColor="text1"/>
        </w:rPr>
      </w:pPr>
    </w:p>
    <w:p w14:paraId="037B63B9" w14:textId="0D1A28B9" w:rsidR="00C702E1" w:rsidRPr="00C770EF" w:rsidRDefault="00C702E1" w:rsidP="00C702E1">
      <w:pPr>
        <w:spacing w:line="240" w:lineRule="auto"/>
        <w:rPr>
          <w:rFonts w:eastAsia="Times New Roman"/>
          <w:color w:val="000000" w:themeColor="text1"/>
        </w:rPr>
      </w:pPr>
      <w:r w:rsidRPr="00C770EF">
        <w:rPr>
          <w:rFonts w:eastAsia="Times New Roman"/>
          <w:color w:val="000000" w:themeColor="text1"/>
        </w:rPr>
        <w:t xml:space="preserve">Created with input from the </w:t>
      </w:r>
      <w:r w:rsidR="00466AB0" w:rsidRPr="00C770EF">
        <w:rPr>
          <w:rFonts w:eastAsia="Times New Roman"/>
          <w:color w:val="000000" w:themeColor="text1"/>
        </w:rPr>
        <w:t>National Association of Pediatric Nurses Practitioners</w:t>
      </w:r>
      <w:r w:rsidRPr="00C770EF">
        <w:rPr>
          <w:rFonts w:eastAsia="Times New Roman"/>
          <w:color w:val="000000" w:themeColor="text1"/>
        </w:rPr>
        <w:t xml:space="preserve">, the American Association of </w:t>
      </w:r>
      <w:r w:rsidR="00466AB0" w:rsidRPr="00C770EF">
        <w:rPr>
          <w:rFonts w:eastAsia="Times New Roman"/>
          <w:color w:val="000000" w:themeColor="text1"/>
        </w:rPr>
        <w:t>Nurses Practitioners</w:t>
      </w:r>
      <w:r w:rsidRPr="00C770EF">
        <w:rPr>
          <w:rFonts w:eastAsia="Times New Roman"/>
          <w:color w:val="000000" w:themeColor="text1"/>
        </w:rPr>
        <w:t xml:space="preserve">, and the Centers for Disease Control and Prevention - this toolkit can be used by </w:t>
      </w:r>
      <w:r w:rsidR="00466AB0" w:rsidRPr="00C770EF">
        <w:rPr>
          <w:rFonts w:eastAsia="Times New Roman"/>
          <w:color w:val="000000" w:themeColor="text1"/>
        </w:rPr>
        <w:t>Nurses at every practice level</w:t>
      </w:r>
      <w:r w:rsidRPr="00C770EF">
        <w:rPr>
          <w:rFonts w:eastAsia="Times New Roman"/>
          <w:color w:val="000000" w:themeColor="text1"/>
        </w:rPr>
        <w:t xml:space="preserve"> to deliver evidence-based information on HPV and HPV vaccination in staff training</w:t>
      </w:r>
      <w:r w:rsidR="00CD09B1" w:rsidRPr="00C770EF">
        <w:rPr>
          <w:rFonts w:eastAsia="Times New Roman"/>
          <w:color w:val="000000" w:themeColor="text1"/>
        </w:rPr>
        <w:t>.</w:t>
      </w:r>
      <w:r w:rsidRPr="00C770EF">
        <w:rPr>
          <w:rFonts w:eastAsia="Times New Roman"/>
          <w:color w:val="000000" w:themeColor="text1"/>
        </w:rPr>
        <w:t xml:space="preserve"> </w:t>
      </w:r>
      <w:r w:rsidR="00466AB0" w:rsidRPr="00C770EF">
        <w:rPr>
          <w:rFonts w:eastAsia="Times New Roman"/>
          <w:color w:val="000000" w:themeColor="text1"/>
        </w:rPr>
        <w:t>Nurses at every practice level</w:t>
      </w:r>
      <w:r w:rsidRPr="00C770EF">
        <w:rPr>
          <w:rFonts w:eastAsia="Times New Roman"/>
          <w:color w:val="000000" w:themeColor="text1"/>
        </w:rPr>
        <w:t xml:space="preserve"> are HPV vaccine champions that can help nurses</w:t>
      </w:r>
      <w:r w:rsidR="00CD09B1" w:rsidRPr="00C770EF">
        <w:rPr>
          <w:rFonts w:eastAsia="Times New Roman"/>
          <w:color w:val="000000" w:themeColor="text1"/>
        </w:rPr>
        <w:t xml:space="preserve"> at all practice levels</w:t>
      </w:r>
      <w:r w:rsidRPr="00C770EF">
        <w:rPr>
          <w:rFonts w:eastAsia="Times New Roman"/>
          <w:color w:val="000000" w:themeColor="text1"/>
        </w:rPr>
        <w:t xml:space="preserve"> get</w:t>
      </w:r>
      <w:r w:rsidR="00CD09B1" w:rsidRPr="00C770EF">
        <w:rPr>
          <w:rFonts w:eastAsia="Times New Roman"/>
          <w:color w:val="000000" w:themeColor="text1"/>
        </w:rPr>
        <w:t xml:space="preserve"> HPV cancer prevention</w:t>
      </w:r>
      <w:r w:rsidRPr="00C770EF">
        <w:rPr>
          <w:rFonts w:eastAsia="Times New Roman"/>
          <w:color w:val="000000" w:themeColor="text1"/>
        </w:rPr>
        <w:t xml:space="preserve"> done!</w:t>
      </w:r>
    </w:p>
    <w:p w14:paraId="277D5972" w14:textId="77777777" w:rsidR="00CD09B1" w:rsidRPr="00C770EF" w:rsidRDefault="00CD09B1" w:rsidP="00C702E1">
      <w:pPr>
        <w:spacing w:line="240" w:lineRule="auto"/>
        <w:rPr>
          <w:rFonts w:eastAsia="Times New Roman"/>
          <w:color w:val="000000" w:themeColor="text1"/>
        </w:rPr>
      </w:pPr>
    </w:p>
    <w:p w14:paraId="2FAD6D46" w14:textId="77777777" w:rsidR="00C702E1" w:rsidRPr="00C770EF" w:rsidRDefault="00C702E1" w:rsidP="00C702E1">
      <w:pPr>
        <w:spacing w:line="240" w:lineRule="auto"/>
        <w:rPr>
          <w:rFonts w:eastAsia="Times New Roman"/>
          <w:color w:val="000000" w:themeColor="text1"/>
        </w:rPr>
      </w:pPr>
      <w:r w:rsidRPr="00C770EF">
        <w:rPr>
          <w:rFonts w:eastAsia="Times New Roman"/>
          <w:color w:val="000000" w:themeColor="text1"/>
        </w:rPr>
        <w:t>Download the toolkit at &gt;&gt; https://hpvroundtable.org/getitdone/</w:t>
      </w:r>
    </w:p>
    <w:p w14:paraId="2B45F1B2" w14:textId="77777777" w:rsidR="00C702E1" w:rsidRPr="00C770EF" w:rsidRDefault="00C702E1" w:rsidP="00C702E1">
      <w:pPr>
        <w:rPr>
          <w:rFonts w:eastAsia="Times New Roman"/>
          <w:b/>
          <w:bCs/>
          <w:color w:val="000000" w:themeColor="text1"/>
          <w:sz w:val="32"/>
          <w:szCs w:val="32"/>
        </w:rPr>
      </w:pPr>
    </w:p>
    <w:p w14:paraId="19FE38A9" w14:textId="77777777" w:rsidR="004E5355" w:rsidRPr="00C770EF" w:rsidRDefault="004E5355">
      <w:pPr>
        <w:autoSpaceDE/>
        <w:autoSpaceDN/>
        <w:adjustRightInd/>
        <w:spacing w:line="240" w:lineRule="auto"/>
        <w:rPr>
          <w:rFonts w:eastAsia="Times New Roman"/>
          <w:b/>
          <w:bCs/>
          <w:color w:val="000000" w:themeColor="text1"/>
          <w:sz w:val="32"/>
          <w:szCs w:val="32"/>
        </w:rPr>
      </w:pPr>
      <w:r w:rsidRPr="00C770EF">
        <w:rPr>
          <w:rFonts w:eastAsia="Times New Roman"/>
          <w:b/>
          <w:bCs/>
          <w:color w:val="000000" w:themeColor="text1"/>
          <w:sz w:val="32"/>
          <w:szCs w:val="32"/>
        </w:rPr>
        <w:br w:type="page"/>
      </w:r>
    </w:p>
    <w:p w14:paraId="593C998E" w14:textId="68F855BE" w:rsidR="0013118B" w:rsidRPr="00C770EF" w:rsidRDefault="0013118B" w:rsidP="007F036E">
      <w:pPr>
        <w:pStyle w:val="Heading1"/>
      </w:pPr>
      <w:bookmarkStart w:id="4" w:name="_Toc32219310"/>
      <w:r w:rsidRPr="00C770EF">
        <w:lastRenderedPageBreak/>
        <w:t>Email Template – Nurses at all practice levels focus</w:t>
      </w:r>
      <w:bookmarkEnd w:id="4"/>
    </w:p>
    <w:p w14:paraId="04DBD167" w14:textId="77777777" w:rsidR="0013118B" w:rsidRPr="00C770EF" w:rsidRDefault="0013118B" w:rsidP="0013118B"/>
    <w:p w14:paraId="7FFD16B5" w14:textId="77777777" w:rsidR="0013118B" w:rsidRPr="00C770EF" w:rsidRDefault="0013118B" w:rsidP="0013118B">
      <w:pPr>
        <w:spacing w:line="240" w:lineRule="auto"/>
        <w:rPr>
          <w:rFonts w:eastAsia="Times New Roman"/>
          <w:color w:val="000000" w:themeColor="text1"/>
        </w:rPr>
      </w:pPr>
      <w:r w:rsidRPr="00C770EF">
        <w:rPr>
          <w:rFonts w:eastAsia="Times New Roman"/>
          <w:color w:val="000000" w:themeColor="text1"/>
        </w:rPr>
        <w:t xml:space="preserve">Dear Nursing Colleague, </w:t>
      </w:r>
    </w:p>
    <w:p w14:paraId="2B5D2A19" w14:textId="77777777" w:rsidR="0013118B" w:rsidRPr="00C770EF" w:rsidRDefault="0013118B" w:rsidP="0013118B">
      <w:pPr>
        <w:spacing w:line="240" w:lineRule="auto"/>
        <w:rPr>
          <w:rFonts w:eastAsia="Times New Roman"/>
          <w:color w:val="000000" w:themeColor="text1"/>
        </w:rPr>
      </w:pPr>
    </w:p>
    <w:p w14:paraId="3024BCCD" w14:textId="77777777" w:rsidR="0013118B" w:rsidRPr="00C770EF" w:rsidRDefault="0013118B" w:rsidP="0013118B">
      <w:pPr>
        <w:spacing w:line="240" w:lineRule="auto"/>
        <w:rPr>
          <w:rFonts w:eastAsia="Times New Roman"/>
          <w:b/>
          <w:bCs/>
          <w:color w:val="000000" w:themeColor="text1"/>
        </w:rPr>
      </w:pPr>
      <w:r w:rsidRPr="00C770EF">
        <w:rPr>
          <w:rFonts w:eastAsia="Times New Roman"/>
          <w:color w:val="000000" w:themeColor="text1"/>
        </w:rPr>
        <w:t xml:space="preserve">With needle phobia on the rise and tough questions from some parents, we need all hands on deck to help preteens initiate and complete the HPV vaccination series! </w:t>
      </w:r>
      <w:r w:rsidRPr="00C770EF">
        <w:rPr>
          <w:rFonts w:eastAsia="Times New Roman"/>
          <w:b/>
          <w:bCs/>
          <w:color w:val="000000" w:themeColor="text1"/>
        </w:rPr>
        <w:t xml:space="preserve">This is where nurses at all practice levels come in. </w:t>
      </w:r>
    </w:p>
    <w:p w14:paraId="0C6BD566" w14:textId="77777777" w:rsidR="0013118B" w:rsidRPr="00C770EF" w:rsidRDefault="0013118B" w:rsidP="0013118B">
      <w:pPr>
        <w:spacing w:line="240" w:lineRule="auto"/>
        <w:rPr>
          <w:rFonts w:eastAsia="Times New Roman"/>
          <w:color w:val="000000" w:themeColor="text1"/>
        </w:rPr>
      </w:pPr>
    </w:p>
    <w:p w14:paraId="1FE66420" w14:textId="77777777" w:rsidR="0013118B" w:rsidRPr="00C770EF" w:rsidRDefault="0013118B" w:rsidP="0013118B">
      <w:pPr>
        <w:spacing w:line="240" w:lineRule="auto"/>
        <w:rPr>
          <w:rFonts w:eastAsia="Times New Roman"/>
          <w:color w:val="000000" w:themeColor="text1"/>
        </w:rPr>
      </w:pPr>
      <w:r w:rsidRPr="00C770EF">
        <w:rPr>
          <w:rFonts w:eastAsia="Times New Roman"/>
          <w:color w:val="000000" w:themeColor="text1"/>
        </w:rPr>
        <w:t xml:space="preserve">Nurses are critical members of the immunization team and have a powerful role to play in getting HPV vaccination done. The National HPV Vaccination Roundtable created the </w:t>
      </w:r>
      <w:r w:rsidRPr="00C770EF">
        <w:rPr>
          <w:rFonts w:eastAsia="Times New Roman"/>
          <w:b/>
          <w:i/>
          <w:iCs/>
          <w:color w:val="000000" w:themeColor="text1"/>
        </w:rPr>
        <w:t>HPV Prevention: Nurses Get It Done!</w:t>
      </w:r>
      <w:r w:rsidRPr="00C770EF">
        <w:rPr>
          <w:rFonts w:eastAsia="Times New Roman"/>
          <w:color w:val="000000" w:themeColor="text1"/>
        </w:rPr>
        <w:t xml:space="preserve"> toolkit as an educational resource for nurses at all practice levels to empower confident initiation and completion of the HPV vaccination series. </w:t>
      </w:r>
    </w:p>
    <w:p w14:paraId="649BF0B2" w14:textId="77777777" w:rsidR="0013118B" w:rsidRPr="00C770EF" w:rsidRDefault="0013118B" w:rsidP="0013118B">
      <w:pPr>
        <w:spacing w:line="240" w:lineRule="auto"/>
        <w:rPr>
          <w:rFonts w:eastAsia="Times New Roman"/>
          <w:color w:val="000000" w:themeColor="text1"/>
        </w:rPr>
      </w:pPr>
    </w:p>
    <w:p w14:paraId="4D6DCB08" w14:textId="2A514001" w:rsidR="0013118B" w:rsidRPr="00C770EF" w:rsidRDefault="0013118B" w:rsidP="0013118B">
      <w:pPr>
        <w:rPr>
          <w:rFonts w:eastAsia="Times New Roman"/>
          <w:color w:val="000000" w:themeColor="text1"/>
        </w:rPr>
      </w:pPr>
      <w:r w:rsidRPr="00C770EF">
        <w:rPr>
          <w:rFonts w:eastAsia="Times New Roman"/>
          <w:color w:val="000000" w:themeColor="text1"/>
        </w:rPr>
        <w:t>With this toolkit, nurses at all practice levels will have easy access to educational materials including:</w:t>
      </w:r>
    </w:p>
    <w:p w14:paraId="0812E11B" w14:textId="77777777" w:rsidR="0013118B" w:rsidRPr="00C770EF" w:rsidRDefault="0013118B" w:rsidP="0013118B">
      <w:pPr>
        <w:rPr>
          <w:rFonts w:eastAsia="Times New Roman"/>
          <w:color w:val="000000" w:themeColor="text1"/>
        </w:rPr>
      </w:pPr>
    </w:p>
    <w:p w14:paraId="57526B33" w14:textId="77777777" w:rsidR="0013118B" w:rsidRPr="00C770EF" w:rsidRDefault="0013118B" w:rsidP="0013118B">
      <w:pPr>
        <w:pStyle w:val="ListParagraph"/>
        <w:numPr>
          <w:ilvl w:val="0"/>
          <w:numId w:val="6"/>
        </w:numPr>
        <w:rPr>
          <w:rFonts w:ascii="Arial" w:eastAsia="Times New Roman" w:hAnsi="Arial" w:cs="Arial"/>
          <w:color w:val="000000" w:themeColor="text1"/>
        </w:rPr>
      </w:pPr>
      <w:r w:rsidRPr="00C770EF">
        <w:rPr>
          <w:rFonts w:ascii="Arial" w:eastAsia="Times New Roman" w:hAnsi="Arial" w:cs="Arial"/>
          <w:color w:val="000000" w:themeColor="text1"/>
        </w:rPr>
        <w:t>HPV 101 for immunizers</w:t>
      </w:r>
    </w:p>
    <w:p w14:paraId="0FE76BAE" w14:textId="77777777" w:rsidR="0013118B" w:rsidRPr="00C770EF" w:rsidRDefault="0013118B" w:rsidP="0013118B">
      <w:pPr>
        <w:pStyle w:val="ListParagraph"/>
        <w:numPr>
          <w:ilvl w:val="0"/>
          <w:numId w:val="6"/>
        </w:numPr>
        <w:rPr>
          <w:rFonts w:ascii="Arial" w:eastAsia="Times New Roman" w:hAnsi="Arial" w:cs="Arial"/>
          <w:color w:val="000000" w:themeColor="text1"/>
        </w:rPr>
      </w:pPr>
      <w:r w:rsidRPr="00C770EF">
        <w:rPr>
          <w:rFonts w:ascii="Arial" w:eastAsia="Times New Roman" w:hAnsi="Arial" w:cs="Arial"/>
          <w:color w:val="000000" w:themeColor="text1"/>
        </w:rPr>
        <w:t>Answers to commonly asked questions about HPV vaccination</w:t>
      </w:r>
    </w:p>
    <w:p w14:paraId="3C1AB81F" w14:textId="77777777" w:rsidR="0013118B" w:rsidRPr="00C770EF" w:rsidRDefault="0013118B" w:rsidP="0013118B">
      <w:pPr>
        <w:pStyle w:val="ListParagraph"/>
        <w:numPr>
          <w:ilvl w:val="0"/>
          <w:numId w:val="6"/>
        </w:numPr>
        <w:rPr>
          <w:rFonts w:ascii="Arial" w:eastAsia="Times New Roman" w:hAnsi="Arial" w:cs="Arial"/>
          <w:color w:val="000000" w:themeColor="text1"/>
        </w:rPr>
      </w:pPr>
      <w:r w:rsidRPr="00C770EF">
        <w:rPr>
          <w:rFonts w:ascii="Arial" w:eastAsia="Times New Roman" w:hAnsi="Arial" w:cs="Arial"/>
          <w:color w:val="000000" w:themeColor="text1"/>
        </w:rPr>
        <w:t>Tips and tools to help manage shot discomfort</w:t>
      </w:r>
    </w:p>
    <w:p w14:paraId="681642CB" w14:textId="77777777" w:rsidR="0013118B" w:rsidRPr="00C770EF" w:rsidRDefault="0013118B" w:rsidP="0013118B">
      <w:pPr>
        <w:pStyle w:val="ListParagraph"/>
        <w:numPr>
          <w:ilvl w:val="0"/>
          <w:numId w:val="6"/>
        </w:numPr>
        <w:rPr>
          <w:rFonts w:ascii="Arial" w:eastAsia="Times New Roman" w:hAnsi="Arial" w:cs="Arial"/>
          <w:color w:val="000000" w:themeColor="text1"/>
        </w:rPr>
      </w:pPr>
      <w:r w:rsidRPr="00C770EF">
        <w:rPr>
          <w:rFonts w:ascii="Arial" w:eastAsia="Times New Roman" w:hAnsi="Arial" w:cs="Arial"/>
          <w:color w:val="000000" w:themeColor="text1"/>
        </w:rPr>
        <w:t>Knowledge checks and practice prompts to help learners feel confident in what they learned</w:t>
      </w:r>
    </w:p>
    <w:p w14:paraId="390D552A" w14:textId="77777777" w:rsidR="0013118B" w:rsidRPr="00C770EF" w:rsidRDefault="0013118B" w:rsidP="0013118B">
      <w:pPr>
        <w:spacing w:line="240" w:lineRule="auto"/>
        <w:rPr>
          <w:rFonts w:eastAsia="Times New Roman"/>
          <w:color w:val="000000" w:themeColor="text1"/>
        </w:rPr>
      </w:pPr>
    </w:p>
    <w:p w14:paraId="4F8909EB" w14:textId="77777777" w:rsidR="0013118B" w:rsidRPr="00C770EF" w:rsidRDefault="0013118B" w:rsidP="0013118B">
      <w:pPr>
        <w:spacing w:line="240" w:lineRule="auto"/>
        <w:rPr>
          <w:rFonts w:eastAsia="Times New Roman"/>
          <w:color w:val="000000" w:themeColor="text1"/>
        </w:rPr>
      </w:pPr>
      <w:r w:rsidRPr="00C770EF">
        <w:rPr>
          <w:rFonts w:eastAsia="Times New Roman"/>
          <w:color w:val="000000" w:themeColor="text1"/>
        </w:rPr>
        <w:t xml:space="preserve">Get the </w:t>
      </w:r>
      <w:r w:rsidRPr="00C770EF">
        <w:rPr>
          <w:rFonts w:eastAsia="Times New Roman"/>
          <w:b/>
          <w:bCs/>
          <w:i/>
          <w:iCs/>
          <w:color w:val="000000" w:themeColor="text1"/>
        </w:rPr>
        <w:t xml:space="preserve">HPV Prevention: Nurses Get It Done! </w:t>
      </w:r>
      <w:r w:rsidRPr="00C770EF">
        <w:rPr>
          <w:rFonts w:eastAsia="Times New Roman"/>
          <w:color w:val="000000" w:themeColor="text1"/>
        </w:rPr>
        <w:t xml:space="preserve">toolkit today and get HPV cancer prevention done. </w:t>
      </w:r>
    </w:p>
    <w:p w14:paraId="574E5828" w14:textId="77777777" w:rsidR="0013118B" w:rsidRPr="00C770EF" w:rsidRDefault="0013118B" w:rsidP="0013118B">
      <w:pPr>
        <w:spacing w:line="240" w:lineRule="auto"/>
        <w:rPr>
          <w:rFonts w:eastAsia="Times New Roman"/>
          <w:color w:val="000000" w:themeColor="text1"/>
        </w:rPr>
      </w:pPr>
    </w:p>
    <w:p w14:paraId="7398E3EC" w14:textId="77777777" w:rsidR="0013118B" w:rsidRPr="00C770EF" w:rsidRDefault="0013118B" w:rsidP="0013118B">
      <w:pPr>
        <w:rPr>
          <w:rFonts w:eastAsia="Times New Roman"/>
          <w:color w:val="000000" w:themeColor="text1"/>
        </w:rPr>
      </w:pPr>
      <w:r w:rsidRPr="00C770EF">
        <w:rPr>
          <w:rFonts w:eastAsia="Times New Roman"/>
          <w:color w:val="000000" w:themeColor="text1"/>
        </w:rPr>
        <w:t xml:space="preserve">DOWNLOAD: </w:t>
      </w:r>
      <w:hyperlink r:id="rId20" w:history="1">
        <w:r w:rsidRPr="00C770EF">
          <w:rPr>
            <w:rStyle w:val="Hyperlink"/>
            <w:rFonts w:eastAsia="Times New Roman"/>
          </w:rPr>
          <w:t>https://hpvroundtable.org/getitdone/</w:t>
        </w:r>
      </w:hyperlink>
    </w:p>
    <w:p w14:paraId="04900EC2" w14:textId="60C66013" w:rsidR="009D5602" w:rsidRPr="00C770EF" w:rsidRDefault="009D5602">
      <w:pPr>
        <w:autoSpaceDE/>
        <w:autoSpaceDN/>
        <w:adjustRightInd/>
        <w:spacing w:line="240" w:lineRule="auto"/>
        <w:rPr>
          <w:rFonts w:eastAsia="Times New Roman"/>
          <w:b/>
          <w:bCs/>
          <w:color w:val="000000" w:themeColor="text1"/>
          <w:sz w:val="32"/>
          <w:szCs w:val="32"/>
        </w:rPr>
      </w:pPr>
    </w:p>
    <w:p w14:paraId="3A8DB2DA" w14:textId="77777777" w:rsidR="007F036E" w:rsidRPr="00C770EF" w:rsidRDefault="007F036E">
      <w:pPr>
        <w:autoSpaceDE/>
        <w:autoSpaceDN/>
        <w:adjustRightInd/>
        <w:spacing w:line="240" w:lineRule="auto"/>
        <w:rPr>
          <w:rFonts w:eastAsia="Times New Roman"/>
          <w:b/>
          <w:bCs/>
          <w:color w:val="000000" w:themeColor="text1"/>
          <w:sz w:val="32"/>
          <w:szCs w:val="32"/>
        </w:rPr>
      </w:pPr>
      <w:bookmarkStart w:id="5" w:name="_Hlk21527851"/>
      <w:r w:rsidRPr="00C770EF">
        <w:br w:type="page"/>
      </w:r>
    </w:p>
    <w:p w14:paraId="005FD53A" w14:textId="57322A4D" w:rsidR="00C702E1" w:rsidRPr="00C770EF" w:rsidRDefault="00C702E1" w:rsidP="007F036E">
      <w:pPr>
        <w:pStyle w:val="Heading1"/>
      </w:pPr>
      <w:bookmarkStart w:id="6" w:name="_Toc32219311"/>
      <w:r w:rsidRPr="00C770EF">
        <w:lastRenderedPageBreak/>
        <w:t>Email Template – Nurse Practitioner focus</w:t>
      </w:r>
      <w:bookmarkEnd w:id="6"/>
    </w:p>
    <w:p w14:paraId="7783CA57" w14:textId="77777777" w:rsidR="00C702E1" w:rsidRPr="00C770EF" w:rsidRDefault="00C702E1" w:rsidP="007F036E"/>
    <w:p w14:paraId="15F65542" w14:textId="77777777" w:rsidR="00C702E1" w:rsidRPr="00C770EF" w:rsidRDefault="00C702E1" w:rsidP="00C702E1">
      <w:pPr>
        <w:spacing w:line="240" w:lineRule="auto"/>
        <w:rPr>
          <w:rFonts w:eastAsia="Times New Roman"/>
          <w:color w:val="000000" w:themeColor="text1"/>
        </w:rPr>
      </w:pPr>
      <w:r w:rsidRPr="00C770EF">
        <w:rPr>
          <w:rFonts w:eastAsia="Times New Roman"/>
          <w:color w:val="000000" w:themeColor="text1"/>
        </w:rPr>
        <w:t>Dear Nurse Practitioner Colleague,</w:t>
      </w:r>
    </w:p>
    <w:p w14:paraId="26318B30" w14:textId="77777777" w:rsidR="00C702E1" w:rsidRPr="00C770EF" w:rsidRDefault="00C702E1" w:rsidP="00C702E1">
      <w:pPr>
        <w:spacing w:line="240" w:lineRule="auto"/>
        <w:rPr>
          <w:rFonts w:eastAsia="Times New Roman"/>
          <w:color w:val="000000" w:themeColor="text1"/>
        </w:rPr>
      </w:pPr>
    </w:p>
    <w:p w14:paraId="55B56B7B" w14:textId="0343C34C" w:rsidR="00C702E1" w:rsidRPr="00C770EF" w:rsidRDefault="00C702E1" w:rsidP="00C702E1">
      <w:pPr>
        <w:spacing w:line="240" w:lineRule="auto"/>
        <w:rPr>
          <w:rFonts w:eastAsia="Times New Roman"/>
          <w:color w:val="000000" w:themeColor="text1"/>
        </w:rPr>
      </w:pPr>
      <w:r w:rsidRPr="00C770EF">
        <w:rPr>
          <w:rFonts w:eastAsia="Times New Roman"/>
          <w:color w:val="000000" w:themeColor="text1"/>
        </w:rPr>
        <w:t xml:space="preserve">With needle phobia on the rise and tough questions from some parents, we need all hands on deck to help preteens initiate and complete the HPV vaccination series! </w:t>
      </w:r>
      <w:r w:rsidRPr="00C770EF">
        <w:rPr>
          <w:rFonts w:eastAsia="Times New Roman"/>
          <w:b/>
          <w:bCs/>
          <w:color w:val="000000" w:themeColor="text1"/>
        </w:rPr>
        <w:t xml:space="preserve">This is where </w:t>
      </w:r>
      <w:r w:rsidR="00466AB0" w:rsidRPr="00C770EF">
        <w:rPr>
          <w:rFonts w:eastAsia="Times New Roman"/>
          <w:b/>
          <w:bCs/>
          <w:color w:val="000000" w:themeColor="text1"/>
        </w:rPr>
        <w:t xml:space="preserve">Nurses </w:t>
      </w:r>
      <w:proofErr w:type="spellStart"/>
      <w:r w:rsidR="00466AB0" w:rsidRPr="00C770EF">
        <w:rPr>
          <w:rFonts w:eastAsia="Times New Roman"/>
          <w:b/>
          <w:bCs/>
          <w:color w:val="000000" w:themeColor="text1"/>
        </w:rPr>
        <w:t>Practioners</w:t>
      </w:r>
      <w:proofErr w:type="spellEnd"/>
      <w:r w:rsidRPr="00C770EF">
        <w:rPr>
          <w:rFonts w:eastAsia="Times New Roman"/>
          <w:b/>
          <w:bCs/>
          <w:color w:val="000000" w:themeColor="text1"/>
        </w:rPr>
        <w:t xml:space="preserve"> come in!</w:t>
      </w:r>
      <w:r w:rsidRPr="00C770EF">
        <w:rPr>
          <w:rFonts w:eastAsia="Times New Roman"/>
          <w:color w:val="000000" w:themeColor="text1"/>
        </w:rPr>
        <w:t xml:space="preserve"> </w:t>
      </w:r>
    </w:p>
    <w:p w14:paraId="34110D6B" w14:textId="77777777" w:rsidR="00C702E1" w:rsidRPr="00C770EF" w:rsidRDefault="00C702E1" w:rsidP="00C702E1">
      <w:pPr>
        <w:spacing w:line="240" w:lineRule="auto"/>
        <w:rPr>
          <w:rFonts w:eastAsia="Times New Roman"/>
          <w:color w:val="000000" w:themeColor="text1"/>
        </w:rPr>
      </w:pPr>
    </w:p>
    <w:p w14:paraId="2BE92C9F" w14:textId="1B420585" w:rsidR="00C702E1" w:rsidRPr="00C770EF" w:rsidRDefault="00466AB0" w:rsidP="00C702E1">
      <w:pPr>
        <w:spacing w:line="240" w:lineRule="auto"/>
        <w:rPr>
          <w:rFonts w:eastAsia="Times New Roman"/>
          <w:color w:val="000000" w:themeColor="text1"/>
        </w:rPr>
      </w:pPr>
      <w:r w:rsidRPr="00C770EF">
        <w:rPr>
          <w:rFonts w:eastAsia="Times New Roman"/>
          <w:color w:val="000000" w:themeColor="text1"/>
        </w:rPr>
        <w:t>Nurse Practitioners</w:t>
      </w:r>
      <w:r w:rsidR="00C702E1" w:rsidRPr="00C770EF">
        <w:rPr>
          <w:rFonts w:eastAsia="Times New Roman"/>
          <w:color w:val="000000" w:themeColor="text1"/>
        </w:rPr>
        <w:t xml:space="preserve"> have </w:t>
      </w:r>
      <w:r w:rsidR="00163056" w:rsidRPr="00C770EF">
        <w:rPr>
          <w:rFonts w:eastAsia="Times New Roman"/>
          <w:color w:val="000000" w:themeColor="text1"/>
        </w:rPr>
        <w:t>higher</w:t>
      </w:r>
      <w:r w:rsidR="00C702E1" w:rsidRPr="00C770EF">
        <w:rPr>
          <w:rFonts w:eastAsia="Times New Roman"/>
          <w:color w:val="000000" w:themeColor="text1"/>
        </w:rPr>
        <w:t xml:space="preserve"> rates of HPV vaccination uptake than any other health care provider and are uniquely positioned to educate and empower the entire clinical team to get HPV vaccination done. The National HPV Vaccination Roundtable recognizes </w:t>
      </w:r>
      <w:r w:rsidR="00C81938" w:rsidRPr="00C770EF">
        <w:rPr>
          <w:rFonts w:eastAsia="Times New Roman"/>
          <w:color w:val="000000" w:themeColor="text1"/>
        </w:rPr>
        <w:t xml:space="preserve">nurses </w:t>
      </w:r>
      <w:r w:rsidR="00C702E1" w:rsidRPr="00C770EF">
        <w:rPr>
          <w:rFonts w:eastAsia="Times New Roman"/>
          <w:color w:val="000000" w:themeColor="text1"/>
        </w:rPr>
        <w:t xml:space="preserve">as powerful change agents within a clinical team and created the </w:t>
      </w:r>
      <w:r w:rsidR="00C702E1" w:rsidRPr="00C770EF">
        <w:rPr>
          <w:rFonts w:eastAsia="Times New Roman"/>
          <w:b/>
          <w:i/>
          <w:iCs/>
          <w:color w:val="000000" w:themeColor="text1"/>
        </w:rPr>
        <w:t>HPV Prevention: Nurses Get It Done!</w:t>
      </w:r>
      <w:r w:rsidR="00C702E1" w:rsidRPr="00C770EF">
        <w:rPr>
          <w:rFonts w:eastAsia="Times New Roman"/>
          <w:color w:val="000000" w:themeColor="text1"/>
        </w:rPr>
        <w:t xml:space="preserve"> toolkit as a teaching resource to educate and empower </w:t>
      </w:r>
      <w:r w:rsidR="00CD09B1" w:rsidRPr="00C770EF">
        <w:rPr>
          <w:rFonts w:eastAsia="Times New Roman"/>
          <w:color w:val="000000" w:themeColor="text1"/>
        </w:rPr>
        <w:t>nurses at all practice levels</w:t>
      </w:r>
      <w:r w:rsidR="00C702E1" w:rsidRPr="00C770EF">
        <w:rPr>
          <w:rFonts w:eastAsia="Times New Roman"/>
          <w:color w:val="000000" w:themeColor="text1"/>
        </w:rPr>
        <w:t xml:space="preserve"> to confidently initiate and complete the HPV vaccination series. </w:t>
      </w:r>
    </w:p>
    <w:p w14:paraId="657411B9" w14:textId="77777777" w:rsidR="00C702E1" w:rsidRPr="00C770EF" w:rsidRDefault="00C702E1" w:rsidP="00C702E1">
      <w:pPr>
        <w:spacing w:line="240" w:lineRule="auto"/>
        <w:rPr>
          <w:rFonts w:eastAsia="Times New Roman"/>
          <w:color w:val="000000" w:themeColor="text1"/>
        </w:rPr>
      </w:pPr>
    </w:p>
    <w:p w14:paraId="2B61888F" w14:textId="42FF29E3" w:rsidR="00C702E1" w:rsidRPr="00C770EF" w:rsidRDefault="00C702E1" w:rsidP="00C702E1">
      <w:pPr>
        <w:spacing w:line="240" w:lineRule="auto"/>
        <w:rPr>
          <w:rFonts w:eastAsia="Times New Roman"/>
          <w:color w:val="000000" w:themeColor="text1"/>
        </w:rPr>
      </w:pPr>
      <w:r w:rsidRPr="00C770EF">
        <w:rPr>
          <w:rFonts w:eastAsia="Times New Roman"/>
          <w:color w:val="000000" w:themeColor="text1"/>
        </w:rPr>
        <w:t xml:space="preserve">Created with input from the </w:t>
      </w:r>
      <w:r w:rsidR="00466AB0" w:rsidRPr="00C770EF">
        <w:rPr>
          <w:rFonts w:eastAsia="Times New Roman"/>
          <w:color w:val="000000" w:themeColor="text1"/>
        </w:rPr>
        <w:t>National Association of Pediatric Nurses Practitioners</w:t>
      </w:r>
      <w:r w:rsidRPr="00C770EF">
        <w:rPr>
          <w:rFonts w:eastAsia="Times New Roman"/>
          <w:color w:val="000000" w:themeColor="text1"/>
        </w:rPr>
        <w:t xml:space="preserve">, the American Association of </w:t>
      </w:r>
      <w:r w:rsidR="00466AB0" w:rsidRPr="00C770EF">
        <w:rPr>
          <w:rFonts w:eastAsia="Times New Roman"/>
          <w:color w:val="000000" w:themeColor="text1"/>
        </w:rPr>
        <w:t>Nurses Practi</w:t>
      </w:r>
      <w:r w:rsidR="00C81938" w:rsidRPr="00C770EF">
        <w:rPr>
          <w:rFonts w:eastAsia="Times New Roman"/>
          <w:color w:val="000000" w:themeColor="text1"/>
        </w:rPr>
        <w:t>ti</w:t>
      </w:r>
      <w:r w:rsidR="00466AB0" w:rsidRPr="00C770EF">
        <w:rPr>
          <w:rFonts w:eastAsia="Times New Roman"/>
          <w:color w:val="000000" w:themeColor="text1"/>
        </w:rPr>
        <w:t>oners</w:t>
      </w:r>
      <w:r w:rsidR="003403B1" w:rsidRPr="00C770EF">
        <w:rPr>
          <w:rFonts w:eastAsia="Times New Roman"/>
          <w:color w:val="000000" w:themeColor="text1"/>
        </w:rPr>
        <w:t>,</w:t>
      </w:r>
      <w:r w:rsidRPr="00C770EF">
        <w:rPr>
          <w:rFonts w:eastAsia="Times New Roman"/>
          <w:color w:val="000000" w:themeColor="text1"/>
        </w:rPr>
        <w:t xml:space="preserve"> and the Centers for Disease Control and Prevention - this toolkit can be used by </w:t>
      </w:r>
      <w:r w:rsidR="00466AB0" w:rsidRPr="00C770EF">
        <w:rPr>
          <w:rFonts w:eastAsia="Times New Roman"/>
          <w:color w:val="000000" w:themeColor="text1"/>
        </w:rPr>
        <w:t>Nurses at every practice level</w:t>
      </w:r>
      <w:r w:rsidRPr="00C770EF">
        <w:rPr>
          <w:rFonts w:eastAsia="Times New Roman"/>
          <w:color w:val="000000" w:themeColor="text1"/>
        </w:rPr>
        <w:t xml:space="preserve"> to deliver evidence-based information on HPV and HPV vaccination in staff training</w:t>
      </w:r>
      <w:r w:rsidR="00CD09B1" w:rsidRPr="00C770EF">
        <w:rPr>
          <w:rFonts w:eastAsia="Times New Roman"/>
          <w:color w:val="000000" w:themeColor="text1"/>
        </w:rPr>
        <w:t>s</w:t>
      </w:r>
      <w:r w:rsidRPr="00C770EF">
        <w:rPr>
          <w:rFonts w:eastAsia="Times New Roman"/>
          <w:color w:val="000000" w:themeColor="text1"/>
        </w:rPr>
        <w:t xml:space="preserve"> with nurses </w:t>
      </w:r>
      <w:r w:rsidR="00CD09B1" w:rsidRPr="00C770EF">
        <w:rPr>
          <w:rFonts w:eastAsia="Times New Roman"/>
          <w:color w:val="000000" w:themeColor="text1"/>
        </w:rPr>
        <w:t>at all practice levels.</w:t>
      </w:r>
    </w:p>
    <w:p w14:paraId="1D94AF09" w14:textId="77777777" w:rsidR="00CD09B1" w:rsidRPr="00C770EF" w:rsidRDefault="00CD09B1" w:rsidP="00C702E1">
      <w:pPr>
        <w:spacing w:line="240" w:lineRule="auto"/>
        <w:rPr>
          <w:rFonts w:eastAsia="Times New Roman"/>
          <w:color w:val="000000" w:themeColor="text1"/>
        </w:rPr>
      </w:pPr>
    </w:p>
    <w:p w14:paraId="57C0A3A6" w14:textId="0AE6F13A" w:rsidR="00C702E1" w:rsidRPr="00C770EF" w:rsidRDefault="00C702E1" w:rsidP="00C702E1">
      <w:pPr>
        <w:rPr>
          <w:rFonts w:eastAsia="Times New Roman"/>
          <w:color w:val="000000" w:themeColor="text1"/>
        </w:rPr>
      </w:pPr>
      <w:r w:rsidRPr="00C770EF">
        <w:rPr>
          <w:rFonts w:eastAsia="Times New Roman"/>
          <w:color w:val="000000" w:themeColor="text1"/>
        </w:rPr>
        <w:t xml:space="preserve">With this toolkit, </w:t>
      </w:r>
      <w:r w:rsidR="00466AB0" w:rsidRPr="00C770EF">
        <w:rPr>
          <w:rFonts w:eastAsia="Times New Roman"/>
          <w:color w:val="000000" w:themeColor="text1"/>
        </w:rPr>
        <w:t>nurses at every practice level</w:t>
      </w:r>
      <w:r w:rsidRPr="00C770EF">
        <w:rPr>
          <w:rFonts w:eastAsia="Times New Roman"/>
          <w:color w:val="000000" w:themeColor="text1"/>
        </w:rPr>
        <w:t xml:space="preserve"> will have easy access to educational materials designed to help empower nurses to initiate and complete the HPV vaccine series, including:</w:t>
      </w:r>
    </w:p>
    <w:p w14:paraId="30B8AB09" w14:textId="77777777" w:rsidR="00CD09B1" w:rsidRPr="00C770EF" w:rsidRDefault="00CD09B1" w:rsidP="00C702E1">
      <w:pPr>
        <w:rPr>
          <w:rFonts w:eastAsia="Times New Roman"/>
          <w:color w:val="000000" w:themeColor="text1"/>
        </w:rPr>
      </w:pPr>
    </w:p>
    <w:p w14:paraId="1452FF02" w14:textId="77777777" w:rsidR="00C702E1" w:rsidRPr="00C770EF" w:rsidRDefault="00C702E1" w:rsidP="00C702E1">
      <w:pPr>
        <w:pStyle w:val="ListParagraph"/>
        <w:numPr>
          <w:ilvl w:val="0"/>
          <w:numId w:val="6"/>
        </w:numPr>
        <w:rPr>
          <w:rFonts w:ascii="Arial" w:eastAsia="Times New Roman" w:hAnsi="Arial" w:cs="Arial"/>
          <w:color w:val="000000" w:themeColor="text1"/>
        </w:rPr>
      </w:pPr>
      <w:r w:rsidRPr="00C770EF">
        <w:rPr>
          <w:rFonts w:ascii="Arial" w:eastAsia="Times New Roman" w:hAnsi="Arial" w:cs="Arial"/>
          <w:color w:val="000000" w:themeColor="text1"/>
        </w:rPr>
        <w:t>HPV 101 for immunizers</w:t>
      </w:r>
    </w:p>
    <w:p w14:paraId="4F0DB230" w14:textId="77777777" w:rsidR="00C702E1" w:rsidRPr="00C770EF" w:rsidRDefault="00C702E1" w:rsidP="00C702E1">
      <w:pPr>
        <w:pStyle w:val="ListParagraph"/>
        <w:numPr>
          <w:ilvl w:val="0"/>
          <w:numId w:val="6"/>
        </w:numPr>
        <w:rPr>
          <w:rFonts w:ascii="Arial" w:eastAsia="Times New Roman" w:hAnsi="Arial" w:cs="Arial"/>
          <w:color w:val="000000" w:themeColor="text1"/>
        </w:rPr>
      </w:pPr>
      <w:r w:rsidRPr="00C770EF">
        <w:rPr>
          <w:rFonts w:ascii="Arial" w:eastAsia="Times New Roman" w:hAnsi="Arial" w:cs="Arial"/>
          <w:color w:val="000000" w:themeColor="text1"/>
        </w:rPr>
        <w:t>Answers to commonly asked questions about HPV vaccination</w:t>
      </w:r>
    </w:p>
    <w:p w14:paraId="5B79B9B2" w14:textId="77777777" w:rsidR="00C702E1" w:rsidRPr="00C770EF" w:rsidRDefault="00C702E1" w:rsidP="00C702E1">
      <w:pPr>
        <w:pStyle w:val="ListParagraph"/>
        <w:numPr>
          <w:ilvl w:val="0"/>
          <w:numId w:val="6"/>
        </w:numPr>
        <w:rPr>
          <w:rFonts w:ascii="Arial" w:eastAsia="Times New Roman" w:hAnsi="Arial" w:cs="Arial"/>
          <w:color w:val="000000" w:themeColor="text1"/>
        </w:rPr>
      </w:pPr>
      <w:r w:rsidRPr="00C770EF">
        <w:rPr>
          <w:rFonts w:ascii="Arial" w:eastAsia="Times New Roman" w:hAnsi="Arial" w:cs="Arial"/>
          <w:color w:val="000000" w:themeColor="text1"/>
        </w:rPr>
        <w:t>Tips and tools to help manage shot discomfort</w:t>
      </w:r>
    </w:p>
    <w:p w14:paraId="67D5CED5" w14:textId="77777777" w:rsidR="00C702E1" w:rsidRPr="00C770EF" w:rsidRDefault="00C702E1" w:rsidP="00C702E1">
      <w:pPr>
        <w:pStyle w:val="ListParagraph"/>
        <w:numPr>
          <w:ilvl w:val="0"/>
          <w:numId w:val="6"/>
        </w:numPr>
        <w:rPr>
          <w:rFonts w:ascii="Arial" w:eastAsia="Times New Roman" w:hAnsi="Arial" w:cs="Arial"/>
          <w:color w:val="000000" w:themeColor="text1"/>
        </w:rPr>
      </w:pPr>
      <w:r w:rsidRPr="00C770EF">
        <w:rPr>
          <w:rFonts w:ascii="Arial" w:eastAsia="Times New Roman" w:hAnsi="Arial" w:cs="Arial"/>
          <w:color w:val="000000" w:themeColor="text1"/>
        </w:rPr>
        <w:t>Knowledge checks and practice prompts to help solidify the learning and enable learners to feel confident in what they learned</w:t>
      </w:r>
    </w:p>
    <w:p w14:paraId="106CB42C" w14:textId="77777777" w:rsidR="00C702E1" w:rsidRPr="00C770EF" w:rsidRDefault="00C702E1" w:rsidP="00C702E1">
      <w:pPr>
        <w:spacing w:line="240" w:lineRule="auto"/>
        <w:rPr>
          <w:rFonts w:eastAsia="Times New Roman"/>
          <w:color w:val="000000" w:themeColor="text1"/>
        </w:rPr>
      </w:pPr>
    </w:p>
    <w:p w14:paraId="3548B9F3" w14:textId="37863A0F" w:rsidR="00C702E1" w:rsidRPr="00C770EF" w:rsidRDefault="00C702E1" w:rsidP="00C702E1">
      <w:pPr>
        <w:spacing w:line="240" w:lineRule="auto"/>
        <w:rPr>
          <w:rFonts w:eastAsia="Times New Roman"/>
          <w:color w:val="000000" w:themeColor="text1"/>
        </w:rPr>
      </w:pPr>
      <w:r w:rsidRPr="00C770EF">
        <w:rPr>
          <w:rFonts w:eastAsia="Times New Roman"/>
          <w:color w:val="000000" w:themeColor="text1"/>
        </w:rPr>
        <w:t xml:space="preserve">Get the </w:t>
      </w:r>
      <w:r w:rsidRPr="00C770EF">
        <w:rPr>
          <w:rFonts w:eastAsia="Times New Roman"/>
          <w:b/>
          <w:bCs/>
          <w:i/>
          <w:iCs/>
          <w:color w:val="000000" w:themeColor="text1"/>
        </w:rPr>
        <w:t xml:space="preserve">HPV Prevention: Nurses Get It Done! </w:t>
      </w:r>
      <w:r w:rsidRPr="00C770EF">
        <w:rPr>
          <w:rFonts w:eastAsia="Times New Roman"/>
          <w:color w:val="000000" w:themeColor="text1"/>
        </w:rPr>
        <w:t xml:space="preserve">toolkit today and empower the nurses you work with to get HPV cancer prevention done. </w:t>
      </w:r>
    </w:p>
    <w:p w14:paraId="336E175C" w14:textId="77777777" w:rsidR="00CD09B1" w:rsidRPr="00C770EF" w:rsidRDefault="00CD09B1" w:rsidP="00C702E1">
      <w:pPr>
        <w:spacing w:line="240" w:lineRule="auto"/>
        <w:rPr>
          <w:rFonts w:eastAsia="Times New Roman"/>
          <w:color w:val="000000" w:themeColor="text1"/>
        </w:rPr>
      </w:pPr>
    </w:p>
    <w:p w14:paraId="4212816F" w14:textId="77777777" w:rsidR="00C702E1" w:rsidRPr="00C770EF" w:rsidRDefault="00C702E1" w:rsidP="00C702E1">
      <w:pPr>
        <w:rPr>
          <w:rFonts w:eastAsia="Times New Roman"/>
          <w:color w:val="000000" w:themeColor="text1"/>
        </w:rPr>
      </w:pPr>
      <w:r w:rsidRPr="00C770EF">
        <w:rPr>
          <w:rFonts w:eastAsia="Times New Roman"/>
          <w:color w:val="000000" w:themeColor="text1"/>
        </w:rPr>
        <w:t xml:space="preserve">DOWNLOAD: </w:t>
      </w:r>
      <w:hyperlink r:id="rId21" w:history="1">
        <w:r w:rsidRPr="00C770EF">
          <w:rPr>
            <w:rStyle w:val="Hyperlink"/>
            <w:rFonts w:eastAsia="Times New Roman"/>
          </w:rPr>
          <w:t>https://hpvroundtable.org/getitdone/</w:t>
        </w:r>
      </w:hyperlink>
    </w:p>
    <w:p w14:paraId="0BD0A3F6" w14:textId="5E2EDB66" w:rsidR="00CD09B1" w:rsidRPr="00C770EF" w:rsidRDefault="00CD09B1" w:rsidP="00C702E1">
      <w:pPr>
        <w:rPr>
          <w:rFonts w:eastAsia="Times New Roman"/>
          <w:color w:val="000000" w:themeColor="text1"/>
        </w:rPr>
      </w:pPr>
    </w:p>
    <w:p w14:paraId="46A3B963" w14:textId="77777777" w:rsidR="00CD09B1" w:rsidRPr="00C770EF" w:rsidRDefault="00CD09B1" w:rsidP="00C702E1">
      <w:pPr>
        <w:rPr>
          <w:rFonts w:eastAsia="Times New Roman"/>
          <w:color w:val="000000" w:themeColor="text1"/>
        </w:rPr>
      </w:pPr>
    </w:p>
    <w:bookmarkEnd w:id="5"/>
    <w:p w14:paraId="2F3941DB" w14:textId="77777777" w:rsidR="007F036E" w:rsidRPr="00C770EF" w:rsidRDefault="007F036E">
      <w:pPr>
        <w:autoSpaceDE/>
        <w:autoSpaceDN/>
        <w:adjustRightInd/>
        <w:spacing w:line="240" w:lineRule="auto"/>
        <w:rPr>
          <w:rFonts w:eastAsia="Times New Roman"/>
          <w:b/>
          <w:bCs/>
          <w:color w:val="000000" w:themeColor="text1"/>
          <w:sz w:val="32"/>
          <w:szCs w:val="32"/>
        </w:rPr>
      </w:pPr>
      <w:r w:rsidRPr="00C770EF">
        <w:rPr>
          <w:rFonts w:eastAsia="Times New Roman"/>
          <w:b/>
          <w:bCs/>
          <w:color w:val="000000" w:themeColor="text1"/>
        </w:rPr>
        <w:br w:type="page"/>
      </w:r>
    </w:p>
    <w:p w14:paraId="1A480615" w14:textId="54D94BAE" w:rsidR="00A65088" w:rsidRPr="00C770EF" w:rsidRDefault="00A65088" w:rsidP="007F036E">
      <w:pPr>
        <w:pStyle w:val="Heading1"/>
      </w:pPr>
      <w:bookmarkStart w:id="7" w:name="_Toc32219312"/>
      <w:r w:rsidRPr="00C770EF">
        <w:lastRenderedPageBreak/>
        <w:t xml:space="preserve">Social </w:t>
      </w:r>
      <w:r w:rsidR="00372E20" w:rsidRPr="00C770EF">
        <w:t xml:space="preserve">Media </w:t>
      </w:r>
      <w:r w:rsidR="00960C1B" w:rsidRPr="00C770EF">
        <w:t>P</w:t>
      </w:r>
      <w:r w:rsidRPr="00C770EF">
        <w:t>ost</w:t>
      </w:r>
      <w:r w:rsidR="00372E20" w:rsidRPr="00C770EF">
        <w:t>s Templates</w:t>
      </w:r>
      <w:bookmarkEnd w:id="7"/>
    </w:p>
    <w:p w14:paraId="43C69C4D" w14:textId="32F2288C" w:rsidR="00A65088" w:rsidRPr="00C770EF" w:rsidRDefault="00A65088" w:rsidP="00A65088">
      <w:pPr>
        <w:rPr>
          <w:color w:val="000000" w:themeColor="text1"/>
        </w:rPr>
      </w:pPr>
    </w:p>
    <w:p w14:paraId="0F0A5FA0" w14:textId="5B3A89C5" w:rsidR="00372E20" w:rsidRPr="00C770EF" w:rsidRDefault="00372E20" w:rsidP="00A65088">
      <w:pPr>
        <w:rPr>
          <w:color w:val="000000" w:themeColor="text1"/>
        </w:rPr>
      </w:pPr>
      <w:r w:rsidRPr="00C770EF">
        <w:rPr>
          <w:color w:val="000000" w:themeColor="text1"/>
        </w:rPr>
        <w:t xml:space="preserve">Below are a few social media posts </w:t>
      </w:r>
      <w:r w:rsidR="002B3AC8" w:rsidRPr="00C770EF">
        <w:rPr>
          <w:color w:val="000000" w:themeColor="text1"/>
        </w:rPr>
        <w:t xml:space="preserve">the National HPV Vaccination Roundtable is using to </w:t>
      </w:r>
      <w:r w:rsidR="00762705" w:rsidRPr="00C770EF">
        <w:rPr>
          <w:color w:val="000000" w:themeColor="text1"/>
        </w:rPr>
        <w:t xml:space="preserve">promote the </w:t>
      </w:r>
      <w:r w:rsidR="00762705" w:rsidRPr="00C770EF">
        <w:rPr>
          <w:b/>
          <w:i/>
          <w:iCs/>
          <w:color w:val="000000" w:themeColor="text1"/>
        </w:rPr>
        <w:t>HPV Prevention: Nurses Get it Done</w:t>
      </w:r>
      <w:r w:rsidR="00762705" w:rsidRPr="00C770EF">
        <w:rPr>
          <w:i/>
          <w:iCs/>
          <w:color w:val="000000" w:themeColor="text1"/>
        </w:rPr>
        <w:t>!</w:t>
      </w:r>
      <w:r w:rsidR="002B3AC8" w:rsidRPr="00C770EF">
        <w:rPr>
          <w:color w:val="000000" w:themeColor="text1"/>
        </w:rPr>
        <w:t xml:space="preserve"> toolkit. Y</w:t>
      </w:r>
      <w:r w:rsidRPr="00C770EF">
        <w:rPr>
          <w:color w:val="000000" w:themeColor="text1"/>
        </w:rPr>
        <w:t xml:space="preserve">ou </w:t>
      </w:r>
      <w:r w:rsidR="00762705" w:rsidRPr="00C770EF">
        <w:rPr>
          <w:color w:val="000000" w:themeColor="text1"/>
        </w:rPr>
        <w:t>are encouraged to use these messages</w:t>
      </w:r>
      <w:r w:rsidR="002B3AC8" w:rsidRPr="00C770EF">
        <w:rPr>
          <w:color w:val="000000" w:themeColor="text1"/>
        </w:rPr>
        <w:t xml:space="preserve"> </w:t>
      </w:r>
      <w:r w:rsidRPr="00C770EF">
        <w:rPr>
          <w:color w:val="000000" w:themeColor="text1"/>
        </w:rPr>
        <w:t xml:space="preserve">on your </w:t>
      </w:r>
      <w:r w:rsidR="00B6060F" w:rsidRPr="00C770EF">
        <w:rPr>
          <w:color w:val="000000" w:themeColor="text1"/>
        </w:rPr>
        <w:t xml:space="preserve">social </w:t>
      </w:r>
      <w:r w:rsidR="00207194" w:rsidRPr="00C770EF">
        <w:rPr>
          <w:color w:val="000000" w:themeColor="text1"/>
        </w:rPr>
        <w:t xml:space="preserve">media </w:t>
      </w:r>
      <w:r w:rsidR="002B3AC8" w:rsidRPr="00C770EF">
        <w:rPr>
          <w:color w:val="000000" w:themeColor="text1"/>
        </w:rPr>
        <w:t xml:space="preserve">channels and are welcome to </w:t>
      </w:r>
      <w:r w:rsidR="00936545" w:rsidRPr="00C770EF">
        <w:rPr>
          <w:color w:val="000000" w:themeColor="text1"/>
        </w:rPr>
        <w:t>edit</w:t>
      </w:r>
      <w:r w:rsidR="008438DC" w:rsidRPr="00C770EF">
        <w:rPr>
          <w:color w:val="000000" w:themeColor="text1"/>
        </w:rPr>
        <w:t xml:space="preserve"> them to make them </w:t>
      </w:r>
      <w:r w:rsidR="00936545" w:rsidRPr="00C770EF">
        <w:rPr>
          <w:color w:val="000000" w:themeColor="text1"/>
        </w:rPr>
        <w:t xml:space="preserve">sound more like you. </w:t>
      </w:r>
    </w:p>
    <w:p w14:paraId="03BADE63" w14:textId="77777777" w:rsidR="00372E20" w:rsidRPr="00C770EF" w:rsidRDefault="00372E20" w:rsidP="00A65088">
      <w:pPr>
        <w:rPr>
          <w:color w:val="000000" w:themeColor="text1"/>
        </w:rPr>
      </w:pPr>
    </w:p>
    <w:p w14:paraId="422BF0FA" w14:textId="240459E6" w:rsidR="00372E20" w:rsidRPr="00C770EF" w:rsidRDefault="00967F79" w:rsidP="00A65088">
      <w:pPr>
        <w:rPr>
          <w:b/>
          <w:bCs/>
        </w:rPr>
      </w:pPr>
      <w:r w:rsidRPr="00C770EF">
        <w:rPr>
          <w:b/>
          <w:bCs/>
        </w:rPr>
        <w:t>FACEBOOK</w:t>
      </w:r>
    </w:p>
    <w:p w14:paraId="39B18A92" w14:textId="77777777" w:rsidR="003C3412" w:rsidRPr="00C770EF" w:rsidRDefault="003C3412" w:rsidP="00A65088">
      <w:pPr>
        <w:rPr>
          <w:b/>
          <w:bCs/>
        </w:rPr>
      </w:pPr>
    </w:p>
    <w:p w14:paraId="5EF4B17E" w14:textId="76C0AD6A" w:rsidR="00372E20" w:rsidRPr="00C770EF" w:rsidRDefault="00372E20" w:rsidP="00A65088">
      <w:r w:rsidRPr="00C770EF">
        <w:t>HPV vaccination IS cancer prevention</w:t>
      </w:r>
      <w:r w:rsidR="008C0E76" w:rsidRPr="00C770EF">
        <w:t xml:space="preserve"> and n</w:t>
      </w:r>
      <w:r w:rsidR="00581216" w:rsidRPr="00C770EF">
        <w:t xml:space="preserve">urses </w:t>
      </w:r>
      <w:r w:rsidR="008C0E76" w:rsidRPr="00C770EF">
        <w:t xml:space="preserve">get it done! Nurses are critical to ensuring </w:t>
      </w:r>
      <w:r w:rsidRPr="00C770EF">
        <w:t xml:space="preserve">preteens </w:t>
      </w:r>
      <w:r w:rsidR="008C0E76" w:rsidRPr="00C770EF">
        <w:t xml:space="preserve">start </w:t>
      </w:r>
      <w:r w:rsidR="00581216" w:rsidRPr="00C770EF">
        <w:t>the</w:t>
      </w:r>
      <w:r w:rsidRPr="00C770EF">
        <w:t xml:space="preserve"> HPV vaccin</w:t>
      </w:r>
      <w:r w:rsidR="00581216" w:rsidRPr="00C770EF">
        <w:t>e</w:t>
      </w:r>
      <w:r w:rsidRPr="00C770EF">
        <w:t xml:space="preserve"> series. Download </w:t>
      </w:r>
      <w:r w:rsidR="002B3AC8" w:rsidRPr="00C770EF">
        <w:t xml:space="preserve">the </w:t>
      </w:r>
      <w:r w:rsidR="00900535" w:rsidRPr="00C770EF">
        <w:t xml:space="preserve">National HPV Vaccination Roundtable’s </w:t>
      </w:r>
      <w:r w:rsidR="002B3AC8" w:rsidRPr="00C770EF">
        <w:t xml:space="preserve">HPV Prevention: </w:t>
      </w:r>
      <w:r w:rsidRPr="00C770EF">
        <w:t>Nurses Get It Done</w:t>
      </w:r>
      <w:r w:rsidR="003A3E69" w:rsidRPr="00C770EF">
        <w:t>! t</w:t>
      </w:r>
      <w:r w:rsidRPr="00C770EF">
        <w:t xml:space="preserve">oolkit to learn how to talk to parents </w:t>
      </w:r>
      <w:r w:rsidR="00762705" w:rsidRPr="00C770EF">
        <w:t>about</w:t>
      </w:r>
      <w:r w:rsidRPr="00C770EF">
        <w:t xml:space="preserve"> the </w:t>
      </w:r>
      <w:r w:rsidR="0075545A" w:rsidRPr="00C770EF">
        <w:t xml:space="preserve">HPV </w:t>
      </w:r>
      <w:r w:rsidRPr="00C770EF">
        <w:t xml:space="preserve">vaccine. </w:t>
      </w:r>
      <w:hyperlink r:id="rId22" w:history="1">
        <w:r w:rsidR="003403B1" w:rsidRPr="00C770EF">
          <w:rPr>
            <w:rStyle w:val="Hyperlink"/>
          </w:rPr>
          <w:t>https://hpvroundtable.org/getitdone/</w:t>
        </w:r>
      </w:hyperlink>
      <w:r w:rsidR="003403B1" w:rsidRPr="00C770EF">
        <w:t xml:space="preserve"> </w:t>
      </w:r>
    </w:p>
    <w:p w14:paraId="01C0CAFF" w14:textId="77777777" w:rsidR="00967F79" w:rsidRPr="00C770EF" w:rsidRDefault="00967F79" w:rsidP="00A65088">
      <w:pPr>
        <w:rPr>
          <w:b/>
          <w:bCs/>
        </w:rPr>
      </w:pPr>
    </w:p>
    <w:p w14:paraId="603475FA" w14:textId="3FD984A2" w:rsidR="00372E20" w:rsidRPr="00C770EF" w:rsidRDefault="00372E20" w:rsidP="00A65088">
      <w:r w:rsidRPr="00C770EF">
        <w:t>HPV Vaccination Tip:</w:t>
      </w:r>
      <w:r w:rsidRPr="00C770EF">
        <w:rPr>
          <w:b/>
          <w:bCs/>
        </w:rPr>
        <w:t xml:space="preserve"> </w:t>
      </w:r>
      <w:r w:rsidRPr="00C770EF">
        <w:t>Talking to parents about the HPV vaccine should</w:t>
      </w:r>
      <w:r w:rsidR="008C0E76" w:rsidRPr="00C770EF">
        <w:t>n’t take long.</w:t>
      </w:r>
      <w:r w:rsidRPr="00C770EF">
        <w:t xml:space="preserve"> </w:t>
      </w:r>
      <w:r w:rsidR="00EB506C" w:rsidRPr="00C770EF">
        <w:t>Get tips on how</w:t>
      </w:r>
      <w:r w:rsidR="008438DC" w:rsidRPr="00C770EF">
        <w:t xml:space="preserve"> </w:t>
      </w:r>
      <w:r w:rsidRPr="00C770EF">
        <w:t xml:space="preserve">to </w:t>
      </w:r>
      <w:r w:rsidR="008C0E76" w:rsidRPr="00C770EF">
        <w:t xml:space="preserve">effectively recommend the HPV vaccine </w:t>
      </w:r>
      <w:r w:rsidR="00762705" w:rsidRPr="00C770EF">
        <w:t>for your patients</w:t>
      </w:r>
      <w:r w:rsidRPr="00C770EF">
        <w:t xml:space="preserve">. </w:t>
      </w:r>
      <w:hyperlink r:id="rId23" w:history="1">
        <w:r w:rsidR="003403B1" w:rsidRPr="00C770EF">
          <w:rPr>
            <w:rStyle w:val="Hyperlink"/>
          </w:rPr>
          <w:t>https://hpvroundtable.org/getitdone/</w:t>
        </w:r>
      </w:hyperlink>
      <w:r w:rsidR="003403B1" w:rsidRPr="00C770EF">
        <w:t xml:space="preserve"> </w:t>
      </w:r>
    </w:p>
    <w:p w14:paraId="29DE465B" w14:textId="5BEA6DC1" w:rsidR="004D471A" w:rsidRPr="00C770EF" w:rsidRDefault="004D471A" w:rsidP="00A65088"/>
    <w:p w14:paraId="4B817B6D" w14:textId="4C6CDB4C" w:rsidR="004D471A" w:rsidRPr="00C770EF" w:rsidRDefault="00762705" w:rsidP="00A65088">
      <w:r w:rsidRPr="00C770EF">
        <w:t>Nurses: b</w:t>
      </w:r>
      <w:r w:rsidR="003A3E69" w:rsidRPr="00C770EF">
        <w:t xml:space="preserve">ecome an HPV vaccination champion! With the </w:t>
      </w:r>
      <w:r w:rsidR="00900535" w:rsidRPr="00C770EF">
        <w:t xml:space="preserve">National HPV Vaccination Roundtable’s </w:t>
      </w:r>
      <w:r w:rsidR="003A3E69" w:rsidRPr="00C770EF">
        <w:t>HPV Prevention: Nurses Get It Done</w:t>
      </w:r>
      <w:r w:rsidR="00B6060F" w:rsidRPr="00C770EF">
        <w:t>!</w:t>
      </w:r>
      <w:r w:rsidR="003A3E69" w:rsidRPr="00C770EF">
        <w:t xml:space="preserve"> </w:t>
      </w:r>
      <w:r w:rsidR="0013118B" w:rsidRPr="00C770EF">
        <w:t>t</w:t>
      </w:r>
      <w:r w:rsidR="003A3E69" w:rsidRPr="00C770EF">
        <w:t xml:space="preserve">oolkit, gain tools and resources to increase </w:t>
      </w:r>
      <w:r w:rsidRPr="00C770EF">
        <w:t xml:space="preserve">your </w:t>
      </w:r>
      <w:r w:rsidR="003A3E69" w:rsidRPr="00C770EF">
        <w:t xml:space="preserve">HPV </w:t>
      </w:r>
      <w:r w:rsidR="00851D54" w:rsidRPr="00C770EF">
        <w:t xml:space="preserve">vaccination </w:t>
      </w:r>
      <w:r w:rsidR="003A3E69" w:rsidRPr="00C770EF">
        <w:t>rates</w:t>
      </w:r>
      <w:r w:rsidRPr="00C770EF">
        <w:t xml:space="preserve">. </w:t>
      </w:r>
      <w:r w:rsidR="003A3E69" w:rsidRPr="00C770EF">
        <w:t xml:space="preserve">We know nurses get it done! </w:t>
      </w:r>
      <w:hyperlink r:id="rId24" w:history="1">
        <w:r w:rsidR="003403B1" w:rsidRPr="00C770EF">
          <w:rPr>
            <w:rStyle w:val="Hyperlink"/>
          </w:rPr>
          <w:t>https://hpvroundtable.org/getitdone/</w:t>
        </w:r>
      </w:hyperlink>
      <w:r w:rsidR="003403B1" w:rsidRPr="00C770EF">
        <w:t xml:space="preserve"> </w:t>
      </w:r>
    </w:p>
    <w:p w14:paraId="41D61D2C" w14:textId="77777777" w:rsidR="003A3E69" w:rsidRPr="00C770EF" w:rsidRDefault="003A3E69" w:rsidP="00A65088"/>
    <w:p w14:paraId="15123050" w14:textId="0725D1EC" w:rsidR="00466AB0" w:rsidRPr="00C770EF" w:rsidRDefault="00762705" w:rsidP="00466AB0">
      <w:r w:rsidRPr="00C770EF">
        <w:t xml:space="preserve">Nurses are amazing immunizers and already do so much to protect their patients from vaccine preventable diseases, including HPV. However, we know more can be done. </w:t>
      </w:r>
      <w:r w:rsidR="00466AB0" w:rsidRPr="00C770EF">
        <w:t xml:space="preserve">Download the </w:t>
      </w:r>
      <w:r w:rsidR="00900535" w:rsidRPr="00C770EF">
        <w:t xml:space="preserve">National HPV Vaccination Roundtable’s </w:t>
      </w:r>
      <w:r w:rsidR="00466AB0" w:rsidRPr="00C770EF">
        <w:t xml:space="preserve">HPV Prevention: Nurses Get It Done! toolkit today for tips and resources on how to help patients start and finish their HPV vaccine series. </w:t>
      </w:r>
      <w:hyperlink r:id="rId25" w:history="1">
        <w:r w:rsidR="00466AB0" w:rsidRPr="00C770EF">
          <w:rPr>
            <w:rStyle w:val="Hyperlink"/>
          </w:rPr>
          <w:t>https://hpvroundtable.org/getitdone/</w:t>
        </w:r>
      </w:hyperlink>
      <w:r w:rsidR="00466AB0" w:rsidRPr="00C770EF">
        <w:t xml:space="preserve"> </w:t>
      </w:r>
    </w:p>
    <w:p w14:paraId="2DD2A498" w14:textId="77777777" w:rsidR="00466AB0" w:rsidRPr="00C770EF" w:rsidRDefault="00466AB0" w:rsidP="004D471A"/>
    <w:p w14:paraId="3F050232" w14:textId="50F30002" w:rsidR="00466AB0" w:rsidRPr="00C770EF" w:rsidRDefault="00466AB0" w:rsidP="00466AB0">
      <w:r w:rsidRPr="00C770EF">
        <w:t xml:space="preserve">DYK: </w:t>
      </w:r>
      <w:r w:rsidR="003403B1" w:rsidRPr="00C770EF">
        <w:t xml:space="preserve">Less </w:t>
      </w:r>
      <w:r w:rsidR="00762705" w:rsidRPr="00C770EF">
        <w:t xml:space="preserve">than half (48.6%) of preteens in the United States are </w:t>
      </w:r>
      <w:r w:rsidR="003403B1" w:rsidRPr="00C770EF">
        <w:t>up to date</w:t>
      </w:r>
      <w:r w:rsidR="00762705" w:rsidRPr="00C770EF">
        <w:t xml:space="preserve"> on their HPV vaccinations. </w:t>
      </w:r>
      <w:r w:rsidRPr="00C770EF">
        <w:rPr>
          <mc:AlternateContent>
            <mc:Choice Requires="w16se"/>
            <mc:Fallback>
              <w:rFonts w:ascii="Segoe UI Emoji" w:eastAsia="Segoe UI Emoji" w:hAnsi="Segoe UI Emoji" w:cs="Segoe UI Emoji"/>
            </mc:Fallback>
          </mc:AlternateContent>
        </w:rPr>
        <mc:AlternateContent>
          <mc:Choice Requires="w16se">
            <w16se:symEx w16se:font="Segoe UI Emoji" w16se:char="1F625"/>
          </mc:Choice>
          <mc:Fallback>
            <w:t>😥</w:t>
          </mc:Fallback>
        </mc:AlternateContent>
      </w:r>
      <w:r w:rsidRPr="00C770EF">
        <w:t xml:space="preserve"> Download the </w:t>
      </w:r>
      <w:r w:rsidR="00900535" w:rsidRPr="00C770EF">
        <w:t xml:space="preserve">National HPV Vaccination Roundtable’s </w:t>
      </w:r>
      <w:r w:rsidRPr="00C770EF">
        <w:t xml:space="preserve">HPV Prevention: Nurses Get It Done! toolkit today for tips and resources on how to help patients start and finish their HPV vaccine series. </w:t>
      </w:r>
      <w:hyperlink r:id="rId26" w:history="1">
        <w:r w:rsidRPr="00C770EF">
          <w:rPr>
            <w:rStyle w:val="Hyperlink"/>
          </w:rPr>
          <w:t>https://hpvroundtable.org/getitdone/</w:t>
        </w:r>
      </w:hyperlink>
      <w:r w:rsidRPr="00C770EF">
        <w:t xml:space="preserve"> </w:t>
      </w:r>
    </w:p>
    <w:p w14:paraId="22C11856" w14:textId="77777777" w:rsidR="00466AB0" w:rsidRPr="00C770EF" w:rsidRDefault="00466AB0" w:rsidP="00466AB0"/>
    <w:p w14:paraId="17FB1A44" w14:textId="35735CE2" w:rsidR="007F036E" w:rsidRPr="00C770EF" w:rsidRDefault="00762705" w:rsidP="00466AB0">
      <w:r w:rsidRPr="00C770EF">
        <w:t>The National HPV Vaccination Roundtable created the</w:t>
      </w:r>
      <w:r w:rsidR="004D471A" w:rsidRPr="00C770EF">
        <w:t xml:space="preserve"> HPV Prevention: Nurses Get It Done</w:t>
      </w:r>
      <w:r w:rsidR="00B6060F" w:rsidRPr="00C770EF">
        <w:t>!</w:t>
      </w:r>
      <w:r w:rsidR="004D471A" w:rsidRPr="00C770EF">
        <w:t xml:space="preserve"> </w:t>
      </w:r>
      <w:r w:rsidRPr="00C770EF">
        <w:t>t</w:t>
      </w:r>
      <w:r w:rsidR="004D471A" w:rsidRPr="00C770EF">
        <w:t xml:space="preserve">oolkit </w:t>
      </w:r>
      <w:r w:rsidRPr="00C770EF">
        <w:t xml:space="preserve">to help nurses at all practice levels feel empowered and confident in their HPV vaccine knowledge. </w:t>
      </w:r>
      <w:r w:rsidR="00466AB0" w:rsidRPr="00C770EF">
        <w:t xml:space="preserve">Download the toolkit today for tips and resources on how to </w:t>
      </w:r>
      <w:r w:rsidR="00466AB0" w:rsidRPr="00C770EF">
        <w:lastRenderedPageBreak/>
        <w:t xml:space="preserve">help patients start and finish their HPV vaccine series. </w:t>
      </w:r>
      <w:hyperlink r:id="rId27" w:history="1">
        <w:r w:rsidR="00466AB0" w:rsidRPr="00C770EF">
          <w:rPr>
            <w:rStyle w:val="Hyperlink"/>
          </w:rPr>
          <w:t>https://hpvroundtable.org/getitdone/</w:t>
        </w:r>
      </w:hyperlink>
      <w:r w:rsidR="00466AB0" w:rsidRPr="00C770EF">
        <w:t xml:space="preserve"> </w:t>
      </w:r>
    </w:p>
    <w:p w14:paraId="25BF0CDD" w14:textId="77777777" w:rsidR="00900535" w:rsidRPr="00C770EF" w:rsidRDefault="00900535" w:rsidP="00466AB0"/>
    <w:p w14:paraId="446620DD" w14:textId="42A03AC3" w:rsidR="004D471A" w:rsidRPr="00C770EF" w:rsidRDefault="004D471A" w:rsidP="004D471A">
      <w:pPr>
        <w:rPr>
          <w:b/>
          <w:bCs/>
        </w:rPr>
      </w:pPr>
      <w:r w:rsidRPr="00C770EF">
        <w:rPr>
          <w:b/>
          <w:bCs/>
        </w:rPr>
        <w:t xml:space="preserve">TWITTER </w:t>
      </w:r>
    </w:p>
    <w:p w14:paraId="6D4D0464" w14:textId="77777777" w:rsidR="003C3412" w:rsidRPr="00C770EF" w:rsidRDefault="003C3412" w:rsidP="004D471A">
      <w:pPr>
        <w:rPr>
          <w:b/>
          <w:bCs/>
        </w:rPr>
      </w:pPr>
    </w:p>
    <w:p w14:paraId="2053026E" w14:textId="5CD68C0C" w:rsidR="004D471A" w:rsidRPr="00C770EF" w:rsidRDefault="00497830" w:rsidP="004D471A">
      <w:r w:rsidRPr="00C770EF">
        <w:t xml:space="preserve">Nurses are critical to ensuring preteens start the HPV vaccine series. </w:t>
      </w:r>
      <w:r w:rsidR="004D471A" w:rsidRPr="00C770EF">
        <w:t xml:space="preserve">Get the </w:t>
      </w:r>
      <w:r w:rsidR="00900535" w:rsidRPr="00C770EF">
        <w:t>@</w:t>
      </w:r>
      <w:proofErr w:type="spellStart"/>
      <w:r w:rsidR="00900535" w:rsidRPr="00C770EF">
        <w:t>hpvroundtable</w:t>
      </w:r>
      <w:proofErr w:type="spellEnd"/>
      <w:r w:rsidR="00900535" w:rsidRPr="00C770EF">
        <w:t xml:space="preserve"> </w:t>
      </w:r>
      <w:r w:rsidR="004D471A" w:rsidRPr="00C770EF">
        <w:t>HPV Prevention: Nurses Get It Done</w:t>
      </w:r>
      <w:r w:rsidR="00DE1C59" w:rsidRPr="00C770EF">
        <w:t>!</w:t>
      </w:r>
      <w:r w:rsidR="004D471A" w:rsidRPr="00C770EF">
        <w:t xml:space="preserve"> </w:t>
      </w:r>
      <w:r w:rsidR="00DE1C59" w:rsidRPr="00C770EF">
        <w:t>t</w:t>
      </w:r>
      <w:r w:rsidR="004D471A" w:rsidRPr="00C770EF">
        <w:t xml:space="preserve">oolkit to learn how to talk to parents &amp; </w:t>
      </w:r>
      <w:r w:rsidRPr="00C770EF">
        <w:t>pre</w:t>
      </w:r>
      <w:r w:rsidR="004D471A" w:rsidRPr="00C770EF">
        <w:t xml:space="preserve">teens about getting the </w:t>
      </w:r>
      <w:r w:rsidR="00581216" w:rsidRPr="00C770EF">
        <w:t>#</w:t>
      </w:r>
      <w:proofErr w:type="spellStart"/>
      <w:r w:rsidR="00581216" w:rsidRPr="00C770EF">
        <w:t>HPV</w:t>
      </w:r>
      <w:r w:rsidR="004D471A" w:rsidRPr="00C770EF">
        <w:t>vax</w:t>
      </w:r>
      <w:proofErr w:type="spellEnd"/>
      <w:r w:rsidR="00581216" w:rsidRPr="00C770EF">
        <w:t xml:space="preserve">. </w:t>
      </w:r>
      <w:hyperlink r:id="rId28" w:history="1">
        <w:r w:rsidR="003403B1" w:rsidRPr="00C770EF">
          <w:rPr>
            <w:rStyle w:val="Hyperlink"/>
          </w:rPr>
          <w:t>https://hpvroundtable.org/getitdone/</w:t>
        </w:r>
      </w:hyperlink>
      <w:r w:rsidR="003403B1" w:rsidRPr="00C770EF">
        <w:t xml:space="preserve"> #</w:t>
      </w:r>
      <w:proofErr w:type="spellStart"/>
      <w:r w:rsidR="003403B1" w:rsidRPr="00C770EF">
        <w:t>NursesGetItDone</w:t>
      </w:r>
      <w:proofErr w:type="spellEnd"/>
      <w:r w:rsidR="00466AB0" w:rsidRPr="00C770EF">
        <w:t xml:space="preserve"> #</w:t>
      </w:r>
      <w:proofErr w:type="spellStart"/>
      <w:r w:rsidR="00466AB0" w:rsidRPr="00C770EF">
        <w:t>vaccineswork</w:t>
      </w:r>
      <w:proofErr w:type="spellEnd"/>
      <w:r w:rsidR="00466AB0" w:rsidRPr="00C770EF">
        <w:t xml:space="preserve"> #vaccination #</w:t>
      </w:r>
      <w:proofErr w:type="spellStart"/>
      <w:r w:rsidR="00466AB0" w:rsidRPr="00C770EF">
        <w:t>HPVvaccine</w:t>
      </w:r>
      <w:proofErr w:type="spellEnd"/>
      <w:r w:rsidR="00466AB0" w:rsidRPr="00C770EF">
        <w:t xml:space="preserve"> </w:t>
      </w:r>
      <w:r w:rsidR="00466AB0" w:rsidRPr="00C770EF">
        <w:rPr>
          <w:color w:val="000000" w:themeColor="text1"/>
        </w:rPr>
        <w:t>#2Shots2StopCancer</w:t>
      </w:r>
    </w:p>
    <w:p w14:paraId="2B910BFB" w14:textId="77777777" w:rsidR="004D471A" w:rsidRPr="00C770EF" w:rsidRDefault="004D471A" w:rsidP="004D471A">
      <w:pPr>
        <w:rPr>
          <w:b/>
          <w:bCs/>
        </w:rPr>
      </w:pPr>
    </w:p>
    <w:p w14:paraId="26BE9535" w14:textId="36C71712" w:rsidR="00F674B3" w:rsidRPr="00C770EF" w:rsidRDefault="00967F79" w:rsidP="00A65088">
      <w:r w:rsidRPr="00C770EF">
        <w:t>#</w:t>
      </w:r>
      <w:r w:rsidR="00497830" w:rsidRPr="00C770EF">
        <w:rPr>
          <w:bCs/>
        </w:rPr>
        <w:t>Nurses</w:t>
      </w:r>
      <w:r w:rsidR="00497830" w:rsidRPr="00C770EF">
        <w:rPr>
          <w:b/>
          <w:bCs/>
        </w:rPr>
        <w:t xml:space="preserve"> - </w:t>
      </w:r>
      <w:r w:rsidRPr="00C770EF">
        <w:t xml:space="preserve">Talking to parents about the HPV vaccine </w:t>
      </w:r>
      <w:r w:rsidR="00497830" w:rsidRPr="00C770EF">
        <w:t>shouldn’t take long</w:t>
      </w:r>
      <w:r w:rsidRPr="00C770EF">
        <w:t xml:space="preserve">. </w:t>
      </w:r>
      <w:r w:rsidR="00EB506C" w:rsidRPr="00C770EF">
        <w:t>Get</w:t>
      </w:r>
      <w:r w:rsidR="00581216" w:rsidRPr="00C770EF">
        <w:t xml:space="preserve"> </w:t>
      </w:r>
      <w:r w:rsidR="00EB506C" w:rsidRPr="00C770EF">
        <w:t>tips on how</w:t>
      </w:r>
      <w:r w:rsidRPr="00C770EF">
        <w:t xml:space="preserve"> to </w:t>
      </w:r>
      <w:r w:rsidR="00497830" w:rsidRPr="00C770EF">
        <w:t xml:space="preserve">effectively recommend the </w:t>
      </w:r>
      <w:r w:rsidR="00162989" w:rsidRPr="00C770EF">
        <w:t>#</w:t>
      </w:r>
      <w:proofErr w:type="spellStart"/>
      <w:r w:rsidR="00162989" w:rsidRPr="00C770EF">
        <w:t>HPVvax</w:t>
      </w:r>
      <w:proofErr w:type="spellEnd"/>
      <w:r w:rsidR="00497830" w:rsidRPr="00C770EF">
        <w:t xml:space="preserve"> to parents</w:t>
      </w:r>
      <w:r w:rsidRPr="00C770EF">
        <w:t xml:space="preserve">. </w:t>
      </w:r>
      <w:hyperlink r:id="rId29" w:history="1">
        <w:r w:rsidR="003403B1" w:rsidRPr="00C770EF">
          <w:rPr>
            <w:rStyle w:val="Hyperlink"/>
          </w:rPr>
          <w:t>https://hpvroundtable.org/getitdone/</w:t>
        </w:r>
      </w:hyperlink>
      <w:r w:rsidR="003403B1" w:rsidRPr="00C770EF">
        <w:t xml:space="preserve"> </w:t>
      </w:r>
      <w:r w:rsidR="00466AB0" w:rsidRPr="00C770EF">
        <w:t>#</w:t>
      </w:r>
      <w:proofErr w:type="spellStart"/>
      <w:r w:rsidR="00466AB0" w:rsidRPr="00C770EF">
        <w:t>NursesGetItDone</w:t>
      </w:r>
      <w:proofErr w:type="spellEnd"/>
      <w:r w:rsidR="00466AB0" w:rsidRPr="00C770EF">
        <w:t xml:space="preserve"> #</w:t>
      </w:r>
      <w:proofErr w:type="spellStart"/>
      <w:r w:rsidR="00466AB0" w:rsidRPr="00C770EF">
        <w:t>vaccineswork</w:t>
      </w:r>
      <w:proofErr w:type="spellEnd"/>
      <w:r w:rsidR="00466AB0" w:rsidRPr="00C770EF">
        <w:t xml:space="preserve"> #vaccination #</w:t>
      </w:r>
      <w:proofErr w:type="spellStart"/>
      <w:r w:rsidR="00466AB0" w:rsidRPr="00C770EF">
        <w:t>HPVvaccine</w:t>
      </w:r>
      <w:proofErr w:type="spellEnd"/>
      <w:r w:rsidR="00466AB0" w:rsidRPr="00C770EF">
        <w:t xml:space="preserve"> </w:t>
      </w:r>
      <w:r w:rsidR="00466AB0" w:rsidRPr="00C770EF">
        <w:rPr>
          <w:color w:val="000000" w:themeColor="text1"/>
        </w:rPr>
        <w:t>#2Shots2StopCancer</w:t>
      </w:r>
    </w:p>
    <w:p w14:paraId="49EF38D9" w14:textId="77777777" w:rsidR="003A3E69" w:rsidRPr="00C770EF" w:rsidRDefault="003A3E69" w:rsidP="00A65088"/>
    <w:p w14:paraId="1BCA14D2" w14:textId="017DB30F" w:rsidR="00003E85" w:rsidRPr="00C770EF" w:rsidRDefault="00497830" w:rsidP="00A65088">
      <w:pPr>
        <w:rPr>
          <w:color w:val="000000" w:themeColor="text1"/>
        </w:rPr>
      </w:pPr>
      <w:r w:rsidRPr="00C770EF">
        <w:t xml:space="preserve">#Nurses - </w:t>
      </w:r>
      <w:r w:rsidR="003A3E69" w:rsidRPr="00C770EF">
        <w:t>Become an #HPV vaccination champion! Get tools and resources</w:t>
      </w:r>
      <w:r w:rsidR="00900535" w:rsidRPr="00C770EF">
        <w:t xml:space="preserve"> from @</w:t>
      </w:r>
      <w:proofErr w:type="spellStart"/>
      <w:r w:rsidR="00900535" w:rsidRPr="00C770EF">
        <w:t>hpvroundtable</w:t>
      </w:r>
      <w:proofErr w:type="spellEnd"/>
      <w:r w:rsidR="003A3E69" w:rsidRPr="00C770EF">
        <w:t xml:space="preserve"> to increase #</w:t>
      </w:r>
      <w:proofErr w:type="spellStart"/>
      <w:r w:rsidR="003A3E69" w:rsidRPr="00C770EF">
        <w:t>HPVvax</w:t>
      </w:r>
      <w:proofErr w:type="spellEnd"/>
      <w:r w:rsidR="003A3E69" w:rsidRPr="00C770EF">
        <w:t xml:space="preserve"> rates in preteens to prevent cancer. We know nurses can get it done! </w:t>
      </w:r>
      <w:hyperlink r:id="rId30" w:history="1">
        <w:r w:rsidR="00003E85" w:rsidRPr="00C770EF">
          <w:rPr>
            <w:rStyle w:val="Hyperlink"/>
          </w:rPr>
          <w:t>https://hpvroundtable.org/getitdone/</w:t>
        </w:r>
      </w:hyperlink>
      <w:r w:rsidR="003403B1" w:rsidRPr="00C770EF">
        <w:rPr>
          <w:rStyle w:val="Hyperlink"/>
        </w:rPr>
        <w:t xml:space="preserve"> </w:t>
      </w:r>
      <w:r w:rsidR="00466AB0" w:rsidRPr="00C770EF">
        <w:t>#</w:t>
      </w:r>
      <w:proofErr w:type="spellStart"/>
      <w:r w:rsidR="00466AB0" w:rsidRPr="00C770EF">
        <w:t>NursesGetItDone</w:t>
      </w:r>
      <w:proofErr w:type="spellEnd"/>
      <w:r w:rsidR="00466AB0" w:rsidRPr="00C770EF">
        <w:t xml:space="preserve"> #</w:t>
      </w:r>
      <w:proofErr w:type="spellStart"/>
      <w:r w:rsidR="00466AB0" w:rsidRPr="00C770EF">
        <w:t>vaccineswork</w:t>
      </w:r>
      <w:proofErr w:type="spellEnd"/>
      <w:r w:rsidR="00466AB0" w:rsidRPr="00C770EF">
        <w:t xml:space="preserve"> #vaccination #</w:t>
      </w:r>
      <w:proofErr w:type="spellStart"/>
      <w:r w:rsidR="00466AB0" w:rsidRPr="00C770EF">
        <w:t>HPVvaccine</w:t>
      </w:r>
      <w:proofErr w:type="spellEnd"/>
      <w:r w:rsidR="00466AB0" w:rsidRPr="00C770EF">
        <w:t xml:space="preserve"> </w:t>
      </w:r>
      <w:r w:rsidR="00466AB0" w:rsidRPr="00C770EF">
        <w:rPr>
          <w:color w:val="000000" w:themeColor="text1"/>
        </w:rPr>
        <w:t>#2Shots2StopCancer</w:t>
      </w:r>
    </w:p>
    <w:p w14:paraId="6EABB02E" w14:textId="77777777" w:rsidR="00466AB0" w:rsidRPr="00C770EF" w:rsidRDefault="00466AB0" w:rsidP="00A65088"/>
    <w:p w14:paraId="5889B595" w14:textId="34869D48" w:rsidR="00967F79" w:rsidRPr="00C770EF" w:rsidRDefault="00497830" w:rsidP="00A65088">
      <w:r w:rsidRPr="00C770EF">
        <w:t xml:space="preserve">#Nurses - </w:t>
      </w:r>
      <w:r w:rsidR="00967F79" w:rsidRPr="00C770EF">
        <w:t xml:space="preserve">Less than half (48.6%) of preteens in the U.S. are up to date on their #HPV vaccinations. </w:t>
      </w:r>
      <w:r w:rsidR="00851D54" w:rsidRPr="00C770EF">
        <w:t xml:space="preserve">Get </w:t>
      </w:r>
      <w:r w:rsidR="00967F79" w:rsidRPr="00C770EF">
        <w:t>tips &amp; resources</w:t>
      </w:r>
      <w:r w:rsidR="00900535" w:rsidRPr="00C770EF">
        <w:t xml:space="preserve"> from @</w:t>
      </w:r>
      <w:proofErr w:type="spellStart"/>
      <w:r w:rsidR="00900535" w:rsidRPr="00C770EF">
        <w:t>hpvroundtable</w:t>
      </w:r>
      <w:proofErr w:type="spellEnd"/>
      <w:r w:rsidR="00967F79" w:rsidRPr="00C770EF">
        <w:t xml:space="preserve"> to </w:t>
      </w:r>
      <w:r w:rsidR="00F674B3" w:rsidRPr="00C770EF">
        <w:t xml:space="preserve">help </w:t>
      </w:r>
      <w:r w:rsidR="00967F79" w:rsidRPr="00C770EF">
        <w:t>patients effectively complete the #</w:t>
      </w:r>
      <w:proofErr w:type="spellStart"/>
      <w:r w:rsidR="00967F79" w:rsidRPr="00C770EF">
        <w:t>HPVvax</w:t>
      </w:r>
      <w:proofErr w:type="spellEnd"/>
      <w:r w:rsidR="00967F79" w:rsidRPr="00C770EF">
        <w:t xml:space="preserve"> series. </w:t>
      </w:r>
      <w:hyperlink r:id="rId31" w:history="1">
        <w:r w:rsidR="003403B1" w:rsidRPr="00C770EF">
          <w:rPr>
            <w:rStyle w:val="Hyperlink"/>
          </w:rPr>
          <w:t>https://hpvroundtable.org/getitdone/</w:t>
        </w:r>
      </w:hyperlink>
      <w:r w:rsidR="003403B1" w:rsidRPr="00C770EF">
        <w:t xml:space="preserve"> </w:t>
      </w:r>
      <w:r w:rsidR="00466AB0" w:rsidRPr="00C770EF">
        <w:t>#</w:t>
      </w:r>
      <w:proofErr w:type="spellStart"/>
      <w:r w:rsidR="00466AB0" w:rsidRPr="00C770EF">
        <w:t>NursesGetItDone</w:t>
      </w:r>
      <w:proofErr w:type="spellEnd"/>
      <w:r w:rsidR="00466AB0" w:rsidRPr="00C770EF">
        <w:t xml:space="preserve"> #</w:t>
      </w:r>
      <w:proofErr w:type="spellStart"/>
      <w:r w:rsidR="00466AB0" w:rsidRPr="00C770EF">
        <w:t>vaccineswork</w:t>
      </w:r>
      <w:proofErr w:type="spellEnd"/>
      <w:r w:rsidR="00466AB0" w:rsidRPr="00C770EF">
        <w:t xml:space="preserve"> #vaccination #</w:t>
      </w:r>
      <w:proofErr w:type="spellStart"/>
      <w:r w:rsidR="00466AB0" w:rsidRPr="00C770EF">
        <w:t>HPVvaccine</w:t>
      </w:r>
      <w:proofErr w:type="spellEnd"/>
      <w:r w:rsidR="00466AB0" w:rsidRPr="00C770EF">
        <w:t xml:space="preserve"> </w:t>
      </w:r>
      <w:r w:rsidR="00466AB0" w:rsidRPr="00C770EF">
        <w:rPr>
          <w:color w:val="000000" w:themeColor="text1"/>
        </w:rPr>
        <w:t>#2Shots2StopCancer</w:t>
      </w:r>
    </w:p>
    <w:p w14:paraId="2D9BDD95" w14:textId="7840CF7A" w:rsidR="00967F79" w:rsidRPr="00C770EF" w:rsidRDefault="00967F79" w:rsidP="000A6230"/>
    <w:p w14:paraId="553C230A" w14:textId="614B4BF6" w:rsidR="006E161E" w:rsidRPr="00466AB0" w:rsidRDefault="00207194">
      <w:r w:rsidRPr="00C770EF">
        <w:rPr>
          <w:rFonts w:eastAsia="Times New Roman"/>
        </w:rPr>
        <w:t>23% of individuals who didn’t get a flu shot avoided it because the</w:t>
      </w:r>
      <w:r w:rsidR="00497830" w:rsidRPr="00C770EF">
        <w:rPr>
          <w:rFonts w:eastAsia="Times New Roman"/>
        </w:rPr>
        <w:t>y don’t like</w:t>
      </w:r>
      <w:r w:rsidRPr="00C770EF">
        <w:rPr>
          <w:rFonts w:eastAsia="Times New Roman"/>
        </w:rPr>
        <w:t xml:space="preserve"> needle</w:t>
      </w:r>
      <w:r w:rsidR="00497830" w:rsidRPr="00C770EF">
        <w:rPr>
          <w:rFonts w:eastAsia="Times New Roman"/>
        </w:rPr>
        <w:t>s</w:t>
      </w:r>
      <w:r w:rsidRPr="00C770EF">
        <w:rPr>
          <w:rFonts w:eastAsia="Times New Roman"/>
        </w:rPr>
        <w:t xml:space="preserve">. Learn how nurses </w:t>
      </w:r>
      <w:r w:rsidR="00003E85" w:rsidRPr="00C770EF">
        <w:rPr>
          <w:rFonts w:eastAsia="Times New Roman"/>
        </w:rPr>
        <w:t xml:space="preserve">at all practice levels </w:t>
      </w:r>
      <w:r w:rsidRPr="00C770EF">
        <w:rPr>
          <w:rFonts w:eastAsia="Times New Roman"/>
        </w:rPr>
        <w:t>can manage needle discomfort in preteens getting the #</w:t>
      </w:r>
      <w:proofErr w:type="spellStart"/>
      <w:r w:rsidRPr="00C770EF">
        <w:rPr>
          <w:rFonts w:eastAsia="Times New Roman"/>
        </w:rPr>
        <w:t>HPVvax</w:t>
      </w:r>
      <w:proofErr w:type="spellEnd"/>
      <w:r w:rsidRPr="00C770EF">
        <w:rPr>
          <w:rFonts w:eastAsia="Times New Roman"/>
        </w:rPr>
        <w:t xml:space="preserve">. </w:t>
      </w:r>
      <w:hyperlink r:id="rId32" w:history="1">
        <w:r w:rsidR="003403B1" w:rsidRPr="00C770EF">
          <w:rPr>
            <w:rStyle w:val="Hyperlink"/>
          </w:rPr>
          <w:t>https://hpvroundtable.org/getitdone/</w:t>
        </w:r>
      </w:hyperlink>
      <w:r w:rsidR="003403B1" w:rsidRPr="00C770EF">
        <w:t xml:space="preserve"> </w:t>
      </w:r>
      <w:r w:rsidR="00466AB0" w:rsidRPr="00C770EF">
        <w:t>#</w:t>
      </w:r>
      <w:proofErr w:type="spellStart"/>
      <w:r w:rsidR="00466AB0" w:rsidRPr="00C770EF">
        <w:t>NursesGetItDone</w:t>
      </w:r>
      <w:proofErr w:type="spellEnd"/>
      <w:r w:rsidR="00466AB0" w:rsidRPr="00C770EF">
        <w:t xml:space="preserve"> #</w:t>
      </w:r>
      <w:proofErr w:type="spellStart"/>
      <w:r w:rsidR="00466AB0" w:rsidRPr="00C770EF">
        <w:t>vaccineswork</w:t>
      </w:r>
      <w:proofErr w:type="spellEnd"/>
      <w:r w:rsidR="00466AB0" w:rsidRPr="00C770EF">
        <w:t xml:space="preserve"> #vaccination #</w:t>
      </w:r>
      <w:proofErr w:type="spellStart"/>
      <w:r w:rsidR="00466AB0" w:rsidRPr="00C770EF">
        <w:t>HPVvaccine</w:t>
      </w:r>
      <w:proofErr w:type="spellEnd"/>
      <w:r w:rsidR="00466AB0" w:rsidRPr="00C770EF">
        <w:t xml:space="preserve"> </w:t>
      </w:r>
      <w:r w:rsidR="00466AB0" w:rsidRPr="00C770EF">
        <w:rPr>
          <w:color w:val="000000" w:themeColor="text1"/>
        </w:rPr>
        <w:t>#2Shots2StopCancer</w:t>
      </w:r>
    </w:p>
    <w:sectPr w:rsidR="006E161E" w:rsidRPr="00466AB0" w:rsidSect="004E5355">
      <w:headerReference w:type="even" r:id="rId33"/>
      <w:headerReference w:type="default" r:id="rId34"/>
      <w:footerReference w:type="even" r:id="rId35"/>
      <w:footerReference w:type="default" r:id="rId36"/>
      <w:headerReference w:type="first" r:id="rId37"/>
      <w:pgSz w:w="12240" w:h="15840"/>
      <w:pgMar w:top="288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41CAC4" w14:textId="77777777" w:rsidR="00061116" w:rsidRDefault="00061116" w:rsidP="00A65088">
      <w:pPr>
        <w:spacing w:line="240" w:lineRule="auto"/>
      </w:pPr>
      <w:r>
        <w:separator/>
      </w:r>
    </w:p>
  </w:endnote>
  <w:endnote w:type="continuationSeparator" w:id="0">
    <w:p w14:paraId="76AE1451" w14:textId="77777777" w:rsidR="00061116" w:rsidRDefault="00061116" w:rsidP="00A650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altName w:val="Yu Gothic"/>
    <w:charset w:val="80"/>
    <w:family w:val="swiss"/>
    <w:pitch w:val="variable"/>
    <w:sig w:usb0="E00002FF" w:usb1="7AC7FFFF" w:usb2="00000012" w:usb3="00000000" w:csb0="0002000D"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40894779"/>
      <w:docPartObj>
        <w:docPartGallery w:val="Page Numbers (Bottom of Page)"/>
        <w:docPartUnique/>
      </w:docPartObj>
    </w:sdtPr>
    <w:sdtEndPr>
      <w:rPr>
        <w:rStyle w:val="PageNumber"/>
      </w:rPr>
    </w:sdtEndPr>
    <w:sdtContent>
      <w:p w14:paraId="700AB8B5" w14:textId="752585C8" w:rsidR="00A65088" w:rsidRDefault="00A65088" w:rsidP="00BB75B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E5355">
          <w:rPr>
            <w:rStyle w:val="PageNumber"/>
            <w:noProof/>
          </w:rPr>
          <w:t>2</w:t>
        </w:r>
        <w:r>
          <w:rPr>
            <w:rStyle w:val="PageNumber"/>
          </w:rPr>
          <w:fldChar w:fldCharType="end"/>
        </w:r>
      </w:p>
    </w:sdtContent>
  </w:sdt>
  <w:p w14:paraId="54263F56" w14:textId="77777777" w:rsidR="00A65088" w:rsidRDefault="00A65088" w:rsidP="00A6508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23080106"/>
      <w:docPartObj>
        <w:docPartGallery w:val="Page Numbers (Bottom of Page)"/>
        <w:docPartUnique/>
      </w:docPartObj>
    </w:sdtPr>
    <w:sdtEndPr>
      <w:rPr>
        <w:rStyle w:val="PageNumber"/>
        <w:rFonts w:asciiTheme="majorHAnsi" w:hAnsiTheme="majorHAnsi" w:cstheme="majorHAnsi"/>
      </w:rPr>
    </w:sdtEndPr>
    <w:sdtContent>
      <w:p w14:paraId="1478E1CB" w14:textId="44B84652" w:rsidR="00A65088" w:rsidRDefault="00A65088" w:rsidP="00BB75B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5723243" w14:textId="4F1F3BA6" w:rsidR="00A65088" w:rsidRPr="00A65088" w:rsidRDefault="00A65088" w:rsidP="009D5602">
    <w:pPr>
      <w:pStyle w:val="Footer1"/>
      <w:ind w:right="360"/>
      <w:rPr>
        <w:rFonts w:asciiTheme="majorHAnsi" w:hAnsiTheme="majorHAnsi" w:cstheme="majorHAnsi"/>
      </w:rPr>
    </w:pPr>
    <w:r w:rsidRPr="00A65088">
      <w:rPr>
        <w:rFonts w:asciiTheme="majorHAnsi" w:hAnsiTheme="majorHAnsi" w:cstheme="majorHAnsi"/>
        <w:b/>
        <w:sz w:val="20"/>
        <w:lang w:val="fr-FR"/>
      </w:rPr>
      <w:t xml:space="preserve">Have Questions ? </w:t>
    </w:r>
    <w:r w:rsidRPr="00A65088">
      <w:rPr>
        <w:rFonts w:asciiTheme="majorHAnsi" w:hAnsiTheme="majorHAnsi" w:cstheme="majorHAnsi"/>
        <w:sz w:val="20"/>
        <w:lang w:val="fr-FR"/>
      </w:rPr>
      <w:t xml:space="preserve">Contact </w:t>
    </w:r>
    <w:r w:rsidRPr="00A65088">
      <w:rPr>
        <w:rFonts w:asciiTheme="majorHAnsi" w:hAnsiTheme="majorHAnsi" w:cstheme="majorHAnsi"/>
        <w:color w:val="232323"/>
        <w:sz w:val="20"/>
        <w:lang w:val="fr-FR"/>
      </w:rPr>
      <w:t>Jennifer Sienko</w:t>
    </w:r>
    <w:r>
      <w:rPr>
        <w:rFonts w:asciiTheme="majorHAnsi" w:hAnsiTheme="majorHAnsi" w:cstheme="majorHAnsi"/>
        <w:color w:val="232323"/>
        <w:sz w:val="20"/>
        <w:lang w:val="fr-FR"/>
      </w:rPr>
      <w:t>,</w:t>
    </w:r>
    <w:r w:rsidRPr="00A65088">
      <w:rPr>
        <w:rFonts w:asciiTheme="majorHAnsi" w:hAnsiTheme="majorHAnsi" w:cstheme="majorHAnsi"/>
        <w:color w:val="232323"/>
        <w:sz w:val="20"/>
        <w:lang w:val="fr-FR"/>
      </w:rPr>
      <w:t xml:space="preserve"> - </w:t>
    </w:r>
    <w:hyperlink r:id="rId1" w:history="1">
      <w:r w:rsidRPr="00A65088">
        <w:rPr>
          <w:rStyle w:val="Hyperlink1"/>
          <w:rFonts w:asciiTheme="majorHAnsi" w:hAnsiTheme="majorHAnsi" w:cstheme="majorHAnsi"/>
          <w:sz w:val="20"/>
          <w:lang w:val="fr-FR"/>
        </w:rPr>
        <w:t>HPV.Vaccination.Roundtable@cancer.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4099D" w14:textId="77777777" w:rsidR="00061116" w:rsidRDefault="00061116" w:rsidP="00A65088">
      <w:pPr>
        <w:spacing w:line="240" w:lineRule="auto"/>
      </w:pPr>
      <w:r>
        <w:separator/>
      </w:r>
    </w:p>
  </w:footnote>
  <w:footnote w:type="continuationSeparator" w:id="0">
    <w:p w14:paraId="5BD90751" w14:textId="77777777" w:rsidR="00061116" w:rsidRDefault="00061116" w:rsidP="00A6508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432BD" w14:textId="05C03DDE" w:rsidR="004E5355" w:rsidRDefault="004E5355">
    <w:pPr>
      <w:pStyle w:val="Header"/>
    </w:pPr>
    <w:r>
      <w:rPr>
        <w:noProof/>
      </w:rPr>
      <w:drawing>
        <wp:anchor distT="0" distB="0" distL="114300" distR="114300" simplePos="0" relativeHeight="251661312" behindDoc="0" locked="0" layoutInCell="1" allowOverlap="1" wp14:anchorId="3B121210" wp14:editId="6048CFC9">
          <wp:simplePos x="0" y="0"/>
          <wp:positionH relativeFrom="page">
            <wp:align>right</wp:align>
          </wp:positionH>
          <wp:positionV relativeFrom="paragraph">
            <wp:posOffset>-449580</wp:posOffset>
          </wp:positionV>
          <wp:extent cx="7754112" cy="1615440"/>
          <wp:effectExtent l="0" t="0" r="0" b="3810"/>
          <wp:wrapNone/>
          <wp:docPr id="3" name="Picture 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PV_NursesGetItDone_Web-Banner_2.jpg"/>
                  <pic:cNvPicPr/>
                </pic:nvPicPr>
                <pic:blipFill>
                  <a:blip r:embed="rId1">
                    <a:extLst>
                      <a:ext uri="{28A0092B-C50C-407E-A947-70E740481C1C}">
                        <a14:useLocalDpi xmlns:a14="http://schemas.microsoft.com/office/drawing/2010/main" val="0"/>
                      </a:ext>
                    </a:extLst>
                  </a:blip>
                  <a:stretch>
                    <a:fillRect/>
                  </a:stretch>
                </pic:blipFill>
                <pic:spPr>
                  <a:xfrm>
                    <a:off x="0" y="0"/>
                    <a:ext cx="7754112" cy="161544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5C8D5" w14:textId="27A2910F" w:rsidR="00A65088" w:rsidRDefault="004E5355" w:rsidP="00A65088">
    <w:pPr>
      <w:pStyle w:val="Header"/>
      <w:jc w:val="right"/>
    </w:pPr>
    <w:r>
      <w:rPr>
        <w:noProof/>
      </w:rPr>
      <w:drawing>
        <wp:anchor distT="0" distB="0" distL="114300" distR="114300" simplePos="0" relativeHeight="251662336" behindDoc="0" locked="0" layoutInCell="1" allowOverlap="1" wp14:anchorId="22A3B0B6" wp14:editId="5775B7B2">
          <wp:simplePos x="0" y="0"/>
          <wp:positionH relativeFrom="page">
            <wp:align>left</wp:align>
          </wp:positionH>
          <wp:positionV relativeFrom="paragraph">
            <wp:posOffset>-449580</wp:posOffset>
          </wp:positionV>
          <wp:extent cx="7754112" cy="1615440"/>
          <wp:effectExtent l="0" t="0" r="0" b="3810"/>
          <wp:wrapNone/>
          <wp:docPr id="4" name="Picture 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PV_NursesGetItDone_Web-Banner_3.jpg"/>
                  <pic:cNvPicPr/>
                </pic:nvPicPr>
                <pic:blipFill>
                  <a:blip r:embed="rId1">
                    <a:extLst>
                      <a:ext uri="{28A0092B-C50C-407E-A947-70E740481C1C}">
                        <a14:useLocalDpi xmlns:a14="http://schemas.microsoft.com/office/drawing/2010/main" val="0"/>
                      </a:ext>
                    </a:extLst>
                  </a:blip>
                  <a:stretch>
                    <a:fillRect/>
                  </a:stretch>
                </pic:blipFill>
                <pic:spPr>
                  <a:xfrm flipH="1">
                    <a:off x="0" y="0"/>
                    <a:ext cx="7767749" cy="1618281"/>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22B80" w14:textId="799310A6" w:rsidR="004E5355" w:rsidRDefault="004E5355">
    <w:pPr>
      <w:pStyle w:val="Header"/>
    </w:pPr>
    <w:r>
      <w:rPr>
        <w:noProof/>
      </w:rPr>
      <w:drawing>
        <wp:anchor distT="0" distB="0" distL="114300" distR="114300" simplePos="0" relativeHeight="251659264" behindDoc="0" locked="0" layoutInCell="1" allowOverlap="1" wp14:anchorId="19F2B54E" wp14:editId="1CC188C2">
          <wp:simplePos x="0" y="0"/>
          <wp:positionH relativeFrom="page">
            <wp:posOffset>7620</wp:posOffset>
          </wp:positionH>
          <wp:positionV relativeFrom="paragraph">
            <wp:posOffset>-457200</wp:posOffset>
          </wp:positionV>
          <wp:extent cx="7772400" cy="3886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PV_NursesGetItDone_Email-Header_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3886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111D4A"/>
    <w:multiLevelType w:val="multilevel"/>
    <w:tmpl w:val="9402B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3415274"/>
    <w:multiLevelType w:val="hybridMultilevel"/>
    <w:tmpl w:val="E878E2F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465020D3"/>
    <w:multiLevelType w:val="hybridMultilevel"/>
    <w:tmpl w:val="DE18FEA2"/>
    <w:lvl w:ilvl="0" w:tplc="0409000D">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4A100A39"/>
    <w:multiLevelType w:val="hybridMultilevel"/>
    <w:tmpl w:val="9A3C5EE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0A713A"/>
    <w:multiLevelType w:val="hybridMultilevel"/>
    <w:tmpl w:val="F90E4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86704F"/>
    <w:multiLevelType w:val="multilevel"/>
    <w:tmpl w:val="AFD046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9A304AE"/>
    <w:multiLevelType w:val="hybridMultilevel"/>
    <w:tmpl w:val="67046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4"/>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xNzE1tTSytDC1tDBQ0lEKTi0uzszPAykwNKwFADu9SaktAAAA"/>
  </w:docVars>
  <w:rsids>
    <w:rsidRoot w:val="006E161E"/>
    <w:rsid w:val="000009C7"/>
    <w:rsid w:val="00003E85"/>
    <w:rsid w:val="00061116"/>
    <w:rsid w:val="000675F0"/>
    <w:rsid w:val="000A6230"/>
    <w:rsid w:val="000E5E1C"/>
    <w:rsid w:val="00114413"/>
    <w:rsid w:val="001270A9"/>
    <w:rsid w:val="0013118B"/>
    <w:rsid w:val="00162989"/>
    <w:rsid w:val="00163056"/>
    <w:rsid w:val="001651DA"/>
    <w:rsid w:val="001B56AF"/>
    <w:rsid w:val="001D75F4"/>
    <w:rsid w:val="001E4B28"/>
    <w:rsid w:val="002053D3"/>
    <w:rsid w:val="00207194"/>
    <w:rsid w:val="00217B86"/>
    <w:rsid w:val="002648F6"/>
    <w:rsid w:val="00283D44"/>
    <w:rsid w:val="002A79FA"/>
    <w:rsid w:val="002B3AC8"/>
    <w:rsid w:val="002C262C"/>
    <w:rsid w:val="003403B1"/>
    <w:rsid w:val="003422AA"/>
    <w:rsid w:val="00372E20"/>
    <w:rsid w:val="00390972"/>
    <w:rsid w:val="003A3E69"/>
    <w:rsid w:val="003C3412"/>
    <w:rsid w:val="003C3C09"/>
    <w:rsid w:val="00411C64"/>
    <w:rsid w:val="00415626"/>
    <w:rsid w:val="00450971"/>
    <w:rsid w:val="00464397"/>
    <w:rsid w:val="00466AB0"/>
    <w:rsid w:val="00472DF2"/>
    <w:rsid w:val="00497830"/>
    <w:rsid w:val="004A4244"/>
    <w:rsid w:val="004C281A"/>
    <w:rsid w:val="004D471A"/>
    <w:rsid w:val="004E5355"/>
    <w:rsid w:val="004E5975"/>
    <w:rsid w:val="005022D1"/>
    <w:rsid w:val="00515532"/>
    <w:rsid w:val="0054169B"/>
    <w:rsid w:val="0055541F"/>
    <w:rsid w:val="00577457"/>
    <w:rsid w:val="00577B0B"/>
    <w:rsid w:val="00581216"/>
    <w:rsid w:val="005930F0"/>
    <w:rsid w:val="005A1271"/>
    <w:rsid w:val="005B45AC"/>
    <w:rsid w:val="005C11CB"/>
    <w:rsid w:val="005C53EE"/>
    <w:rsid w:val="005C6045"/>
    <w:rsid w:val="005E391E"/>
    <w:rsid w:val="0060516F"/>
    <w:rsid w:val="00627A4B"/>
    <w:rsid w:val="0068646A"/>
    <w:rsid w:val="006C2F76"/>
    <w:rsid w:val="006C3612"/>
    <w:rsid w:val="006C4CEB"/>
    <w:rsid w:val="006E161E"/>
    <w:rsid w:val="00747525"/>
    <w:rsid w:val="0075545A"/>
    <w:rsid w:val="00762705"/>
    <w:rsid w:val="00774574"/>
    <w:rsid w:val="007A08A9"/>
    <w:rsid w:val="007A4BEE"/>
    <w:rsid w:val="007D090C"/>
    <w:rsid w:val="007D0D56"/>
    <w:rsid w:val="007F036E"/>
    <w:rsid w:val="008054B9"/>
    <w:rsid w:val="008438DC"/>
    <w:rsid w:val="0085192D"/>
    <w:rsid w:val="00851D54"/>
    <w:rsid w:val="00855B8D"/>
    <w:rsid w:val="00875F01"/>
    <w:rsid w:val="008C0E76"/>
    <w:rsid w:val="008C2F08"/>
    <w:rsid w:val="008F3FCD"/>
    <w:rsid w:val="00900535"/>
    <w:rsid w:val="009006E0"/>
    <w:rsid w:val="00926A5E"/>
    <w:rsid w:val="00936545"/>
    <w:rsid w:val="00950B7B"/>
    <w:rsid w:val="00954E32"/>
    <w:rsid w:val="00960C1B"/>
    <w:rsid w:val="00967F79"/>
    <w:rsid w:val="00976130"/>
    <w:rsid w:val="00985926"/>
    <w:rsid w:val="009B1B9B"/>
    <w:rsid w:val="009D5602"/>
    <w:rsid w:val="009E7B46"/>
    <w:rsid w:val="00A0488F"/>
    <w:rsid w:val="00A218BD"/>
    <w:rsid w:val="00A65088"/>
    <w:rsid w:val="00AB6691"/>
    <w:rsid w:val="00B3053D"/>
    <w:rsid w:val="00B57228"/>
    <w:rsid w:val="00B6060F"/>
    <w:rsid w:val="00BA4BED"/>
    <w:rsid w:val="00BA4F30"/>
    <w:rsid w:val="00BF30C8"/>
    <w:rsid w:val="00BF5A34"/>
    <w:rsid w:val="00C108A2"/>
    <w:rsid w:val="00C1612E"/>
    <w:rsid w:val="00C702E1"/>
    <w:rsid w:val="00C770EF"/>
    <w:rsid w:val="00C7731F"/>
    <w:rsid w:val="00C81938"/>
    <w:rsid w:val="00CB1D8B"/>
    <w:rsid w:val="00CC3978"/>
    <w:rsid w:val="00CD09B1"/>
    <w:rsid w:val="00CD3C51"/>
    <w:rsid w:val="00D1112F"/>
    <w:rsid w:val="00DA63FC"/>
    <w:rsid w:val="00DC57B0"/>
    <w:rsid w:val="00DE1C59"/>
    <w:rsid w:val="00E330D8"/>
    <w:rsid w:val="00E71B72"/>
    <w:rsid w:val="00EB506C"/>
    <w:rsid w:val="00ED0EB5"/>
    <w:rsid w:val="00F00539"/>
    <w:rsid w:val="00F3042F"/>
    <w:rsid w:val="00F42267"/>
    <w:rsid w:val="00F674B3"/>
    <w:rsid w:val="00FA31B4"/>
    <w:rsid w:val="00FA6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7DD51"/>
  <w15:chartTrackingRefBased/>
  <w15:docId w15:val="{71890043-40F7-2246-8447-8FC1DDBA8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61E"/>
    <w:pPr>
      <w:autoSpaceDE w:val="0"/>
      <w:autoSpaceDN w:val="0"/>
      <w:adjustRightInd w:val="0"/>
      <w:spacing w:line="259" w:lineRule="auto"/>
    </w:pPr>
    <w:rPr>
      <w:rFonts w:ascii="Arial" w:eastAsia="ヒラギノ角ゴ Pro W3" w:hAnsi="Arial" w:cs="Arial"/>
      <w:color w:val="000000"/>
    </w:rPr>
  </w:style>
  <w:style w:type="paragraph" w:styleId="Heading1">
    <w:name w:val="heading 1"/>
    <w:basedOn w:val="Normal"/>
    <w:next w:val="Normal"/>
    <w:link w:val="Heading1Char"/>
    <w:uiPriority w:val="9"/>
    <w:qFormat/>
    <w:rsid w:val="007F036E"/>
    <w:pPr>
      <w:outlineLvl w:val="0"/>
    </w:pPr>
    <w:rPr>
      <w:rFonts w:eastAsia="Times New Roman"/>
      <w:b/>
      <w:bCs/>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yperlink1">
    <w:name w:val="Hyperlink1"/>
    <w:rsid w:val="00A65088"/>
    <w:rPr>
      <w:color w:val="0000FE"/>
      <w:sz w:val="22"/>
      <w:u w:val="single"/>
    </w:rPr>
  </w:style>
  <w:style w:type="character" w:styleId="Hyperlink">
    <w:name w:val="Hyperlink"/>
    <w:uiPriority w:val="99"/>
    <w:rsid w:val="00A65088"/>
    <w:rPr>
      <w:color w:val="0563C1"/>
      <w:u w:val="single"/>
    </w:rPr>
  </w:style>
  <w:style w:type="character" w:customStyle="1" w:styleId="Heading1Char">
    <w:name w:val="Heading 1 Char"/>
    <w:basedOn w:val="DefaultParagraphFont"/>
    <w:link w:val="Heading1"/>
    <w:uiPriority w:val="9"/>
    <w:rsid w:val="007F036E"/>
    <w:rPr>
      <w:rFonts w:ascii="Arial" w:eastAsia="Times New Roman" w:hAnsi="Arial" w:cs="Arial"/>
      <w:b/>
      <w:bCs/>
      <w:color w:val="000000" w:themeColor="text1"/>
      <w:sz w:val="32"/>
      <w:szCs w:val="32"/>
    </w:rPr>
  </w:style>
  <w:style w:type="paragraph" w:styleId="TOCHeading">
    <w:name w:val="TOC Heading"/>
    <w:basedOn w:val="Heading1"/>
    <w:next w:val="Normal"/>
    <w:uiPriority w:val="39"/>
    <w:unhideWhenUsed/>
    <w:qFormat/>
    <w:rsid w:val="00A65088"/>
    <w:pPr>
      <w:outlineLvl w:val="9"/>
    </w:pPr>
  </w:style>
  <w:style w:type="paragraph" w:styleId="TOC1">
    <w:name w:val="toc 1"/>
    <w:basedOn w:val="Normal"/>
    <w:next w:val="Normal"/>
    <w:autoRedefine/>
    <w:uiPriority w:val="39"/>
    <w:unhideWhenUsed/>
    <w:rsid w:val="00A65088"/>
    <w:pPr>
      <w:spacing w:after="100"/>
    </w:pPr>
  </w:style>
  <w:style w:type="paragraph" w:styleId="Header">
    <w:name w:val="header"/>
    <w:basedOn w:val="Normal"/>
    <w:link w:val="HeaderChar"/>
    <w:uiPriority w:val="99"/>
    <w:unhideWhenUsed/>
    <w:rsid w:val="00A65088"/>
    <w:pPr>
      <w:tabs>
        <w:tab w:val="center" w:pos="4680"/>
        <w:tab w:val="right" w:pos="9360"/>
      </w:tabs>
      <w:spacing w:line="240" w:lineRule="auto"/>
    </w:pPr>
  </w:style>
  <w:style w:type="character" w:customStyle="1" w:styleId="HeaderChar">
    <w:name w:val="Header Char"/>
    <w:basedOn w:val="DefaultParagraphFont"/>
    <w:link w:val="Header"/>
    <w:uiPriority w:val="99"/>
    <w:rsid w:val="00A65088"/>
    <w:rPr>
      <w:rFonts w:ascii="Arial" w:eastAsia="ヒラギノ角ゴ Pro W3" w:hAnsi="Arial" w:cs="Arial"/>
      <w:color w:val="000000"/>
    </w:rPr>
  </w:style>
  <w:style w:type="paragraph" w:styleId="Footer">
    <w:name w:val="footer"/>
    <w:basedOn w:val="Normal"/>
    <w:link w:val="FooterChar"/>
    <w:uiPriority w:val="99"/>
    <w:unhideWhenUsed/>
    <w:rsid w:val="00A65088"/>
    <w:pPr>
      <w:tabs>
        <w:tab w:val="center" w:pos="4680"/>
        <w:tab w:val="right" w:pos="9360"/>
      </w:tabs>
      <w:spacing w:line="240" w:lineRule="auto"/>
    </w:pPr>
  </w:style>
  <w:style w:type="character" w:customStyle="1" w:styleId="FooterChar">
    <w:name w:val="Footer Char"/>
    <w:basedOn w:val="DefaultParagraphFont"/>
    <w:link w:val="Footer"/>
    <w:uiPriority w:val="99"/>
    <w:rsid w:val="00A65088"/>
    <w:rPr>
      <w:rFonts w:ascii="Arial" w:eastAsia="ヒラギノ角ゴ Pro W3" w:hAnsi="Arial" w:cs="Arial"/>
      <w:color w:val="000000"/>
    </w:rPr>
  </w:style>
  <w:style w:type="paragraph" w:customStyle="1" w:styleId="Footer1">
    <w:name w:val="Footer1"/>
    <w:rsid w:val="00A65088"/>
    <w:pPr>
      <w:tabs>
        <w:tab w:val="center" w:pos="4680"/>
        <w:tab w:val="right" w:pos="9360"/>
      </w:tabs>
    </w:pPr>
    <w:rPr>
      <w:rFonts w:ascii="Lucida Grande" w:eastAsia="ヒラギノ角ゴ Pro W3" w:hAnsi="Lucida Grande" w:cs="Times New Roman"/>
      <w:color w:val="000000"/>
      <w:sz w:val="22"/>
      <w:szCs w:val="20"/>
    </w:rPr>
  </w:style>
  <w:style w:type="character" w:styleId="PageNumber">
    <w:name w:val="page number"/>
    <w:basedOn w:val="DefaultParagraphFont"/>
    <w:uiPriority w:val="99"/>
    <w:semiHidden/>
    <w:unhideWhenUsed/>
    <w:rsid w:val="00A65088"/>
  </w:style>
  <w:style w:type="paragraph" w:styleId="ListParagraph">
    <w:name w:val="List Paragraph"/>
    <w:basedOn w:val="Normal"/>
    <w:uiPriority w:val="34"/>
    <w:qFormat/>
    <w:rsid w:val="0054169B"/>
    <w:pPr>
      <w:autoSpaceDE/>
      <w:autoSpaceDN/>
      <w:adjustRightInd/>
      <w:spacing w:line="240" w:lineRule="auto"/>
      <w:ind w:left="720"/>
      <w:contextualSpacing/>
    </w:pPr>
    <w:rPr>
      <w:rFonts w:asciiTheme="majorHAnsi" w:hAnsiTheme="majorHAnsi" w:cstheme="majorHAnsi"/>
    </w:rPr>
  </w:style>
  <w:style w:type="table" w:styleId="TableGrid">
    <w:name w:val="Table Grid"/>
    <w:basedOn w:val="TableNormal"/>
    <w:uiPriority w:val="39"/>
    <w:rsid w:val="00372E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651DA"/>
    <w:rPr>
      <w:sz w:val="16"/>
      <w:szCs w:val="16"/>
    </w:rPr>
  </w:style>
  <w:style w:type="paragraph" w:styleId="CommentText">
    <w:name w:val="annotation text"/>
    <w:basedOn w:val="Normal"/>
    <w:link w:val="CommentTextChar"/>
    <w:uiPriority w:val="99"/>
    <w:semiHidden/>
    <w:unhideWhenUsed/>
    <w:rsid w:val="001651DA"/>
    <w:pPr>
      <w:spacing w:line="240" w:lineRule="auto"/>
    </w:pPr>
    <w:rPr>
      <w:sz w:val="20"/>
      <w:szCs w:val="20"/>
    </w:rPr>
  </w:style>
  <w:style w:type="character" w:customStyle="1" w:styleId="CommentTextChar">
    <w:name w:val="Comment Text Char"/>
    <w:basedOn w:val="DefaultParagraphFont"/>
    <w:link w:val="CommentText"/>
    <w:uiPriority w:val="99"/>
    <w:semiHidden/>
    <w:rsid w:val="001651DA"/>
    <w:rPr>
      <w:rFonts w:ascii="Arial" w:eastAsia="ヒラギノ角ゴ Pro W3"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1651DA"/>
    <w:rPr>
      <w:b/>
      <w:bCs/>
    </w:rPr>
  </w:style>
  <w:style w:type="character" w:customStyle="1" w:styleId="CommentSubjectChar">
    <w:name w:val="Comment Subject Char"/>
    <w:basedOn w:val="CommentTextChar"/>
    <w:link w:val="CommentSubject"/>
    <w:uiPriority w:val="99"/>
    <w:semiHidden/>
    <w:rsid w:val="001651DA"/>
    <w:rPr>
      <w:rFonts w:ascii="Arial" w:eastAsia="ヒラギノ角ゴ Pro W3" w:hAnsi="Arial" w:cs="Arial"/>
      <w:b/>
      <w:bCs/>
      <w:color w:val="000000"/>
      <w:sz w:val="20"/>
      <w:szCs w:val="20"/>
    </w:rPr>
  </w:style>
  <w:style w:type="paragraph" w:styleId="BalloonText">
    <w:name w:val="Balloon Text"/>
    <w:basedOn w:val="Normal"/>
    <w:link w:val="BalloonTextChar"/>
    <w:uiPriority w:val="99"/>
    <w:semiHidden/>
    <w:unhideWhenUsed/>
    <w:rsid w:val="001651D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1DA"/>
    <w:rPr>
      <w:rFonts w:ascii="Segoe UI" w:eastAsia="ヒラギノ角ゴ Pro W3" w:hAnsi="Segoe UI" w:cs="Segoe UI"/>
      <w:color w:val="000000"/>
      <w:sz w:val="18"/>
      <w:szCs w:val="18"/>
    </w:rPr>
  </w:style>
  <w:style w:type="paragraph" w:styleId="Revision">
    <w:name w:val="Revision"/>
    <w:hidden/>
    <w:uiPriority w:val="99"/>
    <w:semiHidden/>
    <w:rsid w:val="00BA4F30"/>
    <w:rPr>
      <w:rFonts w:ascii="Arial" w:eastAsia="ヒラギノ角ゴ Pro W3" w:hAnsi="Arial" w:cs="Arial"/>
      <w:color w:val="000000"/>
    </w:rPr>
  </w:style>
  <w:style w:type="character" w:styleId="UnresolvedMention">
    <w:name w:val="Unresolved Mention"/>
    <w:basedOn w:val="DefaultParagraphFont"/>
    <w:uiPriority w:val="99"/>
    <w:semiHidden/>
    <w:unhideWhenUsed/>
    <w:rsid w:val="00003E85"/>
    <w:rPr>
      <w:color w:val="605E5C"/>
      <w:shd w:val="clear" w:color="auto" w:fill="E1DFDD"/>
    </w:rPr>
  </w:style>
  <w:style w:type="character" w:styleId="FollowedHyperlink">
    <w:name w:val="FollowedHyperlink"/>
    <w:basedOn w:val="DefaultParagraphFont"/>
    <w:uiPriority w:val="99"/>
    <w:semiHidden/>
    <w:unhideWhenUsed/>
    <w:rsid w:val="005E39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948568">
      <w:bodyDiv w:val="1"/>
      <w:marLeft w:val="0"/>
      <w:marRight w:val="0"/>
      <w:marTop w:val="0"/>
      <w:marBottom w:val="0"/>
      <w:divBdr>
        <w:top w:val="none" w:sz="0" w:space="0" w:color="auto"/>
        <w:left w:val="none" w:sz="0" w:space="0" w:color="auto"/>
        <w:bottom w:val="none" w:sz="0" w:space="0" w:color="auto"/>
        <w:right w:val="none" w:sz="0" w:space="0" w:color="auto"/>
      </w:divBdr>
    </w:div>
    <w:div w:id="1121419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7.jpg"/><Relationship Id="rId26" Type="http://schemas.openxmlformats.org/officeDocument/2006/relationships/hyperlink" Target="https://hpvroundtable.org/getitdone/" TargetMode="External"/><Relationship Id="rId39" Type="http://schemas.openxmlformats.org/officeDocument/2006/relationships/theme" Target="theme/theme1.xml"/><Relationship Id="rId21" Type="http://schemas.openxmlformats.org/officeDocument/2006/relationships/hyperlink" Target="https://hpvroundtable.org/getitdone/"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www.dropbox.com/sh/s24klq944mzoxw8/AAAZzUP43ZYGcAfjhWiJPosNa?dl=0" TargetMode="External"/><Relationship Id="rId25" Type="http://schemas.openxmlformats.org/officeDocument/2006/relationships/hyperlink" Target="https://hpvroundtable.org/getitdone/" TargetMode="External"/><Relationship Id="rId33" Type="http://schemas.openxmlformats.org/officeDocument/2006/relationships/header" Target="header1.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dropbox.com/s/qml5116r6wktf48/HPV_NursesGetItDone_flyer_d04.pdf?dl=0" TargetMode="External"/><Relationship Id="rId20" Type="http://schemas.openxmlformats.org/officeDocument/2006/relationships/hyperlink" Target="https://hpvroundtable.org/getitdone/" TargetMode="External"/><Relationship Id="rId29" Type="http://schemas.openxmlformats.org/officeDocument/2006/relationships/hyperlink" Target="https://hpvroundtable.org/getitdon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hpvroundtable.org/getitdone/" TargetMode="External"/><Relationship Id="rId32" Type="http://schemas.openxmlformats.org/officeDocument/2006/relationships/hyperlink" Target="https://hpvroundtable.org/getitdone/" TargetMode="External"/><Relationship Id="rId37"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yperlink" Target="https://hpvroundtable.org/getitdone/" TargetMode="External"/><Relationship Id="rId28" Type="http://schemas.openxmlformats.org/officeDocument/2006/relationships/hyperlink" Target="https://hpvroundtable.org/getitdone/" TargetMode="External"/><Relationship Id="rId36" Type="http://schemas.openxmlformats.org/officeDocument/2006/relationships/footer" Target="footer2.xml"/><Relationship Id="rId10" Type="http://schemas.openxmlformats.org/officeDocument/2006/relationships/hyperlink" Target="https://www.dropbox.com/sh/16033iwbbfvfk1n/AACxGneXMQZhYT-cHoQEMOlKa?dl=0" TargetMode="External"/><Relationship Id="rId19" Type="http://schemas.openxmlformats.org/officeDocument/2006/relationships/hyperlink" Target="https://hpvroundtable.org/getitdone/" TargetMode="External"/><Relationship Id="rId31" Type="http://schemas.openxmlformats.org/officeDocument/2006/relationships/hyperlink" Target="https://hpvroundtable.org/getitdone/"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jpeg"/><Relationship Id="rId22" Type="http://schemas.openxmlformats.org/officeDocument/2006/relationships/hyperlink" Target="https://hpvroundtable.org/getitdone/" TargetMode="External"/><Relationship Id="rId27" Type="http://schemas.openxmlformats.org/officeDocument/2006/relationships/hyperlink" Target="https://hpvroundtable.org/getitdone/" TargetMode="External"/><Relationship Id="rId30" Type="http://schemas.openxmlformats.org/officeDocument/2006/relationships/hyperlink" Target="https://hpvroundtable.org/getitdone/" TargetMode="External"/><Relationship Id="rId35" Type="http://schemas.openxmlformats.org/officeDocument/2006/relationships/footer" Target="footer1.xml"/><Relationship Id="rId8" Type="http://schemas.openxmlformats.org/officeDocument/2006/relationships/hyperlink" Target="https://www.dropbox.com/sh/uhrnj2mqbnfghzy/AACivSugqDs1J5pZhc41QHL7a?dl=0" TargetMode="External"/><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hyperlink" Target="mailto:Vaccination.Roundtable@cancer.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jpg"/></Relationships>
</file>

<file path=word/_rels/header2.xml.rels><?xml version="1.0" encoding="UTF-8" standalone="yes"?>
<Relationships xmlns="http://schemas.openxmlformats.org/package/2006/relationships"><Relationship Id="rId1" Type="http://schemas.openxmlformats.org/officeDocument/2006/relationships/image" Target="media/image9.jpg"/></Relationships>
</file>

<file path=word/_rels/header3.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AD557A-568B-42E5-BFB4-D350FC59C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865</Words>
  <Characters>1063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el Gomez Cespedes</dc:creator>
  <cp:keywords/>
  <dc:description/>
  <cp:lastModifiedBy>Dawn Crawford</cp:lastModifiedBy>
  <cp:revision>5</cp:revision>
  <cp:lastPrinted>2019-09-23T21:10:00Z</cp:lastPrinted>
  <dcterms:created xsi:type="dcterms:W3CDTF">2020-01-28T17:34:00Z</dcterms:created>
  <dcterms:modified xsi:type="dcterms:W3CDTF">2020-02-10T14:28:00Z</dcterms:modified>
</cp:coreProperties>
</file>